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6DB1F" w14:textId="77777777" w:rsidR="00A16C1C" w:rsidRPr="0017747E" w:rsidRDefault="00A16C1C" w:rsidP="00BC4833">
      <w:pPr>
        <w:spacing w:after="120" w:line="276" w:lineRule="auto"/>
        <w:jc w:val="center"/>
        <w:rPr>
          <w:rFonts w:asciiTheme="majorBidi" w:hAnsiTheme="majorBidi" w:cstheme="majorBidi"/>
        </w:rPr>
      </w:pPr>
      <w:r w:rsidRPr="0017747E">
        <w:rPr>
          <w:rFonts w:asciiTheme="majorBidi" w:hAnsiTheme="majorBidi" w:cstheme="majorBidi"/>
        </w:rPr>
        <w:t>ДУХОВНАЯ ОБРАЗОВАТЕЛЬНАЯ РЕЛИГИОЗНАЯ ОРГАНИЗАЦИЯ ВЫСШЕГО ОБРАЗОВАНИЯ РУССКОЙ ПРАВОСЛАВНОЙ ЦЕРКВИ</w:t>
      </w:r>
    </w:p>
    <w:p w14:paraId="01B0F96D" w14:textId="77777777" w:rsidR="00A16C1C" w:rsidRPr="0017747E" w:rsidRDefault="00A16C1C" w:rsidP="00BC4833">
      <w:pPr>
        <w:spacing w:after="120" w:line="276" w:lineRule="auto"/>
        <w:jc w:val="center"/>
        <w:rPr>
          <w:rFonts w:asciiTheme="majorBidi" w:hAnsiTheme="majorBidi" w:cstheme="majorBidi"/>
        </w:rPr>
      </w:pPr>
      <w:r w:rsidRPr="0017747E">
        <w:rPr>
          <w:rFonts w:asciiTheme="majorBidi" w:hAnsiTheme="majorBidi" w:cstheme="majorBidi"/>
        </w:rPr>
        <w:t>ПРАВОСЛАВНЫЙ СВЯТО-ТИХОНОВСКИЙ БОГОСЛОВСКИЙ ИНСТИТУТ</w:t>
      </w:r>
    </w:p>
    <w:p w14:paraId="7D5D70CF" w14:textId="77777777" w:rsidR="00A16C1C" w:rsidRPr="0017747E" w:rsidRDefault="00A16C1C" w:rsidP="00BC4833">
      <w:pPr>
        <w:spacing w:after="120" w:line="276" w:lineRule="auto"/>
        <w:jc w:val="center"/>
        <w:rPr>
          <w:rFonts w:asciiTheme="majorBidi" w:hAnsiTheme="majorBidi" w:cstheme="majorBidi"/>
          <w:b/>
          <w:i/>
        </w:rPr>
      </w:pPr>
      <w:r w:rsidRPr="0017747E">
        <w:rPr>
          <w:rFonts w:asciiTheme="majorBidi" w:hAnsiTheme="majorBidi" w:cstheme="majorBidi"/>
        </w:rPr>
        <w:t>КАФЕДРА ПАСТЫРСКОГО И НРАВСТВЕННОГО БОГОСЛОВИЯ</w:t>
      </w:r>
    </w:p>
    <w:p w14:paraId="04BDA779" w14:textId="77777777" w:rsidR="00A16C1C" w:rsidRPr="0017747E" w:rsidRDefault="00A16C1C" w:rsidP="00BC4833">
      <w:pPr>
        <w:spacing w:after="120" w:line="276" w:lineRule="auto"/>
        <w:rPr>
          <w:rFonts w:asciiTheme="majorBidi" w:hAnsiTheme="majorBidi" w:cstheme="majorBidi"/>
        </w:rPr>
      </w:pPr>
    </w:p>
    <w:p w14:paraId="7ACE7125" w14:textId="77777777" w:rsidR="00A16C1C" w:rsidRPr="0017747E" w:rsidRDefault="00A16C1C" w:rsidP="00BC4833">
      <w:pPr>
        <w:spacing w:after="120" w:line="276" w:lineRule="auto"/>
        <w:rPr>
          <w:rFonts w:asciiTheme="majorBidi" w:hAnsiTheme="majorBidi" w:cstheme="majorBidi"/>
        </w:rPr>
      </w:pPr>
    </w:p>
    <w:p w14:paraId="5CD78E61" w14:textId="77777777" w:rsidR="00A16C1C" w:rsidRPr="0017747E" w:rsidRDefault="00A16C1C" w:rsidP="00BC4833">
      <w:pPr>
        <w:spacing w:after="120" w:line="276" w:lineRule="auto"/>
        <w:jc w:val="right"/>
        <w:rPr>
          <w:rFonts w:asciiTheme="majorBidi" w:hAnsiTheme="majorBidi" w:cstheme="majorBidi"/>
        </w:rPr>
      </w:pPr>
    </w:p>
    <w:tbl>
      <w:tblPr>
        <w:tblW w:w="14655" w:type="dxa"/>
        <w:tblInd w:w="-72" w:type="dxa"/>
        <w:tblLook w:val="01E0" w:firstRow="1" w:lastRow="1" w:firstColumn="1" w:lastColumn="1" w:noHBand="0" w:noVBand="0"/>
      </w:tblPr>
      <w:tblGrid>
        <w:gridCol w:w="10620"/>
        <w:gridCol w:w="10620"/>
        <w:gridCol w:w="10620"/>
      </w:tblGrid>
      <w:tr w:rsidR="006030E9" w:rsidRPr="0017747E" w14:paraId="0654B5F7" w14:textId="77777777" w:rsidTr="00A16C1C">
        <w:tc>
          <w:tcPr>
            <w:tcW w:w="4785" w:type="dxa"/>
          </w:tcPr>
          <w:tbl>
            <w:tblPr>
              <w:tblW w:w="14655" w:type="dxa"/>
              <w:tblLook w:val="01E0" w:firstRow="1" w:lastRow="1" w:firstColumn="1" w:lastColumn="1" w:noHBand="0" w:noVBand="0"/>
            </w:tblPr>
            <w:tblGrid>
              <w:gridCol w:w="4785"/>
              <w:gridCol w:w="4935"/>
              <w:gridCol w:w="4935"/>
            </w:tblGrid>
            <w:tr w:rsidR="006030E9" w:rsidRPr="00630665" w14:paraId="393059F5" w14:textId="77777777" w:rsidTr="00174F19">
              <w:tc>
                <w:tcPr>
                  <w:tcW w:w="4785" w:type="dxa"/>
                </w:tcPr>
                <w:p w14:paraId="211993A5" w14:textId="77777777" w:rsidR="006030E9" w:rsidRPr="00630665" w:rsidRDefault="006030E9" w:rsidP="006030E9">
                  <w:pPr>
                    <w:jc w:val="center"/>
                    <w:rPr>
                      <w:color w:val="000000"/>
                    </w:rPr>
                  </w:pPr>
                  <w:r w:rsidRPr="00630665">
                    <w:rPr>
                      <w:color w:val="000000"/>
                    </w:rPr>
                    <w:t>Принята</w:t>
                  </w:r>
                </w:p>
                <w:p w14:paraId="6D41E98B" w14:textId="77777777" w:rsidR="006030E9" w:rsidRPr="00630665" w:rsidRDefault="006030E9" w:rsidP="006030E9">
                  <w:pPr>
                    <w:spacing w:after="288"/>
                    <w:jc w:val="center"/>
                    <w:rPr>
                      <w:color w:val="000000"/>
                    </w:rPr>
                  </w:pPr>
                  <w:r w:rsidRPr="00630665">
                    <w:rPr>
                      <w:color w:val="000000"/>
                    </w:rPr>
                    <w:t>на заседании кафедры</w:t>
                  </w:r>
                </w:p>
                <w:p w14:paraId="14A97A13" w14:textId="77777777" w:rsidR="006030E9" w:rsidRPr="00630665" w:rsidRDefault="006030E9" w:rsidP="006030E9">
                  <w:pPr>
                    <w:spacing w:after="288"/>
                    <w:jc w:val="center"/>
                    <w:rPr>
                      <w:color w:val="000000"/>
                    </w:rPr>
                  </w:pPr>
                  <w:r w:rsidRPr="00630665">
                    <w:rPr>
                      <w:color w:val="000000"/>
                    </w:rPr>
                    <w:t xml:space="preserve"> «___»_______20__ года,</w:t>
                  </w:r>
                </w:p>
                <w:p w14:paraId="44BCF90D" w14:textId="77777777" w:rsidR="006030E9" w:rsidRPr="00630665" w:rsidRDefault="006030E9" w:rsidP="006030E9">
                  <w:pPr>
                    <w:jc w:val="center"/>
                    <w:rPr>
                      <w:color w:val="000000"/>
                    </w:rPr>
                  </w:pPr>
                  <w:r w:rsidRPr="00630665">
                    <w:rPr>
                      <w:color w:val="000000"/>
                    </w:rPr>
                    <w:t>протокол № ________.</w:t>
                  </w:r>
                </w:p>
                <w:p w14:paraId="20AB52DF" w14:textId="77777777" w:rsidR="006030E9" w:rsidRPr="00630665" w:rsidRDefault="006030E9" w:rsidP="006030E9">
                  <w:pPr>
                    <w:rPr>
                      <w:color w:val="000000"/>
                    </w:rPr>
                  </w:pPr>
                </w:p>
                <w:p w14:paraId="27ABE3AE" w14:textId="0CD173A5" w:rsidR="006030E9" w:rsidRPr="00630665" w:rsidRDefault="00622E60" w:rsidP="006030E9">
                  <w:r w:rsidRPr="00920973">
                    <w:rPr>
                      <w:color w:val="000000"/>
                    </w:rPr>
                    <w:t>Руководитель ОП – прот. Павел Хондзинский</w:t>
                  </w:r>
                </w:p>
              </w:tc>
              <w:tc>
                <w:tcPr>
                  <w:tcW w:w="4935" w:type="dxa"/>
                </w:tcPr>
                <w:p w14:paraId="084A6241" w14:textId="77777777" w:rsidR="006030E9" w:rsidRPr="00630665" w:rsidRDefault="006030E9" w:rsidP="006030E9">
                  <w:pPr>
                    <w:spacing w:line="276" w:lineRule="auto"/>
                    <w:jc w:val="right"/>
                    <w:rPr>
                      <w:i/>
                    </w:rPr>
                  </w:pPr>
                  <w:r w:rsidRPr="00630665">
                    <w:rPr>
                      <w:i/>
                    </w:rPr>
                    <w:t>УТВЕРЖДАЮ</w:t>
                  </w:r>
                </w:p>
                <w:p w14:paraId="28A81B80" w14:textId="77777777" w:rsidR="006030E9" w:rsidRPr="00630665" w:rsidRDefault="006030E9" w:rsidP="006030E9">
                  <w:pPr>
                    <w:spacing w:line="276" w:lineRule="auto"/>
                    <w:jc w:val="right"/>
                    <w:rPr>
                      <w:i/>
                    </w:rPr>
                  </w:pPr>
                  <w:r w:rsidRPr="00630665">
                    <w:rPr>
                      <w:i/>
                    </w:rPr>
                    <w:t>Проректор по учебной работе ПСТБИ</w:t>
                  </w:r>
                </w:p>
                <w:p w14:paraId="5433C6B4" w14:textId="77777777" w:rsidR="006030E9" w:rsidRPr="00630665" w:rsidRDefault="006030E9" w:rsidP="006030E9">
                  <w:pPr>
                    <w:spacing w:line="276" w:lineRule="auto"/>
                    <w:jc w:val="right"/>
                    <w:rPr>
                      <w:i/>
                    </w:rPr>
                  </w:pPr>
                  <w:r w:rsidRPr="00630665">
                    <w:rPr>
                      <w:i/>
                    </w:rPr>
                    <w:t>_____________ / прот. Николай Емельянов /</w:t>
                  </w:r>
                </w:p>
                <w:p w14:paraId="615AD2FC" w14:textId="77777777" w:rsidR="006030E9" w:rsidRPr="00630665" w:rsidRDefault="006030E9" w:rsidP="006030E9">
                  <w:pPr>
                    <w:spacing w:line="276" w:lineRule="auto"/>
                    <w:jc w:val="right"/>
                    <w:rPr>
                      <w:i/>
                    </w:rPr>
                  </w:pPr>
                  <w:r w:rsidRPr="00630665">
                    <w:rPr>
                      <w:i/>
                    </w:rPr>
                    <w:t>«_____» _________________ 20__ г.</w:t>
                  </w:r>
                </w:p>
                <w:p w14:paraId="745D0774" w14:textId="77777777" w:rsidR="006030E9" w:rsidRPr="00630665" w:rsidRDefault="006030E9" w:rsidP="006030E9">
                  <w:pPr>
                    <w:spacing w:line="276" w:lineRule="auto"/>
                    <w:jc w:val="right"/>
                    <w:rPr>
                      <w:i/>
                    </w:rPr>
                  </w:pPr>
                </w:p>
              </w:tc>
              <w:tc>
                <w:tcPr>
                  <w:tcW w:w="4935" w:type="dxa"/>
                </w:tcPr>
                <w:p w14:paraId="2FF3DB49" w14:textId="77777777" w:rsidR="006030E9" w:rsidRPr="00630665" w:rsidRDefault="006030E9" w:rsidP="006030E9">
                  <w:pPr>
                    <w:pStyle w:val="3"/>
                    <w:keepLines/>
                    <w:spacing w:line="276" w:lineRule="auto"/>
                    <w:ind w:left="72"/>
                    <w:rPr>
                      <w:bCs/>
                      <w:i/>
                      <w:iCs w:val="0"/>
                    </w:rPr>
                  </w:pPr>
                </w:p>
              </w:tc>
            </w:tr>
          </w:tbl>
          <w:p w14:paraId="7F3F4C24" w14:textId="77777777" w:rsidR="006030E9" w:rsidRPr="0017747E" w:rsidRDefault="006030E9" w:rsidP="006030E9">
            <w:pPr>
              <w:pStyle w:val="3"/>
              <w:keepLines/>
              <w:spacing w:after="120" w:line="276" w:lineRule="auto"/>
              <w:ind w:left="72"/>
              <w:jc w:val="right"/>
              <w:rPr>
                <w:rFonts w:asciiTheme="majorBidi" w:hAnsiTheme="majorBidi" w:cstheme="majorBidi"/>
                <w:bCs/>
                <w:i/>
                <w:iCs w:val="0"/>
              </w:rPr>
            </w:pPr>
          </w:p>
        </w:tc>
        <w:tc>
          <w:tcPr>
            <w:tcW w:w="4935" w:type="dxa"/>
          </w:tcPr>
          <w:tbl>
            <w:tblPr>
              <w:tblW w:w="14655" w:type="dxa"/>
              <w:tblLook w:val="01E0" w:firstRow="1" w:lastRow="1" w:firstColumn="1" w:lastColumn="1" w:noHBand="0" w:noVBand="0"/>
            </w:tblPr>
            <w:tblGrid>
              <w:gridCol w:w="4785"/>
              <w:gridCol w:w="4935"/>
              <w:gridCol w:w="4935"/>
            </w:tblGrid>
            <w:tr w:rsidR="006030E9" w:rsidRPr="00630665" w14:paraId="08E6BAB8" w14:textId="77777777" w:rsidTr="00174F19">
              <w:tc>
                <w:tcPr>
                  <w:tcW w:w="4785" w:type="dxa"/>
                </w:tcPr>
                <w:p w14:paraId="1F98839E" w14:textId="77777777" w:rsidR="006030E9" w:rsidRPr="00630665" w:rsidRDefault="006030E9" w:rsidP="006030E9">
                  <w:pPr>
                    <w:jc w:val="center"/>
                    <w:rPr>
                      <w:color w:val="000000"/>
                    </w:rPr>
                  </w:pPr>
                  <w:r w:rsidRPr="00630665">
                    <w:rPr>
                      <w:color w:val="000000"/>
                    </w:rPr>
                    <w:t>Принята</w:t>
                  </w:r>
                </w:p>
                <w:p w14:paraId="38FE0D14" w14:textId="77777777" w:rsidR="006030E9" w:rsidRPr="00630665" w:rsidRDefault="006030E9" w:rsidP="006030E9">
                  <w:pPr>
                    <w:spacing w:after="288"/>
                    <w:jc w:val="center"/>
                    <w:rPr>
                      <w:color w:val="000000"/>
                    </w:rPr>
                  </w:pPr>
                  <w:r w:rsidRPr="00630665">
                    <w:rPr>
                      <w:color w:val="000000"/>
                    </w:rPr>
                    <w:t>на заседании кафедры</w:t>
                  </w:r>
                </w:p>
                <w:p w14:paraId="05489974" w14:textId="77777777" w:rsidR="006030E9" w:rsidRPr="00630665" w:rsidRDefault="006030E9" w:rsidP="006030E9">
                  <w:pPr>
                    <w:spacing w:after="288"/>
                    <w:jc w:val="center"/>
                    <w:rPr>
                      <w:color w:val="000000"/>
                    </w:rPr>
                  </w:pPr>
                  <w:r w:rsidRPr="00630665">
                    <w:rPr>
                      <w:color w:val="000000"/>
                    </w:rPr>
                    <w:t xml:space="preserve"> «___»_______20__ года,</w:t>
                  </w:r>
                </w:p>
                <w:p w14:paraId="4D339ACE" w14:textId="77777777" w:rsidR="006030E9" w:rsidRPr="00630665" w:rsidRDefault="006030E9" w:rsidP="006030E9">
                  <w:pPr>
                    <w:jc w:val="center"/>
                    <w:rPr>
                      <w:color w:val="000000"/>
                    </w:rPr>
                  </w:pPr>
                  <w:r w:rsidRPr="00630665">
                    <w:rPr>
                      <w:color w:val="000000"/>
                    </w:rPr>
                    <w:t>протокол № ________.</w:t>
                  </w:r>
                </w:p>
                <w:p w14:paraId="4FC6BC5B" w14:textId="77777777" w:rsidR="006030E9" w:rsidRPr="00630665" w:rsidRDefault="006030E9" w:rsidP="006030E9">
                  <w:pPr>
                    <w:rPr>
                      <w:color w:val="000000"/>
                    </w:rPr>
                  </w:pPr>
                </w:p>
                <w:p w14:paraId="1634E200" w14:textId="77777777" w:rsidR="006030E9" w:rsidRPr="00630665" w:rsidRDefault="006030E9" w:rsidP="006030E9">
                  <w:pPr>
                    <w:rPr>
                      <w:color w:val="000000"/>
                    </w:rPr>
                  </w:pPr>
                  <w:r w:rsidRPr="00630665">
                    <w:rPr>
                      <w:color w:val="000000"/>
                    </w:rPr>
                    <w:t>Заведующий кафедрой – прот. Павел Хондзинский</w:t>
                  </w:r>
                </w:p>
                <w:p w14:paraId="05CEE5E8" w14:textId="77777777" w:rsidR="006030E9" w:rsidRPr="00630665" w:rsidRDefault="006030E9" w:rsidP="006030E9">
                  <w:r w:rsidRPr="00630665">
                    <w:rPr>
                      <w:color w:val="000000"/>
                    </w:rPr>
                    <w:t>Руководитель ОП – прот. Владимир Воробьев</w:t>
                  </w:r>
                </w:p>
              </w:tc>
              <w:tc>
                <w:tcPr>
                  <w:tcW w:w="4935" w:type="dxa"/>
                </w:tcPr>
                <w:p w14:paraId="6D56A8D4" w14:textId="77777777" w:rsidR="006030E9" w:rsidRPr="00630665" w:rsidRDefault="006030E9" w:rsidP="006030E9">
                  <w:pPr>
                    <w:spacing w:line="276" w:lineRule="auto"/>
                    <w:jc w:val="right"/>
                    <w:rPr>
                      <w:i/>
                    </w:rPr>
                  </w:pPr>
                  <w:r w:rsidRPr="00630665">
                    <w:rPr>
                      <w:i/>
                    </w:rPr>
                    <w:t>УТВЕРЖДАЮ</w:t>
                  </w:r>
                </w:p>
                <w:p w14:paraId="3097CC05" w14:textId="77777777" w:rsidR="006030E9" w:rsidRPr="00630665" w:rsidRDefault="006030E9" w:rsidP="006030E9">
                  <w:pPr>
                    <w:spacing w:line="276" w:lineRule="auto"/>
                    <w:jc w:val="right"/>
                    <w:rPr>
                      <w:i/>
                    </w:rPr>
                  </w:pPr>
                  <w:r w:rsidRPr="00630665">
                    <w:rPr>
                      <w:i/>
                    </w:rPr>
                    <w:t>Проректор по учебной работе ПСТБИ</w:t>
                  </w:r>
                </w:p>
                <w:p w14:paraId="4A7AB129" w14:textId="77777777" w:rsidR="006030E9" w:rsidRPr="00630665" w:rsidRDefault="006030E9" w:rsidP="006030E9">
                  <w:pPr>
                    <w:spacing w:line="276" w:lineRule="auto"/>
                    <w:jc w:val="right"/>
                    <w:rPr>
                      <w:i/>
                    </w:rPr>
                  </w:pPr>
                  <w:r w:rsidRPr="00630665">
                    <w:rPr>
                      <w:i/>
                    </w:rPr>
                    <w:t>_____________ / прот. Николай Емельянов /</w:t>
                  </w:r>
                </w:p>
                <w:p w14:paraId="5FEB4776" w14:textId="77777777" w:rsidR="006030E9" w:rsidRPr="00630665" w:rsidRDefault="006030E9" w:rsidP="006030E9">
                  <w:pPr>
                    <w:spacing w:line="276" w:lineRule="auto"/>
                    <w:jc w:val="right"/>
                    <w:rPr>
                      <w:i/>
                    </w:rPr>
                  </w:pPr>
                  <w:r w:rsidRPr="00630665">
                    <w:rPr>
                      <w:i/>
                    </w:rPr>
                    <w:t>«_____» _________________ 20__ г.</w:t>
                  </w:r>
                </w:p>
                <w:p w14:paraId="60216457" w14:textId="77777777" w:rsidR="006030E9" w:rsidRPr="00630665" w:rsidRDefault="006030E9" w:rsidP="006030E9">
                  <w:pPr>
                    <w:spacing w:line="276" w:lineRule="auto"/>
                    <w:jc w:val="right"/>
                    <w:rPr>
                      <w:i/>
                    </w:rPr>
                  </w:pPr>
                </w:p>
              </w:tc>
              <w:tc>
                <w:tcPr>
                  <w:tcW w:w="4935" w:type="dxa"/>
                </w:tcPr>
                <w:p w14:paraId="7C133BB6" w14:textId="77777777" w:rsidR="006030E9" w:rsidRPr="00630665" w:rsidRDefault="006030E9" w:rsidP="006030E9">
                  <w:pPr>
                    <w:pStyle w:val="3"/>
                    <w:keepLines/>
                    <w:spacing w:line="276" w:lineRule="auto"/>
                    <w:ind w:left="72"/>
                    <w:rPr>
                      <w:bCs/>
                      <w:i/>
                      <w:iCs w:val="0"/>
                    </w:rPr>
                  </w:pPr>
                </w:p>
              </w:tc>
            </w:tr>
          </w:tbl>
          <w:p w14:paraId="743F3CC6" w14:textId="77777777" w:rsidR="006030E9" w:rsidRPr="0017747E" w:rsidRDefault="006030E9" w:rsidP="006030E9">
            <w:pPr>
              <w:spacing w:after="120" w:line="276" w:lineRule="auto"/>
              <w:jc w:val="right"/>
              <w:rPr>
                <w:rFonts w:asciiTheme="majorBidi" w:hAnsiTheme="majorBidi" w:cstheme="majorBidi"/>
                <w:i/>
              </w:rPr>
            </w:pPr>
          </w:p>
        </w:tc>
        <w:tc>
          <w:tcPr>
            <w:tcW w:w="4935" w:type="dxa"/>
          </w:tcPr>
          <w:tbl>
            <w:tblPr>
              <w:tblW w:w="14655" w:type="dxa"/>
              <w:tblLook w:val="01E0" w:firstRow="1" w:lastRow="1" w:firstColumn="1" w:lastColumn="1" w:noHBand="0" w:noVBand="0"/>
            </w:tblPr>
            <w:tblGrid>
              <w:gridCol w:w="4785"/>
              <w:gridCol w:w="4935"/>
              <w:gridCol w:w="4935"/>
            </w:tblGrid>
            <w:tr w:rsidR="006030E9" w:rsidRPr="00630665" w14:paraId="5B243177" w14:textId="77777777" w:rsidTr="00174F19">
              <w:tc>
                <w:tcPr>
                  <w:tcW w:w="4785" w:type="dxa"/>
                </w:tcPr>
                <w:p w14:paraId="0CD51C42" w14:textId="77777777" w:rsidR="006030E9" w:rsidRPr="00630665" w:rsidRDefault="006030E9" w:rsidP="006030E9">
                  <w:pPr>
                    <w:jc w:val="center"/>
                    <w:rPr>
                      <w:color w:val="000000"/>
                    </w:rPr>
                  </w:pPr>
                  <w:r w:rsidRPr="00630665">
                    <w:rPr>
                      <w:color w:val="000000"/>
                    </w:rPr>
                    <w:t>Принята</w:t>
                  </w:r>
                </w:p>
                <w:p w14:paraId="66A9CEB1" w14:textId="77777777" w:rsidR="006030E9" w:rsidRPr="00630665" w:rsidRDefault="006030E9" w:rsidP="006030E9">
                  <w:pPr>
                    <w:spacing w:after="288"/>
                    <w:jc w:val="center"/>
                    <w:rPr>
                      <w:color w:val="000000"/>
                    </w:rPr>
                  </w:pPr>
                  <w:r w:rsidRPr="00630665">
                    <w:rPr>
                      <w:color w:val="000000"/>
                    </w:rPr>
                    <w:t>на заседании кафедры</w:t>
                  </w:r>
                </w:p>
                <w:p w14:paraId="1B6B376B" w14:textId="77777777" w:rsidR="006030E9" w:rsidRPr="00630665" w:rsidRDefault="006030E9" w:rsidP="006030E9">
                  <w:pPr>
                    <w:spacing w:after="288"/>
                    <w:jc w:val="center"/>
                    <w:rPr>
                      <w:color w:val="000000"/>
                    </w:rPr>
                  </w:pPr>
                  <w:r w:rsidRPr="00630665">
                    <w:rPr>
                      <w:color w:val="000000"/>
                    </w:rPr>
                    <w:t xml:space="preserve"> «___»_______20__ года,</w:t>
                  </w:r>
                </w:p>
                <w:p w14:paraId="7B39B28C" w14:textId="77777777" w:rsidR="006030E9" w:rsidRPr="00630665" w:rsidRDefault="006030E9" w:rsidP="006030E9">
                  <w:pPr>
                    <w:jc w:val="center"/>
                    <w:rPr>
                      <w:color w:val="000000"/>
                    </w:rPr>
                  </w:pPr>
                  <w:r w:rsidRPr="00630665">
                    <w:rPr>
                      <w:color w:val="000000"/>
                    </w:rPr>
                    <w:t>протокол № ________.</w:t>
                  </w:r>
                </w:p>
                <w:p w14:paraId="6F83AB47" w14:textId="77777777" w:rsidR="006030E9" w:rsidRPr="00630665" w:rsidRDefault="006030E9" w:rsidP="006030E9">
                  <w:pPr>
                    <w:rPr>
                      <w:color w:val="000000"/>
                    </w:rPr>
                  </w:pPr>
                </w:p>
                <w:p w14:paraId="294EBDE7" w14:textId="77777777" w:rsidR="006030E9" w:rsidRPr="00630665" w:rsidRDefault="006030E9" w:rsidP="006030E9">
                  <w:pPr>
                    <w:rPr>
                      <w:color w:val="000000"/>
                    </w:rPr>
                  </w:pPr>
                  <w:r w:rsidRPr="00630665">
                    <w:rPr>
                      <w:color w:val="000000"/>
                    </w:rPr>
                    <w:t>Заведующий кафедрой – прот. Павел Хондзинский</w:t>
                  </w:r>
                </w:p>
                <w:p w14:paraId="4CD80B2D" w14:textId="77777777" w:rsidR="006030E9" w:rsidRPr="00630665" w:rsidRDefault="006030E9" w:rsidP="006030E9">
                  <w:r w:rsidRPr="00630665">
                    <w:rPr>
                      <w:color w:val="000000"/>
                    </w:rPr>
                    <w:t>Руководитель ОП – прот. Владимир Воробьев</w:t>
                  </w:r>
                </w:p>
              </w:tc>
              <w:tc>
                <w:tcPr>
                  <w:tcW w:w="4935" w:type="dxa"/>
                </w:tcPr>
                <w:p w14:paraId="1731A966" w14:textId="77777777" w:rsidR="006030E9" w:rsidRPr="00630665" w:rsidRDefault="006030E9" w:rsidP="006030E9">
                  <w:pPr>
                    <w:spacing w:line="276" w:lineRule="auto"/>
                    <w:jc w:val="right"/>
                    <w:rPr>
                      <w:i/>
                    </w:rPr>
                  </w:pPr>
                  <w:r w:rsidRPr="00630665">
                    <w:rPr>
                      <w:i/>
                    </w:rPr>
                    <w:t>УТВЕРЖДАЮ</w:t>
                  </w:r>
                </w:p>
                <w:p w14:paraId="673C5EAE" w14:textId="77777777" w:rsidR="006030E9" w:rsidRPr="00630665" w:rsidRDefault="006030E9" w:rsidP="006030E9">
                  <w:pPr>
                    <w:spacing w:line="276" w:lineRule="auto"/>
                    <w:jc w:val="right"/>
                    <w:rPr>
                      <w:i/>
                    </w:rPr>
                  </w:pPr>
                  <w:r w:rsidRPr="00630665">
                    <w:rPr>
                      <w:i/>
                    </w:rPr>
                    <w:t>Проректор по учебной работе ПСТБИ</w:t>
                  </w:r>
                </w:p>
                <w:p w14:paraId="120934FF" w14:textId="77777777" w:rsidR="006030E9" w:rsidRPr="00630665" w:rsidRDefault="006030E9" w:rsidP="006030E9">
                  <w:pPr>
                    <w:spacing w:line="276" w:lineRule="auto"/>
                    <w:jc w:val="right"/>
                    <w:rPr>
                      <w:i/>
                    </w:rPr>
                  </w:pPr>
                  <w:r w:rsidRPr="00630665">
                    <w:rPr>
                      <w:i/>
                    </w:rPr>
                    <w:t>_____________ / прот. Николай Емельянов /</w:t>
                  </w:r>
                </w:p>
                <w:p w14:paraId="0642D0D0" w14:textId="77777777" w:rsidR="006030E9" w:rsidRPr="00630665" w:rsidRDefault="006030E9" w:rsidP="006030E9">
                  <w:pPr>
                    <w:spacing w:line="276" w:lineRule="auto"/>
                    <w:jc w:val="right"/>
                    <w:rPr>
                      <w:i/>
                    </w:rPr>
                  </w:pPr>
                  <w:r w:rsidRPr="00630665">
                    <w:rPr>
                      <w:i/>
                    </w:rPr>
                    <w:t>«_____» _________________ 20__ г.</w:t>
                  </w:r>
                </w:p>
                <w:p w14:paraId="4C517B8D" w14:textId="77777777" w:rsidR="006030E9" w:rsidRPr="00630665" w:rsidRDefault="006030E9" w:rsidP="006030E9">
                  <w:pPr>
                    <w:spacing w:line="276" w:lineRule="auto"/>
                    <w:jc w:val="right"/>
                    <w:rPr>
                      <w:i/>
                    </w:rPr>
                  </w:pPr>
                </w:p>
              </w:tc>
              <w:tc>
                <w:tcPr>
                  <w:tcW w:w="4935" w:type="dxa"/>
                </w:tcPr>
                <w:p w14:paraId="6CFDAEB4" w14:textId="77777777" w:rsidR="006030E9" w:rsidRPr="00630665" w:rsidRDefault="006030E9" w:rsidP="006030E9">
                  <w:pPr>
                    <w:pStyle w:val="3"/>
                    <w:keepLines/>
                    <w:spacing w:line="276" w:lineRule="auto"/>
                    <w:ind w:left="72"/>
                    <w:rPr>
                      <w:bCs/>
                      <w:i/>
                      <w:iCs w:val="0"/>
                    </w:rPr>
                  </w:pPr>
                </w:p>
              </w:tc>
            </w:tr>
          </w:tbl>
          <w:p w14:paraId="390B6CAB" w14:textId="77777777" w:rsidR="006030E9" w:rsidRPr="0017747E" w:rsidRDefault="006030E9" w:rsidP="006030E9">
            <w:pPr>
              <w:pStyle w:val="3"/>
              <w:keepLines/>
              <w:spacing w:after="120" w:line="276" w:lineRule="auto"/>
              <w:ind w:left="72"/>
              <w:jc w:val="right"/>
              <w:rPr>
                <w:rFonts w:asciiTheme="majorBidi" w:hAnsiTheme="majorBidi" w:cstheme="majorBidi"/>
                <w:bCs/>
                <w:i/>
                <w:iCs w:val="0"/>
              </w:rPr>
            </w:pPr>
          </w:p>
        </w:tc>
      </w:tr>
    </w:tbl>
    <w:p w14:paraId="7AD57009" w14:textId="77777777" w:rsidR="00A16C1C" w:rsidRPr="0017747E" w:rsidRDefault="00A16C1C" w:rsidP="00BC4833">
      <w:pPr>
        <w:spacing w:after="120" w:line="276" w:lineRule="auto"/>
        <w:ind w:left="567" w:hanging="567"/>
        <w:rPr>
          <w:rFonts w:asciiTheme="majorBidi" w:hAnsiTheme="majorBidi" w:cstheme="majorBidi"/>
        </w:rPr>
      </w:pPr>
    </w:p>
    <w:p w14:paraId="69380905" w14:textId="77777777" w:rsidR="00A16C1C" w:rsidRPr="0017747E" w:rsidRDefault="00A16C1C" w:rsidP="00BC4833">
      <w:pPr>
        <w:spacing w:after="120" w:line="276" w:lineRule="auto"/>
        <w:jc w:val="center"/>
        <w:rPr>
          <w:rFonts w:asciiTheme="majorBidi" w:hAnsiTheme="majorBidi" w:cstheme="majorBidi"/>
        </w:rPr>
      </w:pPr>
      <w:r w:rsidRPr="0017747E">
        <w:rPr>
          <w:rFonts w:asciiTheme="majorBidi" w:hAnsiTheme="majorBidi" w:cstheme="majorBidi"/>
        </w:rPr>
        <w:t>РАБОЧАЯ ПРОГРАММА ДИСЦИПЛИНЫ</w:t>
      </w:r>
    </w:p>
    <w:p w14:paraId="25BEF97B" w14:textId="77777777" w:rsidR="00A16C1C" w:rsidRPr="0017747E" w:rsidRDefault="00A16C1C" w:rsidP="00BC4833">
      <w:pPr>
        <w:spacing w:after="120" w:line="276" w:lineRule="auto"/>
        <w:jc w:val="center"/>
        <w:rPr>
          <w:rFonts w:asciiTheme="majorBidi" w:hAnsiTheme="majorBidi" w:cstheme="majorBidi"/>
          <w:b/>
          <w:i/>
          <w:spacing w:val="-2"/>
        </w:rPr>
      </w:pPr>
      <w:r w:rsidRPr="0017747E">
        <w:rPr>
          <w:rFonts w:asciiTheme="majorBidi" w:hAnsiTheme="majorBidi" w:cstheme="majorBidi"/>
          <w:b/>
        </w:rPr>
        <w:t>ИСТОРИЯ ВИЗАНТИИ</w:t>
      </w:r>
    </w:p>
    <w:p w14:paraId="2A75B668" w14:textId="77777777" w:rsidR="00A16C1C" w:rsidRPr="0017747E" w:rsidRDefault="00A16C1C" w:rsidP="00BC4833">
      <w:pPr>
        <w:spacing w:after="120" w:line="276" w:lineRule="auto"/>
        <w:jc w:val="center"/>
        <w:rPr>
          <w:rFonts w:asciiTheme="majorBidi" w:hAnsiTheme="majorBidi" w:cstheme="majorBidi"/>
          <w:b/>
          <w:i/>
          <w:spacing w:val="-2"/>
        </w:rPr>
      </w:pPr>
    </w:p>
    <w:p w14:paraId="00E37BA4" w14:textId="77777777" w:rsidR="00A16C1C" w:rsidRPr="0017747E" w:rsidRDefault="00A16C1C" w:rsidP="00BC4833">
      <w:pPr>
        <w:spacing w:after="120" w:line="276" w:lineRule="auto"/>
        <w:jc w:val="center"/>
        <w:rPr>
          <w:rFonts w:asciiTheme="majorBidi" w:hAnsiTheme="majorBidi" w:cstheme="majorBidi"/>
        </w:rPr>
      </w:pPr>
      <w:r w:rsidRPr="0017747E">
        <w:rPr>
          <w:rFonts w:asciiTheme="majorBidi" w:hAnsiTheme="majorBidi" w:cstheme="majorBidi"/>
        </w:rPr>
        <w:t>Основная образовательная программа:</w:t>
      </w:r>
      <w:r w:rsidRPr="0017747E">
        <w:rPr>
          <w:rFonts w:asciiTheme="majorBidi" w:hAnsiTheme="majorBidi" w:cstheme="majorBidi"/>
          <w:b/>
        </w:rPr>
        <w:t xml:space="preserve"> </w:t>
      </w:r>
      <w:r w:rsidRPr="0017747E">
        <w:rPr>
          <w:rFonts w:asciiTheme="majorBidi" w:hAnsiTheme="majorBidi" w:cstheme="majorBidi"/>
          <w:b/>
          <w:i/>
        </w:rPr>
        <w:t>Подготовка служителей и религиозного персонала православного вероисповедания</w:t>
      </w:r>
    </w:p>
    <w:p w14:paraId="320AFD79" w14:textId="77777777" w:rsidR="00A16C1C" w:rsidRPr="0017747E" w:rsidRDefault="00A16C1C" w:rsidP="00BC4833">
      <w:pPr>
        <w:spacing w:after="120" w:line="276" w:lineRule="auto"/>
        <w:jc w:val="center"/>
        <w:rPr>
          <w:rFonts w:asciiTheme="majorBidi" w:hAnsiTheme="majorBidi" w:cstheme="majorBidi"/>
          <w:color w:val="244061"/>
        </w:rPr>
      </w:pPr>
      <w:r w:rsidRPr="0017747E">
        <w:rPr>
          <w:rFonts w:asciiTheme="majorBidi" w:hAnsiTheme="majorBidi" w:cstheme="majorBidi"/>
        </w:rPr>
        <w:t>Квалификация выпускника</w:t>
      </w:r>
      <w:r w:rsidRPr="0017747E">
        <w:rPr>
          <w:rFonts w:asciiTheme="majorBidi" w:hAnsiTheme="majorBidi" w:cstheme="majorBidi"/>
          <w:i/>
        </w:rPr>
        <w:t xml:space="preserve">: </w:t>
      </w:r>
      <w:r w:rsidRPr="0017747E">
        <w:rPr>
          <w:rFonts w:asciiTheme="majorBidi" w:hAnsiTheme="majorBidi" w:cstheme="majorBidi"/>
          <w:b/>
          <w:i/>
        </w:rPr>
        <w:t>бакалавр богословия</w:t>
      </w:r>
    </w:p>
    <w:p w14:paraId="6AAADBF4" w14:textId="77777777" w:rsidR="00A16C1C" w:rsidRPr="0017747E" w:rsidRDefault="00A16C1C" w:rsidP="00BC4833">
      <w:pPr>
        <w:spacing w:after="120" w:line="276" w:lineRule="auto"/>
        <w:jc w:val="center"/>
        <w:rPr>
          <w:rFonts w:asciiTheme="majorBidi" w:hAnsiTheme="majorBidi" w:cstheme="majorBidi"/>
        </w:rPr>
      </w:pPr>
      <w:r w:rsidRPr="0017747E">
        <w:rPr>
          <w:rFonts w:asciiTheme="majorBidi" w:hAnsiTheme="majorBidi" w:cstheme="majorBidi"/>
        </w:rPr>
        <w:t xml:space="preserve">Форма обучения: </w:t>
      </w:r>
      <w:r w:rsidRPr="0017747E">
        <w:rPr>
          <w:rFonts w:asciiTheme="majorBidi" w:hAnsiTheme="majorBidi" w:cstheme="majorBidi"/>
          <w:b/>
          <w:i/>
        </w:rPr>
        <w:t>очная</w:t>
      </w:r>
    </w:p>
    <w:p w14:paraId="37C5128B" w14:textId="77777777" w:rsidR="00A16C1C" w:rsidRPr="0017747E" w:rsidRDefault="00A16C1C" w:rsidP="00BC4833">
      <w:pPr>
        <w:spacing w:after="120" w:line="276" w:lineRule="auto"/>
        <w:jc w:val="center"/>
        <w:rPr>
          <w:rFonts w:asciiTheme="majorBidi" w:hAnsiTheme="majorBidi" w:cstheme="majorBidi"/>
        </w:rPr>
      </w:pPr>
    </w:p>
    <w:p w14:paraId="1E653A10" w14:textId="77777777" w:rsidR="00A16C1C" w:rsidRPr="0017747E" w:rsidRDefault="00A16C1C" w:rsidP="00BC4833">
      <w:pPr>
        <w:spacing w:after="120" w:line="276" w:lineRule="auto"/>
        <w:jc w:val="center"/>
        <w:rPr>
          <w:rFonts w:asciiTheme="majorBidi" w:hAnsiTheme="majorBidi" w:cstheme="majorBidi"/>
        </w:rPr>
      </w:pPr>
    </w:p>
    <w:p w14:paraId="2C7129F1" w14:textId="77777777" w:rsidR="00A16C1C" w:rsidRPr="0017747E" w:rsidRDefault="00A16C1C" w:rsidP="00BC4833">
      <w:pPr>
        <w:spacing w:after="120" w:line="276" w:lineRule="auto"/>
        <w:jc w:val="center"/>
        <w:rPr>
          <w:rFonts w:asciiTheme="majorBidi" w:hAnsiTheme="majorBidi" w:cstheme="majorBidi"/>
        </w:rPr>
      </w:pPr>
    </w:p>
    <w:p w14:paraId="0C62C9E3" w14:textId="77777777" w:rsidR="00A16C1C" w:rsidRPr="0017747E" w:rsidRDefault="00A16C1C" w:rsidP="00BC4833">
      <w:pPr>
        <w:spacing w:after="120" w:line="276" w:lineRule="auto"/>
        <w:jc w:val="center"/>
        <w:rPr>
          <w:rFonts w:asciiTheme="majorBidi" w:hAnsiTheme="majorBidi" w:cstheme="majorBidi"/>
        </w:rPr>
      </w:pPr>
    </w:p>
    <w:p w14:paraId="44E7B9F2" w14:textId="77777777" w:rsidR="00A16C1C" w:rsidRPr="0017747E" w:rsidRDefault="00A16C1C" w:rsidP="00BC4833">
      <w:pPr>
        <w:spacing w:after="120" w:line="276" w:lineRule="auto"/>
        <w:jc w:val="center"/>
        <w:rPr>
          <w:rFonts w:asciiTheme="majorBidi" w:hAnsiTheme="majorBidi" w:cstheme="majorBidi"/>
        </w:rPr>
      </w:pPr>
    </w:p>
    <w:p w14:paraId="08D54066" w14:textId="77777777" w:rsidR="00A16C1C" w:rsidRPr="0017747E" w:rsidRDefault="00A16C1C" w:rsidP="00BC4833">
      <w:pPr>
        <w:spacing w:after="120" w:line="276" w:lineRule="auto"/>
        <w:jc w:val="center"/>
        <w:rPr>
          <w:rFonts w:asciiTheme="majorBidi" w:hAnsiTheme="majorBidi" w:cstheme="majorBidi"/>
        </w:rPr>
      </w:pPr>
    </w:p>
    <w:p w14:paraId="78144778" w14:textId="77777777" w:rsidR="00A16C1C" w:rsidRPr="0017747E" w:rsidRDefault="00A16C1C" w:rsidP="00BC4833">
      <w:pPr>
        <w:spacing w:after="120" w:line="276" w:lineRule="auto"/>
        <w:jc w:val="center"/>
        <w:rPr>
          <w:rFonts w:asciiTheme="majorBidi" w:hAnsiTheme="majorBidi" w:cstheme="majorBidi"/>
        </w:rPr>
      </w:pPr>
    </w:p>
    <w:p w14:paraId="3D06AC32" w14:textId="77777777" w:rsidR="00A16C1C" w:rsidRPr="0017747E" w:rsidRDefault="00A16C1C" w:rsidP="00BC4833">
      <w:pPr>
        <w:spacing w:after="120" w:line="276" w:lineRule="auto"/>
        <w:jc w:val="center"/>
        <w:rPr>
          <w:rFonts w:asciiTheme="majorBidi" w:hAnsiTheme="majorBidi" w:cstheme="majorBidi"/>
        </w:rPr>
      </w:pPr>
    </w:p>
    <w:p w14:paraId="4408DFB1" w14:textId="410AC9C8" w:rsidR="00A16C1C" w:rsidRPr="0017747E" w:rsidRDefault="00A16C1C" w:rsidP="00BC4833">
      <w:pPr>
        <w:widowControl w:val="0"/>
        <w:spacing w:after="120" w:line="276" w:lineRule="auto"/>
        <w:jc w:val="center"/>
        <w:rPr>
          <w:rFonts w:asciiTheme="majorBidi" w:hAnsiTheme="majorBidi" w:cstheme="majorBidi"/>
        </w:rPr>
      </w:pPr>
      <w:r w:rsidRPr="0017747E">
        <w:rPr>
          <w:rFonts w:asciiTheme="majorBidi" w:hAnsiTheme="majorBidi" w:cstheme="majorBidi"/>
        </w:rPr>
        <w:t>Москва, 20</w:t>
      </w:r>
      <w:r w:rsidR="0017747E" w:rsidRPr="0017747E">
        <w:rPr>
          <w:rFonts w:asciiTheme="majorBidi" w:hAnsiTheme="majorBidi" w:cstheme="majorBidi"/>
        </w:rPr>
        <w:t>2</w:t>
      </w:r>
      <w:r w:rsidR="006030E9">
        <w:rPr>
          <w:rFonts w:asciiTheme="majorBidi" w:hAnsiTheme="majorBidi" w:cstheme="majorBidi"/>
          <w:lang w:val="en-US"/>
        </w:rPr>
        <w:t>1</w:t>
      </w:r>
      <w:r w:rsidRPr="0017747E">
        <w:rPr>
          <w:rFonts w:asciiTheme="majorBidi" w:hAnsiTheme="majorBidi" w:cstheme="majorBidi"/>
        </w:rPr>
        <w:t xml:space="preserve"> г.</w:t>
      </w:r>
    </w:p>
    <w:p w14:paraId="237A67DD" w14:textId="77777777" w:rsidR="005D157C" w:rsidRPr="0017747E" w:rsidRDefault="005D157C" w:rsidP="00BC4833">
      <w:pPr>
        <w:widowControl w:val="0"/>
        <w:spacing w:after="120" w:line="276" w:lineRule="auto"/>
        <w:jc w:val="both"/>
        <w:rPr>
          <w:rFonts w:asciiTheme="majorBidi" w:hAnsiTheme="majorBidi" w:cstheme="majorBidi"/>
        </w:rPr>
      </w:pPr>
    </w:p>
    <w:bookmarkStart w:id="0" w:name="_Toc468274071" w:displacedByCustomXml="next"/>
    <w:bookmarkStart w:id="1" w:name="_Toc468278247" w:displacedByCustomXml="next"/>
    <w:sdt>
      <w:sdtPr>
        <w:rPr>
          <w:rFonts w:asciiTheme="majorBidi" w:eastAsia="Times New Roman" w:hAnsiTheme="majorBidi" w:cs="Times New Roman"/>
          <w:b w:val="0"/>
          <w:bCs w:val="0"/>
          <w:color w:val="auto"/>
          <w:szCs w:val="24"/>
        </w:rPr>
        <w:id w:val="-1481849650"/>
        <w:docPartObj>
          <w:docPartGallery w:val="Table of Contents"/>
          <w:docPartUnique/>
        </w:docPartObj>
      </w:sdtPr>
      <w:sdtEndPr/>
      <w:sdtContent>
        <w:p w14:paraId="29EF459B" w14:textId="77777777" w:rsidR="00B05C56" w:rsidRPr="0017747E" w:rsidRDefault="00B05C56" w:rsidP="00BC4833">
          <w:pPr>
            <w:pStyle w:val="ac"/>
            <w:spacing w:before="0" w:after="120"/>
            <w:jc w:val="both"/>
            <w:rPr>
              <w:rFonts w:asciiTheme="majorBidi" w:hAnsiTheme="majorBidi"/>
              <w:color w:val="auto"/>
              <w:szCs w:val="24"/>
            </w:rPr>
          </w:pPr>
          <w:r w:rsidRPr="0017747E">
            <w:rPr>
              <w:rFonts w:asciiTheme="majorBidi" w:hAnsiTheme="majorBidi"/>
              <w:color w:val="auto"/>
              <w:szCs w:val="24"/>
            </w:rPr>
            <w:t>Оглавление</w:t>
          </w:r>
        </w:p>
        <w:p w14:paraId="5B4E0740" w14:textId="77777777" w:rsidR="0017747E" w:rsidRPr="0017747E" w:rsidRDefault="00EB3F0D" w:rsidP="00BC4833">
          <w:pPr>
            <w:pStyle w:val="12"/>
            <w:tabs>
              <w:tab w:val="right" w:leader="dot" w:pos="9345"/>
            </w:tabs>
            <w:spacing w:after="120" w:line="276" w:lineRule="auto"/>
            <w:rPr>
              <w:rFonts w:asciiTheme="majorBidi" w:eastAsiaTheme="minorEastAsia" w:hAnsiTheme="majorBidi" w:cstheme="majorBidi"/>
              <w:noProof/>
              <w:lang w:bidi="he-IL"/>
            </w:rPr>
          </w:pPr>
          <w:r w:rsidRPr="0017747E">
            <w:rPr>
              <w:rFonts w:asciiTheme="majorBidi" w:hAnsiTheme="majorBidi" w:cstheme="majorBidi"/>
            </w:rPr>
            <w:fldChar w:fldCharType="begin"/>
          </w:r>
          <w:r w:rsidR="00B05C56" w:rsidRPr="0017747E">
            <w:rPr>
              <w:rFonts w:asciiTheme="majorBidi" w:hAnsiTheme="majorBidi" w:cstheme="majorBidi"/>
            </w:rPr>
            <w:instrText xml:space="preserve"> TOC \o "1-3" \h \z \u </w:instrText>
          </w:r>
          <w:r w:rsidRPr="0017747E">
            <w:rPr>
              <w:rFonts w:asciiTheme="majorBidi" w:hAnsiTheme="majorBidi" w:cstheme="majorBidi"/>
            </w:rPr>
            <w:fldChar w:fldCharType="separate"/>
          </w:r>
          <w:hyperlink w:anchor="_Toc54874573" w:history="1">
            <w:r w:rsidR="0017747E" w:rsidRPr="0017747E">
              <w:rPr>
                <w:rStyle w:val="ab"/>
                <w:rFonts w:asciiTheme="majorBidi" w:hAnsiTheme="majorBidi" w:cstheme="majorBidi"/>
                <w:noProof/>
              </w:rPr>
              <w:t>Цели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14:paraId="5B790814"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74" w:history="1">
            <w:r w:rsidR="0017747E" w:rsidRPr="0017747E">
              <w:rPr>
                <w:rStyle w:val="ab"/>
                <w:rFonts w:asciiTheme="majorBidi" w:hAnsiTheme="majorBidi" w:cstheme="majorBidi"/>
                <w:noProof/>
              </w:rPr>
              <w:t>Место дисциплины в структуре образовательной программ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14:paraId="4D37BB56"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75" w:history="1">
            <w:r w:rsidR="0017747E" w:rsidRPr="0017747E">
              <w:rPr>
                <w:rStyle w:val="ab"/>
                <w:rFonts w:asciiTheme="majorBidi" w:hAnsiTheme="majorBidi" w:cstheme="majorBidi"/>
                <w:noProof/>
              </w:rPr>
              <w:t>Перечень планируемых результатов обучения 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14:paraId="6E1AA470"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76" w:history="1">
            <w:r w:rsidR="0017747E" w:rsidRPr="0017747E">
              <w:rPr>
                <w:rStyle w:val="ab"/>
                <w:rFonts w:asciiTheme="majorBidi" w:hAnsiTheme="majorBidi" w:cstheme="majorBidi"/>
                <w:noProof/>
              </w:rPr>
              <w:t>Компетенция, формируемая дисциплиной</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14:paraId="0F23407F"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77" w:history="1">
            <w:r w:rsidR="0017747E" w:rsidRPr="0017747E">
              <w:rPr>
                <w:rStyle w:val="ab"/>
                <w:rFonts w:asciiTheme="majorBidi" w:hAnsiTheme="majorBidi" w:cstheme="majorBidi"/>
                <w:noProof/>
              </w:rPr>
              <w:t>Этапы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3</w:t>
            </w:r>
            <w:r w:rsidR="0017747E" w:rsidRPr="0017747E">
              <w:rPr>
                <w:rFonts w:asciiTheme="majorBidi" w:hAnsiTheme="majorBidi" w:cstheme="majorBidi"/>
                <w:noProof/>
                <w:webHidden/>
              </w:rPr>
              <w:fldChar w:fldCharType="end"/>
            </w:r>
          </w:hyperlink>
        </w:p>
        <w:p w14:paraId="566DF983"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78" w:history="1">
            <w:r w:rsidR="0017747E" w:rsidRPr="0017747E">
              <w:rPr>
                <w:rStyle w:val="ab"/>
                <w:rFonts w:asciiTheme="majorBidi" w:hAnsiTheme="majorBidi" w:cstheme="majorBidi"/>
                <w:noProof/>
              </w:rPr>
              <w:t>Знания, умения и навыки, получаемые в результате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4</w:t>
            </w:r>
            <w:r w:rsidR="0017747E" w:rsidRPr="0017747E">
              <w:rPr>
                <w:rFonts w:asciiTheme="majorBidi" w:hAnsiTheme="majorBidi" w:cstheme="majorBidi"/>
                <w:noProof/>
                <w:webHidden/>
              </w:rPr>
              <w:fldChar w:fldCharType="end"/>
            </w:r>
          </w:hyperlink>
        </w:p>
        <w:p w14:paraId="540A0B54"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79" w:history="1">
            <w:r w:rsidR="0017747E" w:rsidRPr="0017747E">
              <w:rPr>
                <w:rStyle w:val="ab"/>
                <w:rFonts w:asciiTheme="majorBidi" w:hAnsiTheme="majorBidi" w:cstheme="majorBidi"/>
                <w:noProof/>
              </w:rPr>
              <w:t>Объём дисциплины и трудоёмкость по видам учебных работ</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7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4</w:t>
            </w:r>
            <w:r w:rsidR="0017747E" w:rsidRPr="0017747E">
              <w:rPr>
                <w:rFonts w:asciiTheme="majorBidi" w:hAnsiTheme="majorBidi" w:cstheme="majorBidi"/>
                <w:noProof/>
                <w:webHidden/>
              </w:rPr>
              <w:fldChar w:fldCharType="end"/>
            </w:r>
          </w:hyperlink>
        </w:p>
        <w:p w14:paraId="20616F35"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80" w:history="1">
            <w:r w:rsidR="0017747E" w:rsidRPr="0017747E">
              <w:rPr>
                <w:rStyle w:val="ab"/>
                <w:rFonts w:asciiTheme="majorBidi" w:hAnsiTheme="majorBidi" w:cstheme="majorBidi"/>
                <w:noProof/>
              </w:rPr>
              <w:t>Тематический план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14:paraId="54F407FD"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81" w:history="1">
            <w:r w:rsidR="0017747E" w:rsidRPr="0017747E">
              <w:rPr>
                <w:rStyle w:val="ab"/>
                <w:rFonts w:asciiTheme="majorBidi" w:hAnsiTheme="majorBidi" w:cstheme="majorBidi"/>
                <w:noProof/>
              </w:rPr>
              <w:t>Содержание дисциплины, структурированное по темам</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5</w:t>
            </w:r>
            <w:r w:rsidR="0017747E" w:rsidRPr="0017747E">
              <w:rPr>
                <w:rFonts w:asciiTheme="majorBidi" w:hAnsiTheme="majorBidi" w:cstheme="majorBidi"/>
                <w:noProof/>
                <w:webHidden/>
              </w:rPr>
              <w:fldChar w:fldCharType="end"/>
            </w:r>
          </w:hyperlink>
        </w:p>
        <w:p w14:paraId="30E3568B"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82" w:history="1">
            <w:r w:rsidR="0017747E" w:rsidRPr="0017747E">
              <w:rPr>
                <w:rStyle w:val="ab"/>
                <w:rFonts w:asciiTheme="majorBidi" w:hAnsiTheme="majorBidi" w:cstheme="majorBidi"/>
                <w:noProof/>
              </w:rPr>
              <w:t>Учебно-методическое обеспечение самостоятельной работы обучающихся</w:t>
            </w:r>
            <w:r w:rsidR="0017747E" w:rsidRPr="0017747E">
              <w:rPr>
                <w:rStyle w:val="ab"/>
                <w:rFonts w:asciiTheme="majorBidi" w:hAnsiTheme="majorBidi" w:cstheme="majorBidi"/>
                <w:i/>
                <w:noProof/>
              </w:rPr>
              <w:t xml:space="preserve"> </w:t>
            </w:r>
            <w:r w:rsidR="0017747E" w:rsidRPr="0017747E">
              <w:rPr>
                <w:rStyle w:val="ab"/>
                <w:rFonts w:asciiTheme="majorBidi" w:hAnsiTheme="majorBidi" w:cstheme="majorBidi"/>
                <w:noProof/>
              </w:rPr>
              <w:t>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8</w:t>
            </w:r>
            <w:r w:rsidR="0017747E" w:rsidRPr="0017747E">
              <w:rPr>
                <w:rFonts w:asciiTheme="majorBidi" w:hAnsiTheme="majorBidi" w:cstheme="majorBidi"/>
                <w:noProof/>
                <w:webHidden/>
              </w:rPr>
              <w:fldChar w:fldCharType="end"/>
            </w:r>
          </w:hyperlink>
        </w:p>
        <w:p w14:paraId="1C7BDFF9"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83" w:history="1">
            <w:r w:rsidR="0017747E" w:rsidRPr="0017747E">
              <w:rPr>
                <w:rStyle w:val="ab"/>
                <w:rFonts w:asciiTheme="majorBidi" w:hAnsiTheme="majorBidi" w:cstheme="majorBidi"/>
                <w:noProof/>
              </w:rPr>
              <w:t>Фонд оценочных средст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14:paraId="574C2640"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4" w:history="1">
            <w:r w:rsidR="0017747E" w:rsidRPr="0017747E">
              <w:rPr>
                <w:rStyle w:val="ab"/>
                <w:rFonts w:asciiTheme="majorBidi" w:hAnsiTheme="majorBidi" w:cstheme="majorBidi"/>
                <w:noProof/>
              </w:rPr>
              <w:t>Информация о фонде оценочных средств и контролируемой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14:paraId="1F645A71"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5" w:history="1">
            <w:r w:rsidR="0017747E" w:rsidRPr="0017747E">
              <w:rPr>
                <w:rStyle w:val="ab"/>
                <w:rFonts w:asciiTheme="majorBidi" w:hAnsiTheme="majorBidi" w:cstheme="majorBidi"/>
                <w:noProof/>
              </w:rPr>
              <w:t>Показател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14:paraId="67EE57D2"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6" w:history="1">
            <w:r w:rsidR="0017747E" w:rsidRPr="0017747E">
              <w:rPr>
                <w:rStyle w:val="ab"/>
                <w:rFonts w:asciiTheme="majorBidi" w:hAnsiTheme="majorBidi" w:cstheme="majorBidi"/>
                <w:noProof/>
              </w:rPr>
              <w:t>Вопросы для проведения промежуточной аттеста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9</w:t>
            </w:r>
            <w:r w:rsidR="0017747E" w:rsidRPr="0017747E">
              <w:rPr>
                <w:rFonts w:asciiTheme="majorBidi" w:hAnsiTheme="majorBidi" w:cstheme="majorBidi"/>
                <w:noProof/>
                <w:webHidden/>
              </w:rPr>
              <w:fldChar w:fldCharType="end"/>
            </w:r>
          </w:hyperlink>
        </w:p>
        <w:p w14:paraId="3DAC0B06"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7" w:history="1">
            <w:r w:rsidR="0017747E" w:rsidRPr="0017747E">
              <w:rPr>
                <w:rStyle w:val="ab"/>
                <w:rFonts w:asciiTheme="majorBidi" w:hAnsiTheme="majorBidi" w:cstheme="majorBidi"/>
                <w:noProof/>
              </w:rPr>
              <w:t>Критерии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7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14:paraId="0C2FC910"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8" w:history="1">
            <w:r w:rsidR="0017747E" w:rsidRPr="0017747E">
              <w:rPr>
                <w:rStyle w:val="ab"/>
                <w:rFonts w:asciiTheme="majorBidi" w:hAnsiTheme="majorBidi" w:cstheme="majorBidi"/>
                <w:noProof/>
              </w:rPr>
              <w:t>Критерии оценивания устных опросов</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8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0</w:t>
            </w:r>
            <w:r w:rsidR="0017747E" w:rsidRPr="0017747E">
              <w:rPr>
                <w:rFonts w:asciiTheme="majorBidi" w:hAnsiTheme="majorBidi" w:cstheme="majorBidi"/>
                <w:noProof/>
                <w:webHidden/>
              </w:rPr>
              <w:fldChar w:fldCharType="end"/>
            </w:r>
          </w:hyperlink>
        </w:p>
        <w:p w14:paraId="20412329"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89" w:history="1">
            <w:r w:rsidR="0017747E" w:rsidRPr="0017747E">
              <w:rPr>
                <w:rStyle w:val="ab"/>
                <w:rFonts w:asciiTheme="majorBidi" w:hAnsiTheme="majorBidi" w:cstheme="majorBidi"/>
                <w:noProof/>
              </w:rPr>
              <w:t>Описание шкал оценивания основного этапа освоения компетенции.</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89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14:paraId="7DEEA625"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90" w:history="1">
            <w:r w:rsidR="0017747E" w:rsidRPr="0017747E">
              <w:rPr>
                <w:rStyle w:val="ab"/>
                <w:rFonts w:asciiTheme="majorBidi" w:hAnsiTheme="majorBidi" w:cstheme="majorBidi"/>
                <w:noProof/>
              </w:rPr>
              <w:t>Средства оценивания</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0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14:paraId="4768D9DE"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91" w:history="1">
            <w:r w:rsidR="0017747E" w:rsidRPr="0017747E">
              <w:rPr>
                <w:rStyle w:val="ab"/>
                <w:rFonts w:asciiTheme="majorBidi" w:hAnsiTheme="majorBidi" w:cstheme="majorBidi"/>
                <w:noProof/>
              </w:rPr>
              <w:t>Литература по дисциплине</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1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14:paraId="1C7B0061"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92" w:history="1">
            <w:r w:rsidR="0017747E" w:rsidRPr="0017747E">
              <w:rPr>
                <w:rStyle w:val="ab"/>
                <w:rFonts w:asciiTheme="majorBidi" w:hAnsiTheme="majorBidi" w:cstheme="majorBidi"/>
                <w:noProof/>
              </w:rPr>
              <w:t>Основ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2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1</w:t>
            </w:r>
            <w:r w:rsidR="0017747E" w:rsidRPr="0017747E">
              <w:rPr>
                <w:rFonts w:asciiTheme="majorBidi" w:hAnsiTheme="majorBidi" w:cstheme="majorBidi"/>
                <w:noProof/>
                <w:webHidden/>
              </w:rPr>
              <w:fldChar w:fldCharType="end"/>
            </w:r>
          </w:hyperlink>
        </w:p>
        <w:p w14:paraId="35CA3DD7" w14:textId="77777777" w:rsidR="0017747E" w:rsidRPr="0017747E" w:rsidRDefault="00382478" w:rsidP="00BC4833">
          <w:pPr>
            <w:pStyle w:val="31"/>
            <w:tabs>
              <w:tab w:val="right" w:leader="dot" w:pos="9345"/>
            </w:tabs>
            <w:spacing w:after="120" w:line="276" w:lineRule="auto"/>
            <w:rPr>
              <w:rFonts w:asciiTheme="majorBidi" w:eastAsiaTheme="minorEastAsia" w:hAnsiTheme="majorBidi" w:cstheme="majorBidi"/>
              <w:noProof/>
              <w:lang w:bidi="he-IL"/>
            </w:rPr>
          </w:pPr>
          <w:hyperlink w:anchor="_Toc54874593" w:history="1">
            <w:r w:rsidR="0017747E" w:rsidRPr="0017747E">
              <w:rPr>
                <w:rStyle w:val="ab"/>
                <w:rFonts w:asciiTheme="majorBidi" w:hAnsiTheme="majorBidi" w:cstheme="majorBidi"/>
                <w:noProof/>
              </w:rPr>
              <w:t>Дополнительная литератур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3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14:paraId="2AB32837"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94" w:history="1">
            <w:r w:rsidR="0017747E" w:rsidRPr="0017747E">
              <w:rPr>
                <w:rStyle w:val="ab"/>
                <w:rFonts w:asciiTheme="majorBidi" w:hAnsiTheme="majorBidi" w:cstheme="majorBidi"/>
                <w:noProof/>
              </w:rPr>
              <w:t>Интернет-ресурс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4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14:paraId="361A87EB"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95" w:history="1">
            <w:r w:rsidR="0017747E" w:rsidRPr="0017747E">
              <w:rPr>
                <w:rStyle w:val="ab"/>
                <w:rFonts w:asciiTheme="majorBidi" w:hAnsiTheme="majorBidi" w:cstheme="majorBidi"/>
                <w:noProof/>
              </w:rPr>
              <w:t>Методические указания для освоения дисциплины</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5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2</w:t>
            </w:r>
            <w:r w:rsidR="0017747E" w:rsidRPr="0017747E">
              <w:rPr>
                <w:rFonts w:asciiTheme="majorBidi" w:hAnsiTheme="majorBidi" w:cstheme="majorBidi"/>
                <w:noProof/>
                <w:webHidden/>
              </w:rPr>
              <w:fldChar w:fldCharType="end"/>
            </w:r>
          </w:hyperlink>
        </w:p>
        <w:p w14:paraId="32DD1638" w14:textId="77777777" w:rsidR="0017747E" w:rsidRPr="0017747E" w:rsidRDefault="00382478" w:rsidP="00BC4833">
          <w:pPr>
            <w:pStyle w:val="12"/>
            <w:tabs>
              <w:tab w:val="right" w:leader="dot" w:pos="9345"/>
            </w:tabs>
            <w:spacing w:after="120" w:line="276" w:lineRule="auto"/>
            <w:rPr>
              <w:rFonts w:asciiTheme="majorBidi" w:eastAsiaTheme="minorEastAsia" w:hAnsiTheme="majorBidi" w:cstheme="majorBidi"/>
              <w:noProof/>
              <w:lang w:bidi="he-IL"/>
            </w:rPr>
          </w:pPr>
          <w:hyperlink w:anchor="_Toc54874596" w:history="1">
            <w:r w:rsidR="0017747E" w:rsidRPr="0017747E">
              <w:rPr>
                <w:rStyle w:val="ab"/>
                <w:rFonts w:asciiTheme="majorBidi" w:hAnsiTheme="majorBidi" w:cstheme="majorBidi"/>
                <w:noProof/>
              </w:rPr>
              <w:t>Материально-техническая база для осуществления образовательного процесса</w:t>
            </w:r>
            <w:r w:rsidR="0017747E" w:rsidRPr="0017747E">
              <w:rPr>
                <w:rFonts w:asciiTheme="majorBidi" w:hAnsiTheme="majorBidi" w:cstheme="majorBidi"/>
                <w:noProof/>
                <w:webHidden/>
              </w:rPr>
              <w:tab/>
            </w:r>
            <w:r w:rsidR="0017747E" w:rsidRPr="0017747E">
              <w:rPr>
                <w:rFonts w:asciiTheme="majorBidi" w:hAnsiTheme="majorBidi" w:cstheme="majorBidi"/>
                <w:noProof/>
                <w:webHidden/>
              </w:rPr>
              <w:fldChar w:fldCharType="begin"/>
            </w:r>
            <w:r w:rsidR="0017747E" w:rsidRPr="0017747E">
              <w:rPr>
                <w:rFonts w:asciiTheme="majorBidi" w:hAnsiTheme="majorBidi" w:cstheme="majorBidi"/>
                <w:noProof/>
                <w:webHidden/>
              </w:rPr>
              <w:instrText xml:space="preserve"> PAGEREF _Toc54874596 \h </w:instrText>
            </w:r>
            <w:r w:rsidR="0017747E" w:rsidRPr="0017747E">
              <w:rPr>
                <w:rFonts w:asciiTheme="majorBidi" w:hAnsiTheme="majorBidi" w:cstheme="majorBidi"/>
                <w:noProof/>
                <w:webHidden/>
              </w:rPr>
            </w:r>
            <w:r w:rsidR="0017747E" w:rsidRPr="0017747E">
              <w:rPr>
                <w:rFonts w:asciiTheme="majorBidi" w:hAnsiTheme="majorBidi" w:cstheme="majorBidi"/>
                <w:noProof/>
                <w:webHidden/>
              </w:rPr>
              <w:fldChar w:fldCharType="separate"/>
            </w:r>
            <w:r w:rsidR="00BC4833">
              <w:rPr>
                <w:rFonts w:asciiTheme="majorBidi" w:hAnsiTheme="majorBidi" w:cstheme="majorBidi"/>
                <w:noProof/>
                <w:webHidden/>
              </w:rPr>
              <w:t>13</w:t>
            </w:r>
            <w:r w:rsidR="0017747E" w:rsidRPr="0017747E">
              <w:rPr>
                <w:rFonts w:asciiTheme="majorBidi" w:hAnsiTheme="majorBidi" w:cstheme="majorBidi"/>
                <w:noProof/>
                <w:webHidden/>
              </w:rPr>
              <w:fldChar w:fldCharType="end"/>
            </w:r>
          </w:hyperlink>
        </w:p>
        <w:p w14:paraId="66AA1FA2" w14:textId="77777777" w:rsidR="00B05C56" w:rsidRPr="0017747E" w:rsidRDefault="00EB3F0D" w:rsidP="00BC4833">
          <w:pPr>
            <w:spacing w:after="120" w:line="276" w:lineRule="auto"/>
            <w:jc w:val="both"/>
            <w:rPr>
              <w:rFonts w:asciiTheme="majorBidi" w:hAnsiTheme="majorBidi" w:cstheme="majorBidi"/>
            </w:rPr>
          </w:pPr>
          <w:r w:rsidRPr="0017747E">
            <w:rPr>
              <w:rFonts w:asciiTheme="majorBidi" w:hAnsiTheme="majorBidi" w:cstheme="majorBidi"/>
            </w:rPr>
            <w:fldChar w:fldCharType="end"/>
          </w:r>
        </w:p>
      </w:sdtContent>
    </w:sdt>
    <w:p w14:paraId="278C7A05" w14:textId="77777777" w:rsidR="00B05C56" w:rsidRPr="0017747E" w:rsidRDefault="00B05C56" w:rsidP="00BC4833">
      <w:pPr>
        <w:pStyle w:val="10"/>
        <w:spacing w:before="0" w:after="120"/>
        <w:rPr>
          <w:rFonts w:asciiTheme="majorBidi" w:hAnsiTheme="majorBidi" w:cstheme="majorBidi"/>
        </w:rPr>
      </w:pPr>
    </w:p>
    <w:p w14:paraId="5331E86F" w14:textId="77777777" w:rsidR="00B05C56" w:rsidRPr="0017747E" w:rsidRDefault="00B05C56" w:rsidP="00BC4833">
      <w:pPr>
        <w:spacing w:after="120" w:line="276" w:lineRule="auto"/>
        <w:jc w:val="both"/>
        <w:rPr>
          <w:rFonts w:asciiTheme="majorBidi" w:hAnsiTheme="majorBidi" w:cstheme="majorBidi"/>
        </w:rPr>
      </w:pPr>
    </w:p>
    <w:p w14:paraId="3CAEC344" w14:textId="77777777" w:rsidR="00B05C56" w:rsidRPr="0017747E" w:rsidRDefault="00B05C56" w:rsidP="00BC4833">
      <w:pPr>
        <w:spacing w:after="120" w:line="276" w:lineRule="auto"/>
        <w:jc w:val="both"/>
        <w:rPr>
          <w:rFonts w:asciiTheme="majorBidi" w:hAnsiTheme="majorBidi" w:cstheme="majorBidi"/>
        </w:rPr>
      </w:pPr>
    </w:p>
    <w:p w14:paraId="1785D27C" w14:textId="77777777" w:rsidR="00B05C56" w:rsidRPr="0017747E" w:rsidRDefault="00B05C56" w:rsidP="00BC4833">
      <w:pPr>
        <w:spacing w:after="120" w:line="276" w:lineRule="auto"/>
        <w:jc w:val="both"/>
        <w:rPr>
          <w:rFonts w:asciiTheme="majorBidi" w:hAnsiTheme="majorBidi" w:cstheme="majorBidi"/>
        </w:rPr>
      </w:pPr>
    </w:p>
    <w:p w14:paraId="03E89D2B" w14:textId="77777777" w:rsidR="00B05C56" w:rsidRPr="0017747E" w:rsidRDefault="00B05C56" w:rsidP="00BC4833">
      <w:pPr>
        <w:spacing w:after="120" w:line="276" w:lineRule="auto"/>
        <w:jc w:val="both"/>
        <w:rPr>
          <w:rFonts w:asciiTheme="majorBidi" w:hAnsiTheme="majorBidi" w:cstheme="majorBidi"/>
        </w:rPr>
      </w:pPr>
    </w:p>
    <w:p w14:paraId="0DE21DFE" w14:textId="77777777" w:rsidR="00B05C56" w:rsidRPr="0017747E" w:rsidRDefault="00B05C56" w:rsidP="00BC4833">
      <w:pPr>
        <w:spacing w:after="120" w:line="276" w:lineRule="auto"/>
        <w:jc w:val="both"/>
        <w:rPr>
          <w:rFonts w:asciiTheme="majorBidi" w:hAnsiTheme="majorBidi" w:cstheme="majorBidi"/>
        </w:rPr>
      </w:pPr>
    </w:p>
    <w:p w14:paraId="36A5428F" w14:textId="77777777" w:rsidR="00512028" w:rsidRPr="0017747E" w:rsidRDefault="005D157C" w:rsidP="00BC4833">
      <w:pPr>
        <w:pStyle w:val="10"/>
        <w:spacing w:before="0" w:after="120"/>
        <w:rPr>
          <w:rFonts w:asciiTheme="majorBidi" w:hAnsiTheme="majorBidi" w:cstheme="majorBidi"/>
        </w:rPr>
      </w:pPr>
      <w:bookmarkStart w:id="2" w:name="_Toc54874573"/>
      <w:r w:rsidRPr="0017747E">
        <w:rPr>
          <w:rFonts w:asciiTheme="majorBidi" w:hAnsiTheme="majorBidi" w:cstheme="majorBidi"/>
        </w:rPr>
        <w:lastRenderedPageBreak/>
        <w:t>Цели освоения дисциплины</w:t>
      </w:r>
      <w:bookmarkEnd w:id="1"/>
      <w:bookmarkEnd w:id="0"/>
      <w:bookmarkEnd w:id="2"/>
    </w:p>
    <w:p w14:paraId="7CF74502" w14:textId="77777777" w:rsidR="005D157C" w:rsidRPr="0017747E" w:rsidRDefault="00495BB8" w:rsidP="00BC4833">
      <w:pPr>
        <w:spacing w:after="120" w:line="276" w:lineRule="auto"/>
        <w:jc w:val="both"/>
        <w:rPr>
          <w:rFonts w:asciiTheme="majorBidi" w:hAnsiTheme="majorBidi" w:cstheme="majorBidi"/>
        </w:rPr>
      </w:pPr>
      <w:r w:rsidRPr="0017747E">
        <w:rPr>
          <w:rFonts w:asciiTheme="majorBidi" w:hAnsiTheme="majorBidi" w:cstheme="majorBidi"/>
          <w:i/>
        </w:rPr>
        <w:t>Цель</w:t>
      </w:r>
      <w:r w:rsidRPr="0017747E">
        <w:rPr>
          <w:rFonts w:asciiTheme="majorBidi" w:hAnsiTheme="majorBidi" w:cstheme="majorBidi"/>
        </w:rPr>
        <w:t xml:space="preserve"> освоения дисциплины: и</w:t>
      </w:r>
      <w:r w:rsidR="004467D2" w:rsidRPr="0017747E">
        <w:rPr>
          <w:rFonts w:asciiTheme="majorBidi" w:hAnsiTheme="majorBidi" w:cstheme="majorBidi"/>
        </w:rPr>
        <w:t>зучение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r w:rsidR="005D157C" w:rsidRPr="0017747E">
        <w:rPr>
          <w:rFonts w:asciiTheme="majorBidi" w:hAnsiTheme="majorBidi" w:cstheme="majorBidi"/>
        </w:rPr>
        <w:t>.</w:t>
      </w:r>
    </w:p>
    <w:p w14:paraId="351F4E7F" w14:textId="77777777" w:rsidR="00940981" w:rsidRPr="0017747E" w:rsidRDefault="00EB2631" w:rsidP="00BC4833">
      <w:pPr>
        <w:spacing w:after="120" w:line="276" w:lineRule="auto"/>
        <w:jc w:val="both"/>
        <w:rPr>
          <w:rFonts w:asciiTheme="majorBidi" w:hAnsiTheme="majorBidi" w:cstheme="majorBidi"/>
        </w:rPr>
      </w:pPr>
      <w:r w:rsidRPr="0017747E">
        <w:rPr>
          <w:rFonts w:asciiTheme="majorBidi" w:hAnsiTheme="majorBidi" w:cstheme="majorBidi"/>
          <w:i/>
        </w:rPr>
        <w:t>Задачи</w:t>
      </w:r>
      <w:r w:rsidRPr="0017747E">
        <w:rPr>
          <w:rFonts w:asciiTheme="majorBidi" w:hAnsiTheme="majorBidi" w:cstheme="majorBidi"/>
        </w:rPr>
        <w:t xml:space="preserve"> изучения дисциплины: довести учащимся основную событийную канву византийской истории; способствовать усвоению ими правильной периодизации византийской истории и верному пониманию роли и места истории Византии во всемирном историческом процессе в целом и истории Средних веков в частности; показать взаимосвязь Византии с античной культурой и ее преемственность римской государственности; обратить особое внимание на основополагающее влияние христианства на становление византийского государства и общества; указать специфические и общие для средневековья черты экономического, социального и культурного развития Византии; осветить феномен “симфонии” императорской власти и Церкви в Византии; предоставить учащимся полномасштабную информацию о жизни и деятельности выдающихся византийских государственных, политических и религиозных деятелей; осветить историю византийско-русских отношений.</w:t>
      </w:r>
      <w:bookmarkStart w:id="3" w:name="_Toc467599945"/>
      <w:bookmarkStart w:id="4" w:name="_Toc468272471"/>
      <w:bookmarkStart w:id="5" w:name="_Toc468274072"/>
      <w:bookmarkStart w:id="6" w:name="_Toc468278248"/>
    </w:p>
    <w:p w14:paraId="0D131FDA" w14:textId="77777777" w:rsidR="0017747E" w:rsidRPr="0017747E" w:rsidRDefault="0017747E" w:rsidP="00BC4833">
      <w:pPr>
        <w:spacing w:after="120" w:line="276" w:lineRule="auto"/>
        <w:jc w:val="both"/>
        <w:rPr>
          <w:rFonts w:asciiTheme="majorBidi" w:hAnsiTheme="majorBidi" w:cstheme="majorBidi"/>
          <w:b/>
        </w:rPr>
      </w:pPr>
    </w:p>
    <w:p w14:paraId="31B9AD23" w14:textId="77777777" w:rsidR="005D157C" w:rsidRPr="0017747E" w:rsidRDefault="005D157C" w:rsidP="00BC4833">
      <w:pPr>
        <w:pStyle w:val="10"/>
        <w:spacing w:before="0" w:after="120"/>
        <w:rPr>
          <w:rFonts w:asciiTheme="majorBidi" w:hAnsiTheme="majorBidi" w:cstheme="majorBidi"/>
        </w:rPr>
      </w:pPr>
      <w:bookmarkStart w:id="7" w:name="_Toc54874574"/>
      <w:r w:rsidRPr="0017747E">
        <w:rPr>
          <w:rFonts w:asciiTheme="majorBidi" w:hAnsiTheme="majorBidi" w:cstheme="majorBidi"/>
        </w:rPr>
        <w:t>Место дисциплины в структуре образовательной программы</w:t>
      </w:r>
      <w:bookmarkEnd w:id="3"/>
      <w:bookmarkEnd w:id="4"/>
      <w:bookmarkEnd w:id="5"/>
      <w:bookmarkEnd w:id="6"/>
      <w:bookmarkEnd w:id="7"/>
    </w:p>
    <w:p w14:paraId="3B33E15F" w14:textId="77777777" w:rsidR="00940981" w:rsidRPr="0017747E" w:rsidRDefault="00BE226D" w:rsidP="00BC4833">
      <w:pPr>
        <w:widowControl w:val="0"/>
        <w:spacing w:after="120" w:line="276" w:lineRule="auto"/>
        <w:jc w:val="both"/>
        <w:rPr>
          <w:rFonts w:asciiTheme="majorBidi" w:hAnsiTheme="majorBidi" w:cstheme="majorBidi"/>
        </w:rPr>
      </w:pPr>
      <w:r w:rsidRPr="0017747E">
        <w:rPr>
          <w:rFonts w:asciiTheme="majorBidi" w:hAnsiTheme="majorBidi" w:cstheme="majorBidi"/>
        </w:rPr>
        <w:t xml:space="preserve">Дисциплина относится к </w:t>
      </w:r>
      <w:r w:rsidR="00251A34">
        <w:rPr>
          <w:rFonts w:asciiTheme="majorBidi" w:hAnsiTheme="majorBidi" w:cstheme="majorBidi"/>
        </w:rPr>
        <w:t>базовой</w:t>
      </w:r>
      <w:r w:rsidRPr="0017747E">
        <w:rPr>
          <w:rFonts w:asciiTheme="majorBidi" w:hAnsiTheme="majorBidi" w:cstheme="majorBidi"/>
        </w:rPr>
        <w:t xml:space="preserve"> части </w:t>
      </w:r>
      <w:r w:rsidR="007E0C70" w:rsidRPr="0017747E">
        <w:rPr>
          <w:rFonts w:asciiTheme="majorBidi" w:hAnsiTheme="majorBidi" w:cstheme="majorBidi"/>
        </w:rPr>
        <w:t xml:space="preserve">образовательной программы и является </w:t>
      </w:r>
      <w:r w:rsidR="00525FB9" w:rsidRPr="0017747E">
        <w:rPr>
          <w:rFonts w:asciiTheme="majorBidi" w:hAnsiTheme="majorBidi" w:cstheme="majorBidi"/>
        </w:rPr>
        <w:t>обязательной к освоению</w:t>
      </w:r>
      <w:r w:rsidR="007E0C70" w:rsidRPr="0017747E">
        <w:rPr>
          <w:rFonts w:asciiTheme="majorBidi" w:hAnsiTheme="majorBidi" w:cstheme="majorBidi"/>
        </w:rPr>
        <w:t xml:space="preserve">. </w:t>
      </w:r>
      <w:bookmarkStart w:id="8" w:name="_Toc467596867"/>
      <w:bookmarkStart w:id="9" w:name="_Toc467599946"/>
      <w:bookmarkStart w:id="10" w:name="_Toc468272472"/>
      <w:bookmarkStart w:id="11" w:name="_Toc468274073"/>
      <w:bookmarkStart w:id="12" w:name="_Toc468278249"/>
    </w:p>
    <w:p w14:paraId="5059C231" w14:textId="77777777" w:rsidR="00911191" w:rsidRPr="0017747E" w:rsidRDefault="00911191" w:rsidP="00BC4833">
      <w:pPr>
        <w:widowControl w:val="0"/>
        <w:spacing w:after="120" w:line="276" w:lineRule="auto"/>
        <w:jc w:val="both"/>
        <w:rPr>
          <w:rFonts w:asciiTheme="majorBidi" w:hAnsiTheme="majorBidi" w:cstheme="majorBidi"/>
        </w:rPr>
      </w:pPr>
    </w:p>
    <w:p w14:paraId="1E7BB2FC" w14:textId="77777777" w:rsidR="005D157C" w:rsidRPr="0017747E" w:rsidRDefault="005D157C" w:rsidP="00BC4833">
      <w:pPr>
        <w:pStyle w:val="10"/>
        <w:spacing w:before="0" w:after="120"/>
        <w:rPr>
          <w:rFonts w:asciiTheme="majorBidi" w:hAnsiTheme="majorBidi" w:cstheme="majorBidi"/>
        </w:rPr>
      </w:pPr>
      <w:bookmarkStart w:id="13" w:name="_Toc54874575"/>
      <w:r w:rsidRPr="0017747E">
        <w:rPr>
          <w:rFonts w:asciiTheme="majorBidi" w:hAnsiTheme="majorBidi" w:cstheme="majorBidi"/>
        </w:rPr>
        <w:t>Перечень планируемых результатов обучения по дисциплине</w:t>
      </w:r>
      <w:bookmarkEnd w:id="8"/>
      <w:bookmarkEnd w:id="9"/>
      <w:bookmarkEnd w:id="10"/>
      <w:bookmarkEnd w:id="11"/>
      <w:bookmarkEnd w:id="12"/>
      <w:bookmarkEnd w:id="13"/>
    </w:p>
    <w:p w14:paraId="0A8E3794" w14:textId="77777777" w:rsidR="00770C43" w:rsidRPr="0017747E" w:rsidRDefault="00770C43" w:rsidP="00BC4833">
      <w:pPr>
        <w:pStyle w:val="3"/>
        <w:spacing w:after="120" w:line="276" w:lineRule="auto"/>
        <w:rPr>
          <w:rFonts w:asciiTheme="majorBidi" w:hAnsiTheme="majorBidi" w:cstheme="majorBidi"/>
        </w:rPr>
      </w:pPr>
      <w:bookmarkStart w:id="14" w:name="_Toc54874576"/>
      <w:r w:rsidRPr="0017747E">
        <w:rPr>
          <w:rFonts w:asciiTheme="majorBidi" w:hAnsiTheme="majorBidi" w:cstheme="majorBidi"/>
        </w:rPr>
        <w:t>Компетенция, формируемая дисциплиной</w:t>
      </w:r>
      <w:bookmarkEnd w:id="14"/>
    </w:p>
    <w:p w14:paraId="0CF6EDEE" w14:textId="77777777" w:rsidR="00770C43" w:rsidRPr="0017747E" w:rsidRDefault="00770C43" w:rsidP="00BC4833">
      <w:pPr>
        <w:spacing w:after="120" w:line="276" w:lineRule="auto"/>
        <w:jc w:val="both"/>
        <w:rPr>
          <w:rFonts w:asciiTheme="majorBidi" w:hAnsiTheme="majorBidi" w:cstheme="majorBidi"/>
        </w:rPr>
      </w:pPr>
      <w:r w:rsidRPr="0017747E">
        <w:rPr>
          <w:rFonts w:asciiTheme="majorBidi" w:hAnsiTheme="majorBidi" w:cstheme="majorBidi"/>
        </w:rPr>
        <w:t xml:space="preserve">Дисциплина призвана сформировать у обучающихся общекультурную компетенцию </w:t>
      </w:r>
      <w:r w:rsidR="00E51DEE" w:rsidRPr="0017747E">
        <w:rPr>
          <w:rFonts w:asciiTheme="majorBidi" w:hAnsiTheme="majorBidi" w:cstheme="majorBidi"/>
        </w:rPr>
        <w:t>О</w:t>
      </w:r>
      <w:r w:rsidR="00BE226D" w:rsidRPr="0017747E">
        <w:rPr>
          <w:rFonts w:asciiTheme="majorBidi" w:hAnsiTheme="majorBidi" w:cstheme="majorBidi"/>
        </w:rPr>
        <w:t>К-</w:t>
      </w:r>
      <w:r w:rsidR="00E51DEE" w:rsidRPr="0017747E">
        <w:rPr>
          <w:rFonts w:asciiTheme="majorBidi" w:hAnsiTheme="majorBidi" w:cstheme="majorBidi"/>
        </w:rPr>
        <w:t>2</w:t>
      </w:r>
      <w:r w:rsidR="00BE226D" w:rsidRPr="0017747E">
        <w:rPr>
          <w:rFonts w:asciiTheme="majorBidi" w:hAnsiTheme="majorBidi" w:cstheme="majorBidi"/>
        </w:rPr>
        <w:t xml:space="preserve"> – способность </w:t>
      </w:r>
      <w:r w:rsidR="00E51DEE" w:rsidRPr="0017747E">
        <w:rPr>
          <w:rFonts w:asciiTheme="majorBidi" w:hAnsiTheme="majorBidi" w:cstheme="majorBidi"/>
        </w:rPr>
        <w:t>анализировать основные этапы и закономерности исторического развития общества для формирования гражданской позиции</w:t>
      </w:r>
      <w:r w:rsidRPr="0017747E">
        <w:rPr>
          <w:rFonts w:asciiTheme="majorBidi" w:hAnsiTheme="majorBidi" w:cstheme="majorBidi"/>
        </w:rPr>
        <w:t>.</w:t>
      </w:r>
    </w:p>
    <w:p w14:paraId="781269AC" w14:textId="77777777" w:rsidR="00770C43" w:rsidRPr="0017747E" w:rsidRDefault="00770C43" w:rsidP="00BC4833">
      <w:pPr>
        <w:pStyle w:val="3"/>
        <w:spacing w:after="120" w:line="276" w:lineRule="auto"/>
        <w:rPr>
          <w:rFonts w:asciiTheme="majorBidi" w:hAnsiTheme="majorBidi" w:cstheme="majorBidi"/>
        </w:rPr>
      </w:pPr>
      <w:bookmarkStart w:id="15" w:name="_Toc473664500"/>
      <w:bookmarkStart w:id="16" w:name="_Toc473718078"/>
      <w:bookmarkStart w:id="17" w:name="_Toc473892880"/>
      <w:bookmarkStart w:id="18" w:name="_Toc474840589"/>
      <w:bookmarkStart w:id="19" w:name="_Toc475970636"/>
      <w:bookmarkStart w:id="20" w:name="_Toc54874577"/>
      <w:r w:rsidRPr="0017747E">
        <w:rPr>
          <w:rFonts w:asciiTheme="majorBidi" w:hAnsiTheme="majorBidi" w:cstheme="majorBidi"/>
        </w:rPr>
        <w:t>Этапы освоения компетенции</w:t>
      </w:r>
      <w:bookmarkEnd w:id="15"/>
      <w:bookmarkEnd w:id="16"/>
      <w:bookmarkEnd w:id="17"/>
      <w:bookmarkEnd w:id="18"/>
      <w:bookmarkEnd w:id="19"/>
      <w:bookmarkEnd w:id="20"/>
    </w:p>
    <w:p w14:paraId="756CDDBF" w14:textId="77777777" w:rsidR="00770C43" w:rsidRPr="0017747E" w:rsidRDefault="00770C43" w:rsidP="00BC4833">
      <w:pPr>
        <w:spacing w:after="120" w:line="276" w:lineRule="auto"/>
        <w:jc w:val="both"/>
        <w:rPr>
          <w:rFonts w:asciiTheme="majorBidi" w:hAnsiTheme="majorBidi" w:cstheme="majorBidi"/>
        </w:rPr>
      </w:pPr>
      <w:r w:rsidRPr="0017747E">
        <w:rPr>
          <w:rFonts w:asciiTheme="majorBidi" w:hAnsiTheme="majorBidi" w:cstheme="majorBidi"/>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 обеспечивающих освоение данной компетенции; формирование завершающего этапа происходит во взаимосвязи</w:t>
      </w:r>
      <w:r w:rsidR="00911191" w:rsidRPr="0017747E">
        <w:rPr>
          <w:rFonts w:asciiTheme="majorBidi" w:hAnsiTheme="majorBidi" w:cstheme="majorBidi"/>
        </w:rPr>
        <w:t xml:space="preserve"> всех</w:t>
      </w:r>
      <w:r w:rsidRPr="0017747E">
        <w:rPr>
          <w:rFonts w:asciiTheme="majorBidi" w:hAnsiTheme="majorBidi" w:cstheme="majorBidi"/>
        </w:rPr>
        <w:t xml:space="preserve"> дисциплин </w:t>
      </w:r>
      <w:r w:rsidR="00911191" w:rsidRPr="0017747E">
        <w:rPr>
          <w:rFonts w:asciiTheme="majorBidi" w:hAnsiTheme="majorBidi" w:cstheme="majorBidi"/>
        </w:rPr>
        <w:t xml:space="preserve">и практик </w:t>
      </w:r>
      <w:r w:rsidRPr="0017747E">
        <w:rPr>
          <w:rFonts w:asciiTheme="majorBidi" w:hAnsiTheme="majorBidi" w:cstheme="majorBidi"/>
        </w:rPr>
        <w:t>образовательной программы</w:t>
      </w:r>
      <w:r w:rsidR="00911191" w:rsidRPr="0017747E">
        <w:rPr>
          <w:rFonts w:asciiTheme="majorBidi" w:hAnsiTheme="majorBidi" w:cstheme="majorBidi"/>
        </w:rPr>
        <w:t>.</w:t>
      </w:r>
    </w:p>
    <w:p w14:paraId="6C83E8BD" w14:textId="77777777" w:rsidR="00770C43" w:rsidRPr="0017747E" w:rsidRDefault="00770C43" w:rsidP="00BC4833">
      <w:pPr>
        <w:spacing w:after="120" w:line="276" w:lineRule="auto"/>
        <w:jc w:val="both"/>
        <w:rPr>
          <w:rFonts w:asciiTheme="majorBidi" w:hAnsiTheme="majorBidi" w:cstheme="majorBidi"/>
        </w:rPr>
      </w:pPr>
      <w:r w:rsidRPr="0017747E">
        <w:rPr>
          <w:rFonts w:asciiTheme="majorBidi" w:hAnsiTheme="majorBidi" w:cstheme="majorBidi"/>
        </w:rPr>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1B847A59" w14:textId="77777777" w:rsidR="00770C43" w:rsidRPr="0017747E" w:rsidRDefault="00770C43" w:rsidP="00BC4833">
      <w:pPr>
        <w:spacing w:after="120" w:line="276" w:lineRule="auto"/>
        <w:jc w:val="both"/>
        <w:rPr>
          <w:rFonts w:asciiTheme="majorBidi" w:hAnsiTheme="majorBidi" w:cstheme="majorBidi"/>
        </w:rPr>
      </w:pPr>
      <w:r w:rsidRPr="0017747E">
        <w:rPr>
          <w:rFonts w:asciiTheme="majorBidi" w:hAnsiTheme="majorBidi" w:cstheme="majorBidi"/>
        </w:rPr>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w:t>
      </w:r>
      <w:r w:rsidRPr="0017747E">
        <w:rPr>
          <w:rFonts w:asciiTheme="majorBidi" w:hAnsiTheme="majorBidi" w:cstheme="majorBidi"/>
        </w:rPr>
        <w:lastRenderedPageBreak/>
        <w:t>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44565A29" w14:textId="77777777" w:rsidR="00770C43" w:rsidRPr="0017747E" w:rsidRDefault="00770C43" w:rsidP="00BC4833">
      <w:pPr>
        <w:spacing w:after="120" w:line="276" w:lineRule="auto"/>
        <w:jc w:val="both"/>
        <w:rPr>
          <w:rFonts w:asciiTheme="majorBidi" w:hAnsiTheme="majorBidi" w:cstheme="majorBidi"/>
        </w:rPr>
      </w:pPr>
      <w:r w:rsidRPr="0017747E">
        <w:rPr>
          <w:rFonts w:asciiTheme="majorBidi" w:hAnsiTheme="majorBidi" w:cstheme="majorBidi"/>
        </w:rPr>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14:paraId="3FCDA8B7" w14:textId="77777777" w:rsidR="00FE2CF8" w:rsidRPr="0017747E" w:rsidRDefault="00770C43" w:rsidP="00BC4833">
      <w:pPr>
        <w:pStyle w:val="3"/>
        <w:spacing w:after="120" w:line="276" w:lineRule="auto"/>
        <w:rPr>
          <w:rFonts w:asciiTheme="majorBidi" w:hAnsiTheme="majorBidi" w:cstheme="majorBidi"/>
        </w:rPr>
      </w:pPr>
      <w:bookmarkStart w:id="21" w:name="_Toc472951667"/>
      <w:bookmarkStart w:id="22" w:name="_Toc474840590"/>
      <w:bookmarkStart w:id="23" w:name="_Toc475970637"/>
      <w:bookmarkStart w:id="24" w:name="_Toc54874578"/>
      <w:r w:rsidRPr="0017747E">
        <w:rPr>
          <w:rFonts w:asciiTheme="majorBidi" w:hAnsiTheme="majorBidi" w:cstheme="majorBidi"/>
        </w:rPr>
        <w:t>Знания, умения и навыки, получаемые в результате освоения дисциплины</w:t>
      </w:r>
      <w:bookmarkEnd w:id="21"/>
      <w:bookmarkEnd w:id="22"/>
      <w:bookmarkEnd w:id="23"/>
      <w:bookmarkEnd w:id="24"/>
    </w:p>
    <w:p w14:paraId="4FCE5BCE" w14:textId="77777777" w:rsidR="00A16C1C" w:rsidRPr="0017747E" w:rsidRDefault="00A16C1C" w:rsidP="00BC4833">
      <w:pPr>
        <w:spacing w:after="120" w:line="276" w:lineRule="auto"/>
        <w:jc w:val="both"/>
        <w:rPr>
          <w:rFonts w:asciiTheme="majorBidi" w:hAnsiTheme="majorBidi" w:cstheme="majorBidi"/>
        </w:rPr>
      </w:pPr>
      <w:r w:rsidRPr="0017747E">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3AA4DA2F" w14:textId="77777777" w:rsidR="00A16C1C" w:rsidRPr="0017747E" w:rsidRDefault="00A16C1C" w:rsidP="00BC4833">
      <w:pPr>
        <w:spacing w:after="120" w:line="276" w:lineRule="auto"/>
        <w:jc w:val="both"/>
        <w:rPr>
          <w:rFonts w:asciiTheme="majorBidi" w:hAnsiTheme="majorBidi" w:cstheme="majorBidi"/>
        </w:rPr>
      </w:pPr>
      <w:r w:rsidRPr="0017747E">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еме:</w:t>
      </w:r>
    </w:p>
    <w:tbl>
      <w:tblPr>
        <w:tblStyle w:val="af"/>
        <w:tblW w:w="0" w:type="auto"/>
        <w:tblLook w:val="04A0" w:firstRow="1" w:lastRow="0" w:firstColumn="1" w:lastColumn="0" w:noHBand="0" w:noVBand="1"/>
      </w:tblPr>
      <w:tblGrid>
        <w:gridCol w:w="2254"/>
        <w:gridCol w:w="7317"/>
      </w:tblGrid>
      <w:tr w:rsidR="00770C43" w:rsidRPr="0017747E" w14:paraId="159CAC11" w14:textId="77777777" w:rsidTr="001C7DBC">
        <w:tc>
          <w:tcPr>
            <w:tcW w:w="0" w:type="auto"/>
            <w:tcBorders>
              <w:top w:val="single" w:sz="4" w:space="0" w:color="auto"/>
              <w:left w:val="single" w:sz="4" w:space="0" w:color="auto"/>
              <w:bottom w:val="single" w:sz="4" w:space="0" w:color="auto"/>
              <w:right w:val="single" w:sz="4" w:space="0" w:color="auto"/>
            </w:tcBorders>
            <w:hideMark/>
          </w:tcPr>
          <w:p w14:paraId="61530993" w14:textId="77777777" w:rsidR="00770C43" w:rsidRPr="0017747E" w:rsidRDefault="00770C43" w:rsidP="00BC4833">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14:paraId="49A337B3" w14:textId="77777777" w:rsidR="00770C43" w:rsidRPr="0017747E" w:rsidRDefault="00F35FE0" w:rsidP="00BC4833">
            <w:pPr>
              <w:spacing w:after="120" w:line="276" w:lineRule="auto"/>
              <w:jc w:val="both"/>
              <w:rPr>
                <w:rFonts w:asciiTheme="majorBidi" w:hAnsiTheme="majorBidi" w:cstheme="majorBidi"/>
                <w:b/>
                <w:bCs/>
                <w:sz w:val="24"/>
                <w:szCs w:val="24"/>
              </w:rPr>
            </w:pPr>
            <w:r w:rsidRPr="0017747E">
              <w:rPr>
                <w:rFonts w:asciiTheme="majorBidi" w:hAnsiTheme="majorBidi" w:cstheme="majorBidi"/>
                <w:b/>
                <w:bCs/>
                <w:sz w:val="24"/>
                <w:szCs w:val="24"/>
              </w:rPr>
              <w:t>Планируемые результаты освое</w:t>
            </w:r>
            <w:r w:rsidR="002241D7" w:rsidRPr="0017747E">
              <w:rPr>
                <w:rFonts w:asciiTheme="majorBidi" w:hAnsiTheme="majorBidi" w:cstheme="majorBidi"/>
                <w:b/>
                <w:bCs/>
                <w:sz w:val="24"/>
                <w:szCs w:val="24"/>
              </w:rPr>
              <w:t>н</w:t>
            </w:r>
            <w:r w:rsidRPr="0017747E">
              <w:rPr>
                <w:rFonts w:asciiTheme="majorBidi" w:hAnsiTheme="majorBidi" w:cstheme="majorBidi"/>
                <w:b/>
                <w:bCs/>
                <w:sz w:val="24"/>
                <w:szCs w:val="24"/>
              </w:rPr>
              <w:t>ия</w:t>
            </w:r>
          </w:p>
        </w:tc>
      </w:tr>
      <w:tr w:rsidR="00BE226D" w:rsidRPr="0017747E" w14:paraId="220D7E4B" w14:textId="77777777"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3681BA14" w14:textId="77777777" w:rsidR="00BE226D" w:rsidRPr="0017747E" w:rsidRDefault="00BE226D" w:rsidP="00BC4833">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Начальный</w:t>
            </w:r>
          </w:p>
        </w:tc>
        <w:tc>
          <w:tcPr>
            <w:tcW w:w="0" w:type="auto"/>
            <w:shd w:val="clear" w:color="auto" w:fill="auto"/>
            <w:hideMark/>
          </w:tcPr>
          <w:p w14:paraId="29CC6A0F" w14:textId="77777777" w:rsidR="00BE226D" w:rsidRPr="0017747E" w:rsidRDefault="00BE226D" w:rsidP="00BC4833">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основной событийной канвы византийской истории; правильной периодизации византийской истории</w:t>
            </w:r>
            <w:r w:rsidR="00D52683" w:rsidRPr="0017747E">
              <w:rPr>
                <w:rFonts w:asciiTheme="majorBidi" w:hAnsiTheme="majorBidi" w:cstheme="majorBidi"/>
                <w:sz w:val="24"/>
                <w:szCs w:val="24"/>
              </w:rPr>
              <w:t>.</w:t>
            </w:r>
          </w:p>
        </w:tc>
      </w:tr>
      <w:tr w:rsidR="00BE226D" w:rsidRPr="0017747E" w14:paraId="1B63D5BA" w14:textId="77777777"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AB2C99A" w14:textId="77777777" w:rsidR="00BE226D" w:rsidRPr="0017747E" w:rsidRDefault="00BE226D" w:rsidP="00BC4833">
            <w:pPr>
              <w:spacing w:after="120" w:line="276" w:lineRule="auto"/>
              <w:jc w:val="both"/>
              <w:rPr>
                <w:rFonts w:asciiTheme="majorBidi" w:hAnsiTheme="majorBidi" w:cstheme="majorBidi"/>
                <w:sz w:val="24"/>
                <w:szCs w:val="24"/>
              </w:rPr>
            </w:pPr>
          </w:p>
        </w:tc>
        <w:tc>
          <w:tcPr>
            <w:tcW w:w="0" w:type="auto"/>
            <w:shd w:val="clear" w:color="auto" w:fill="auto"/>
            <w:hideMark/>
          </w:tcPr>
          <w:p w14:paraId="37ED084A" w14:textId="77777777" w:rsidR="00BE226D" w:rsidRPr="0017747E" w:rsidRDefault="00BE226D" w:rsidP="00BC4833">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Умение </w:t>
            </w:r>
            <w:r w:rsidR="00B1418E" w:rsidRPr="0017747E">
              <w:rPr>
                <w:rFonts w:asciiTheme="majorBidi" w:hAnsiTheme="majorBidi" w:cstheme="majorBidi"/>
                <w:sz w:val="24"/>
                <w:szCs w:val="24"/>
              </w:rPr>
              <w:t>определять взаимосвязь Византии с античной культурой и ее преемственность римской государственности</w:t>
            </w:r>
            <w:r w:rsidRPr="0017747E">
              <w:rPr>
                <w:rFonts w:asciiTheme="majorBidi" w:hAnsiTheme="majorBidi" w:cstheme="majorBidi"/>
                <w:sz w:val="24"/>
                <w:szCs w:val="24"/>
              </w:rPr>
              <w:t>.</w:t>
            </w:r>
          </w:p>
        </w:tc>
      </w:tr>
      <w:tr w:rsidR="00BE226D" w:rsidRPr="0017747E" w14:paraId="28FF771B" w14:textId="77777777"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00B080D" w14:textId="77777777" w:rsidR="00BE226D" w:rsidRPr="0017747E" w:rsidRDefault="00BE226D" w:rsidP="00BC4833">
            <w:pPr>
              <w:spacing w:after="120" w:line="276" w:lineRule="auto"/>
              <w:jc w:val="both"/>
              <w:rPr>
                <w:rFonts w:asciiTheme="majorBidi" w:hAnsiTheme="majorBidi" w:cstheme="majorBidi"/>
                <w:sz w:val="24"/>
                <w:szCs w:val="24"/>
              </w:rPr>
            </w:pPr>
          </w:p>
        </w:tc>
        <w:tc>
          <w:tcPr>
            <w:tcW w:w="0" w:type="auto"/>
            <w:shd w:val="clear" w:color="auto" w:fill="auto"/>
            <w:hideMark/>
          </w:tcPr>
          <w:p w14:paraId="2240BF81" w14:textId="77777777" w:rsidR="00BE226D" w:rsidRPr="0017747E" w:rsidRDefault="00BE226D" w:rsidP="00BC4833">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Владение</w:t>
            </w:r>
            <w:r w:rsidR="00B1418E" w:rsidRPr="0017747E">
              <w:rPr>
                <w:rFonts w:asciiTheme="majorBidi" w:hAnsiTheme="majorBidi" w:cstheme="majorBidi"/>
                <w:sz w:val="24"/>
                <w:szCs w:val="24"/>
              </w:rPr>
              <w:t xml:space="preserve"> навык</w:t>
            </w:r>
            <w:r w:rsidR="003A738C" w:rsidRPr="0017747E">
              <w:rPr>
                <w:rFonts w:asciiTheme="majorBidi" w:hAnsiTheme="majorBidi" w:cstheme="majorBidi"/>
                <w:sz w:val="24"/>
                <w:szCs w:val="24"/>
              </w:rPr>
              <w:t>а</w:t>
            </w:r>
            <w:r w:rsidR="00B1418E" w:rsidRPr="0017747E">
              <w:rPr>
                <w:rFonts w:asciiTheme="majorBidi" w:hAnsiTheme="majorBidi" w:cstheme="majorBidi"/>
                <w:sz w:val="24"/>
                <w:szCs w:val="24"/>
              </w:rPr>
              <w:t>м</w:t>
            </w:r>
            <w:r w:rsidR="003A738C" w:rsidRPr="0017747E">
              <w:rPr>
                <w:rFonts w:asciiTheme="majorBidi" w:hAnsiTheme="majorBidi" w:cstheme="majorBidi"/>
                <w:sz w:val="24"/>
                <w:szCs w:val="24"/>
              </w:rPr>
              <w:t>и</w:t>
            </w:r>
            <w:r w:rsidRPr="0017747E">
              <w:rPr>
                <w:rFonts w:asciiTheme="majorBidi" w:hAnsiTheme="majorBidi" w:cstheme="majorBidi"/>
                <w:sz w:val="24"/>
                <w:szCs w:val="24"/>
              </w:rPr>
              <w:t xml:space="preserve"> </w:t>
            </w:r>
            <w:r w:rsidR="00B1418E" w:rsidRPr="0017747E">
              <w:rPr>
                <w:rFonts w:asciiTheme="majorBidi" w:hAnsiTheme="majorBidi" w:cstheme="majorBidi"/>
                <w:sz w:val="24"/>
                <w:szCs w:val="24"/>
              </w:rPr>
              <w:t>чтения исторических источников по византийской гражданской и церковной истории в русском переводе</w:t>
            </w:r>
            <w:r w:rsidRPr="0017747E">
              <w:rPr>
                <w:rFonts w:asciiTheme="majorBidi" w:hAnsiTheme="majorBidi" w:cstheme="majorBidi"/>
                <w:sz w:val="24"/>
                <w:szCs w:val="24"/>
              </w:rPr>
              <w:t>.</w:t>
            </w:r>
          </w:p>
        </w:tc>
      </w:tr>
      <w:tr w:rsidR="00BE226D" w:rsidRPr="0017747E" w14:paraId="2C14C667" w14:textId="77777777" w:rsidTr="00D52683">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6B8905F9" w14:textId="77777777" w:rsidR="00BE226D" w:rsidRPr="0017747E" w:rsidRDefault="00BE226D" w:rsidP="00BC4833">
            <w:pPr>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Основной</w:t>
            </w:r>
          </w:p>
        </w:tc>
        <w:tc>
          <w:tcPr>
            <w:tcW w:w="0" w:type="auto"/>
            <w:shd w:val="clear" w:color="auto" w:fill="auto"/>
            <w:hideMark/>
          </w:tcPr>
          <w:p w14:paraId="02B70005" w14:textId="77777777" w:rsidR="00B1418E" w:rsidRPr="0017747E" w:rsidRDefault="00BE226D" w:rsidP="00BC4833">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Знание </w:t>
            </w:r>
            <w:r w:rsidR="00B1418E" w:rsidRPr="0017747E">
              <w:rPr>
                <w:rFonts w:asciiTheme="majorBidi" w:hAnsiTheme="majorBidi" w:cstheme="majorBidi"/>
                <w:sz w:val="24"/>
                <w:szCs w:val="24"/>
              </w:rPr>
              <w:t>роли и места истории Византии во всемирном историческом процессе в целом и истории Средних веков в частности</w:t>
            </w:r>
            <w:r w:rsidRPr="0017747E">
              <w:rPr>
                <w:rFonts w:asciiTheme="majorBidi" w:hAnsiTheme="majorBidi" w:cstheme="majorBidi"/>
                <w:sz w:val="24"/>
                <w:szCs w:val="24"/>
              </w:rPr>
              <w:t>.</w:t>
            </w:r>
          </w:p>
          <w:p w14:paraId="41887C49" w14:textId="77777777" w:rsidR="00B1418E" w:rsidRPr="0017747E" w:rsidRDefault="00B1418E" w:rsidP="00BC4833">
            <w:pPr>
              <w:spacing w:after="120" w:line="276" w:lineRule="auto"/>
              <w:rPr>
                <w:rFonts w:asciiTheme="majorBidi" w:hAnsiTheme="majorBidi" w:cstheme="majorBidi"/>
                <w:sz w:val="24"/>
                <w:szCs w:val="24"/>
              </w:rPr>
            </w:pPr>
            <w:r w:rsidRPr="0017747E">
              <w:rPr>
                <w:rFonts w:asciiTheme="majorBidi" w:hAnsiTheme="majorBidi" w:cstheme="majorBidi"/>
                <w:sz w:val="24"/>
                <w:szCs w:val="24"/>
              </w:rPr>
              <w:t>Знание содержания феномена “симфонии” императорской власти и Церкви в Византии.</w:t>
            </w:r>
          </w:p>
        </w:tc>
      </w:tr>
      <w:tr w:rsidR="00BE226D" w:rsidRPr="0017747E" w14:paraId="09C75077" w14:textId="77777777"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0C2BA5" w14:textId="77777777" w:rsidR="00BE226D" w:rsidRPr="0017747E" w:rsidRDefault="00BE226D" w:rsidP="00BC4833">
            <w:pPr>
              <w:spacing w:after="120" w:line="276" w:lineRule="auto"/>
              <w:jc w:val="both"/>
              <w:rPr>
                <w:rFonts w:asciiTheme="majorBidi" w:hAnsiTheme="majorBidi" w:cstheme="majorBidi"/>
                <w:sz w:val="24"/>
                <w:szCs w:val="24"/>
              </w:rPr>
            </w:pPr>
          </w:p>
        </w:tc>
        <w:tc>
          <w:tcPr>
            <w:tcW w:w="0" w:type="auto"/>
            <w:shd w:val="clear" w:color="auto" w:fill="auto"/>
            <w:hideMark/>
          </w:tcPr>
          <w:p w14:paraId="51F324B1" w14:textId="77777777" w:rsidR="003A738C" w:rsidRPr="0017747E" w:rsidRDefault="00BE226D" w:rsidP="00BC4833">
            <w:pPr>
              <w:spacing w:after="120" w:line="276" w:lineRule="auto"/>
              <w:rPr>
                <w:rFonts w:asciiTheme="majorBidi" w:hAnsiTheme="majorBidi" w:cstheme="majorBidi"/>
                <w:sz w:val="24"/>
                <w:szCs w:val="24"/>
              </w:rPr>
            </w:pPr>
            <w:r w:rsidRPr="0017747E">
              <w:rPr>
                <w:rFonts w:asciiTheme="majorBidi" w:hAnsiTheme="majorBidi" w:cstheme="majorBidi"/>
                <w:sz w:val="24"/>
                <w:szCs w:val="24"/>
              </w:rPr>
              <w:t xml:space="preserve">Умение </w:t>
            </w:r>
            <w:r w:rsidR="003A738C" w:rsidRPr="0017747E">
              <w:rPr>
                <w:rFonts w:asciiTheme="majorBidi" w:hAnsiTheme="majorBidi" w:cstheme="majorBidi"/>
                <w:sz w:val="24"/>
                <w:szCs w:val="24"/>
              </w:rPr>
              <w:t>перечислить и проанализировать специфические и общие для Средневековья черты экономического, социального и культурного развития Византии.</w:t>
            </w:r>
          </w:p>
          <w:p w14:paraId="77D38CA3" w14:textId="77777777" w:rsidR="00BE226D" w:rsidRPr="0017747E" w:rsidRDefault="003A738C" w:rsidP="00BC4833">
            <w:pPr>
              <w:spacing w:after="120" w:line="276" w:lineRule="auto"/>
              <w:rPr>
                <w:rFonts w:asciiTheme="majorBidi" w:hAnsiTheme="majorBidi" w:cstheme="majorBidi"/>
                <w:b/>
                <w:sz w:val="24"/>
                <w:szCs w:val="24"/>
              </w:rPr>
            </w:pPr>
            <w:r w:rsidRPr="0017747E">
              <w:rPr>
                <w:rFonts w:asciiTheme="majorBidi" w:hAnsiTheme="majorBidi" w:cstheme="majorBidi"/>
                <w:sz w:val="24"/>
                <w:szCs w:val="24"/>
              </w:rPr>
              <w:t>Умение показать влияние византийской традиции на становление русской государственности, культуры и религиозности</w:t>
            </w:r>
            <w:r w:rsidR="00BE226D" w:rsidRPr="0017747E">
              <w:rPr>
                <w:rFonts w:asciiTheme="majorBidi" w:hAnsiTheme="majorBidi" w:cstheme="majorBidi"/>
                <w:sz w:val="24"/>
                <w:szCs w:val="24"/>
              </w:rPr>
              <w:t>.</w:t>
            </w:r>
          </w:p>
        </w:tc>
      </w:tr>
      <w:tr w:rsidR="00BE226D" w:rsidRPr="0017747E" w14:paraId="63EA1FA4" w14:textId="77777777" w:rsidTr="00D52683">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669376" w14:textId="77777777" w:rsidR="00BE226D" w:rsidRPr="0017747E" w:rsidRDefault="00BE226D" w:rsidP="00BC4833">
            <w:pPr>
              <w:spacing w:after="120" w:line="276" w:lineRule="auto"/>
              <w:jc w:val="both"/>
              <w:rPr>
                <w:rFonts w:asciiTheme="majorBidi" w:hAnsiTheme="majorBidi" w:cstheme="majorBidi"/>
                <w:sz w:val="24"/>
                <w:szCs w:val="24"/>
              </w:rPr>
            </w:pPr>
          </w:p>
        </w:tc>
        <w:tc>
          <w:tcPr>
            <w:tcW w:w="0" w:type="auto"/>
            <w:shd w:val="clear" w:color="auto" w:fill="auto"/>
            <w:hideMark/>
          </w:tcPr>
          <w:p w14:paraId="0033F27C" w14:textId="77777777" w:rsidR="00BE226D" w:rsidRPr="0017747E" w:rsidRDefault="00BE226D" w:rsidP="00BC4833">
            <w:pPr>
              <w:widowControl w:val="0"/>
              <w:spacing w:after="120" w:line="276" w:lineRule="auto"/>
              <w:jc w:val="both"/>
              <w:rPr>
                <w:rFonts w:asciiTheme="majorBidi" w:hAnsiTheme="majorBidi" w:cstheme="majorBidi"/>
                <w:sz w:val="24"/>
                <w:szCs w:val="24"/>
              </w:rPr>
            </w:pPr>
            <w:r w:rsidRPr="0017747E">
              <w:rPr>
                <w:rFonts w:asciiTheme="majorBidi" w:hAnsiTheme="majorBidi" w:cstheme="majorBidi"/>
                <w:sz w:val="24"/>
                <w:szCs w:val="24"/>
              </w:rPr>
              <w:t xml:space="preserve">Владение навыками </w:t>
            </w:r>
            <w:r w:rsidR="003A738C" w:rsidRPr="0017747E">
              <w:rPr>
                <w:rFonts w:asciiTheme="majorBidi" w:hAnsiTheme="majorBidi" w:cstheme="majorBidi"/>
                <w:sz w:val="24"/>
                <w:szCs w:val="24"/>
              </w:rPr>
              <w:t>самостоятельной работы с научной литературой по истории Византии, использования карт и др. наглядных пособий</w:t>
            </w:r>
            <w:r w:rsidRPr="0017747E">
              <w:rPr>
                <w:rFonts w:asciiTheme="majorBidi" w:hAnsiTheme="majorBidi" w:cstheme="majorBidi"/>
                <w:sz w:val="24"/>
                <w:szCs w:val="24"/>
              </w:rPr>
              <w:t>.</w:t>
            </w:r>
          </w:p>
        </w:tc>
      </w:tr>
    </w:tbl>
    <w:p w14:paraId="27CCB0F2" w14:textId="77777777" w:rsidR="006316F8" w:rsidRPr="0017747E" w:rsidRDefault="006316F8" w:rsidP="00BC4833">
      <w:pPr>
        <w:spacing w:after="120" w:line="276" w:lineRule="auto"/>
        <w:jc w:val="both"/>
        <w:rPr>
          <w:rFonts w:asciiTheme="majorBidi" w:hAnsiTheme="majorBidi" w:cstheme="majorBidi"/>
        </w:rPr>
      </w:pPr>
    </w:p>
    <w:p w14:paraId="72ACF805" w14:textId="77777777" w:rsidR="00251BEA" w:rsidRPr="0017747E" w:rsidRDefault="00251BEA" w:rsidP="00BC4833">
      <w:pPr>
        <w:pStyle w:val="10"/>
        <w:spacing w:before="0" w:after="120"/>
        <w:rPr>
          <w:rFonts w:asciiTheme="majorBidi" w:hAnsiTheme="majorBidi" w:cstheme="majorBidi"/>
        </w:rPr>
      </w:pPr>
      <w:bookmarkStart w:id="25" w:name="_Toc467596869"/>
      <w:bookmarkStart w:id="26" w:name="_Toc467599947"/>
      <w:bookmarkStart w:id="27" w:name="_Toc468272473"/>
      <w:bookmarkStart w:id="28" w:name="_Toc468274074"/>
      <w:bookmarkStart w:id="29" w:name="_Toc468278250"/>
      <w:bookmarkStart w:id="30" w:name="_Toc54874579"/>
      <w:r w:rsidRPr="0017747E">
        <w:rPr>
          <w:rFonts w:asciiTheme="majorBidi" w:hAnsiTheme="majorBidi" w:cstheme="majorBidi"/>
        </w:rPr>
        <w:t>Объ</w:t>
      </w:r>
      <w:r w:rsidR="0017747E" w:rsidRPr="0017747E">
        <w:rPr>
          <w:rFonts w:asciiTheme="majorBidi" w:hAnsiTheme="majorBidi" w:cstheme="majorBidi"/>
        </w:rPr>
        <w:t>ё</w:t>
      </w:r>
      <w:r w:rsidRPr="0017747E">
        <w:rPr>
          <w:rFonts w:asciiTheme="majorBidi" w:hAnsiTheme="majorBidi" w:cstheme="majorBidi"/>
        </w:rPr>
        <w:t>м дисциплины</w:t>
      </w:r>
      <w:bookmarkEnd w:id="25"/>
      <w:bookmarkEnd w:id="26"/>
      <w:bookmarkEnd w:id="27"/>
      <w:bookmarkEnd w:id="28"/>
      <w:bookmarkEnd w:id="29"/>
      <w:r w:rsidR="0017747E" w:rsidRPr="0017747E">
        <w:rPr>
          <w:rFonts w:asciiTheme="majorBidi" w:hAnsiTheme="majorBidi" w:cstheme="majorBidi"/>
        </w:rPr>
        <w:t xml:space="preserve"> и трудоёмкость по видам учебных работ</w:t>
      </w:r>
      <w:bookmarkEnd w:id="30"/>
    </w:p>
    <w:tbl>
      <w:tblPr>
        <w:tblW w:w="5000" w:type="pct"/>
        <w:tblLook w:val="04A0" w:firstRow="1" w:lastRow="0" w:firstColumn="1" w:lastColumn="0" w:noHBand="0" w:noVBand="1"/>
      </w:tblPr>
      <w:tblGrid>
        <w:gridCol w:w="903"/>
        <w:gridCol w:w="620"/>
        <w:gridCol w:w="620"/>
        <w:gridCol w:w="619"/>
        <w:gridCol w:w="619"/>
        <w:gridCol w:w="619"/>
        <w:gridCol w:w="619"/>
        <w:gridCol w:w="619"/>
        <w:gridCol w:w="619"/>
        <w:gridCol w:w="619"/>
        <w:gridCol w:w="619"/>
        <w:gridCol w:w="619"/>
        <w:gridCol w:w="619"/>
        <w:gridCol w:w="619"/>
        <w:gridCol w:w="619"/>
      </w:tblGrid>
      <w:tr w:rsidR="0017747E" w:rsidRPr="0017747E" w14:paraId="00FB9340" w14:textId="77777777" w:rsidTr="0017747E">
        <w:trPr>
          <w:trHeight w:val="195"/>
        </w:trPr>
        <w:tc>
          <w:tcPr>
            <w:tcW w:w="88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B3DC49" w14:textId="77777777" w:rsidR="0017747E" w:rsidRPr="0017747E" w:rsidRDefault="0017747E" w:rsidP="00BC4833">
            <w:pPr>
              <w:spacing w:after="120" w:line="276" w:lineRule="auto"/>
              <w:jc w:val="center"/>
              <w:rPr>
                <w:rFonts w:asciiTheme="majorBidi" w:hAnsiTheme="majorBidi" w:cstheme="majorBidi"/>
              </w:rPr>
            </w:pPr>
            <w:bookmarkStart w:id="31" w:name="_Toc468272474"/>
            <w:bookmarkStart w:id="32" w:name="_Toc468274075"/>
            <w:bookmarkStart w:id="33" w:name="_Toc468278251"/>
            <w:r w:rsidRPr="0017747E">
              <w:rPr>
                <w:rFonts w:asciiTheme="majorBidi" w:hAnsiTheme="majorBidi" w:cstheme="majorBidi"/>
              </w:rPr>
              <w:t>-</w:t>
            </w:r>
          </w:p>
        </w:tc>
        <w:tc>
          <w:tcPr>
            <w:tcW w:w="127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16E21E"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 xml:space="preserve">Форма контроля </w:t>
            </w:r>
            <w:r w:rsidRPr="0017747E">
              <w:rPr>
                <w:rFonts w:asciiTheme="majorBidi" w:hAnsiTheme="majorBidi" w:cstheme="majorBidi"/>
              </w:rPr>
              <w:lastRenderedPageBreak/>
              <w:t>(указан номер семестра)</w:t>
            </w:r>
          </w:p>
        </w:tc>
        <w:tc>
          <w:tcPr>
            <w:tcW w:w="523"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ED6DA4"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lastRenderedPageBreak/>
              <w:t>з.е.</w:t>
            </w:r>
          </w:p>
        </w:tc>
        <w:tc>
          <w:tcPr>
            <w:tcW w:w="1775"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941721"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Итого акад.часов</w:t>
            </w:r>
          </w:p>
        </w:tc>
        <w:tc>
          <w:tcPr>
            <w:tcW w:w="542" w:type="pct"/>
            <w:gridSpan w:val="2"/>
            <w:tcBorders>
              <w:top w:val="single" w:sz="4" w:space="0" w:color="auto"/>
              <w:left w:val="nil"/>
              <w:bottom w:val="single" w:sz="4" w:space="0" w:color="auto"/>
              <w:right w:val="single" w:sz="4" w:space="0" w:color="auto"/>
            </w:tcBorders>
            <w:shd w:val="clear" w:color="auto" w:fill="auto"/>
            <w:vAlign w:val="center"/>
            <w:hideMark/>
          </w:tcPr>
          <w:p w14:paraId="62480BDA"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Курс 3</w:t>
            </w:r>
          </w:p>
        </w:tc>
      </w:tr>
      <w:tr w:rsidR="0017747E" w:rsidRPr="0017747E" w14:paraId="7D5F9FFD" w14:textId="77777777" w:rsidTr="0017747E">
        <w:trPr>
          <w:cantSplit/>
          <w:trHeight w:val="1134"/>
        </w:trPr>
        <w:tc>
          <w:tcPr>
            <w:tcW w:w="882" w:type="pct"/>
            <w:vMerge/>
            <w:tcBorders>
              <w:top w:val="single" w:sz="4" w:space="0" w:color="auto"/>
              <w:left w:val="single" w:sz="4" w:space="0" w:color="auto"/>
              <w:bottom w:val="single" w:sz="4" w:space="0" w:color="auto"/>
              <w:right w:val="single" w:sz="4" w:space="0" w:color="auto"/>
            </w:tcBorders>
            <w:vAlign w:val="center"/>
            <w:hideMark/>
          </w:tcPr>
          <w:p w14:paraId="4E4CA4B0" w14:textId="77777777" w:rsidR="0017747E" w:rsidRPr="0017747E" w:rsidRDefault="0017747E" w:rsidP="00BC4833">
            <w:pPr>
              <w:spacing w:after="120" w:line="276" w:lineRule="auto"/>
              <w:rPr>
                <w:rFonts w:asciiTheme="majorBidi" w:hAnsiTheme="majorBidi" w:cstheme="majorBidi"/>
              </w:rPr>
            </w:pPr>
          </w:p>
        </w:tc>
        <w:tc>
          <w:tcPr>
            <w:tcW w:w="1277" w:type="pct"/>
            <w:gridSpan w:val="4"/>
            <w:vMerge/>
            <w:tcBorders>
              <w:top w:val="single" w:sz="4" w:space="0" w:color="auto"/>
              <w:left w:val="single" w:sz="4" w:space="0" w:color="auto"/>
              <w:bottom w:val="single" w:sz="4" w:space="0" w:color="auto"/>
              <w:right w:val="single" w:sz="4" w:space="0" w:color="auto"/>
            </w:tcBorders>
            <w:vAlign w:val="center"/>
            <w:hideMark/>
          </w:tcPr>
          <w:p w14:paraId="6D56D4BE" w14:textId="77777777" w:rsidR="0017747E" w:rsidRPr="0017747E" w:rsidRDefault="0017747E" w:rsidP="00BC4833">
            <w:pPr>
              <w:spacing w:after="120" w:line="276" w:lineRule="auto"/>
              <w:rPr>
                <w:rFonts w:asciiTheme="majorBidi" w:hAnsiTheme="majorBidi" w:cstheme="majorBidi"/>
              </w:rPr>
            </w:pPr>
          </w:p>
        </w:tc>
        <w:tc>
          <w:tcPr>
            <w:tcW w:w="523" w:type="pct"/>
            <w:gridSpan w:val="2"/>
            <w:vMerge/>
            <w:tcBorders>
              <w:top w:val="single" w:sz="4" w:space="0" w:color="auto"/>
              <w:left w:val="single" w:sz="4" w:space="0" w:color="auto"/>
              <w:bottom w:val="single" w:sz="4" w:space="0" w:color="auto"/>
              <w:right w:val="single" w:sz="4" w:space="0" w:color="auto"/>
            </w:tcBorders>
            <w:vAlign w:val="center"/>
            <w:hideMark/>
          </w:tcPr>
          <w:p w14:paraId="372C7C67" w14:textId="77777777" w:rsidR="0017747E" w:rsidRPr="0017747E" w:rsidRDefault="0017747E" w:rsidP="00BC4833">
            <w:pPr>
              <w:spacing w:after="120" w:line="276" w:lineRule="auto"/>
              <w:rPr>
                <w:rFonts w:asciiTheme="majorBidi" w:hAnsiTheme="majorBidi" w:cstheme="majorBidi"/>
              </w:rPr>
            </w:pPr>
          </w:p>
        </w:tc>
        <w:tc>
          <w:tcPr>
            <w:tcW w:w="1775" w:type="pct"/>
            <w:gridSpan w:val="6"/>
            <w:vMerge/>
            <w:tcBorders>
              <w:top w:val="single" w:sz="4" w:space="0" w:color="auto"/>
              <w:left w:val="single" w:sz="4" w:space="0" w:color="auto"/>
              <w:bottom w:val="single" w:sz="4" w:space="0" w:color="auto"/>
              <w:right w:val="single" w:sz="4" w:space="0" w:color="auto"/>
            </w:tcBorders>
            <w:vAlign w:val="center"/>
            <w:hideMark/>
          </w:tcPr>
          <w:p w14:paraId="40AD4D2A" w14:textId="77777777" w:rsidR="0017747E" w:rsidRPr="0017747E" w:rsidRDefault="0017747E" w:rsidP="00BC4833">
            <w:pPr>
              <w:spacing w:after="120" w:line="276" w:lineRule="auto"/>
              <w:rPr>
                <w:rFonts w:asciiTheme="majorBidi" w:hAnsiTheme="majorBidi" w:cstheme="majorBidi"/>
              </w:rPr>
            </w:pPr>
          </w:p>
        </w:tc>
        <w:tc>
          <w:tcPr>
            <w:tcW w:w="271" w:type="pct"/>
            <w:tcBorders>
              <w:top w:val="nil"/>
              <w:left w:val="nil"/>
              <w:bottom w:val="single" w:sz="4" w:space="0" w:color="auto"/>
              <w:right w:val="single" w:sz="4" w:space="0" w:color="auto"/>
            </w:tcBorders>
            <w:shd w:val="clear" w:color="auto" w:fill="auto"/>
            <w:textDirection w:val="btLr"/>
            <w:vAlign w:val="center"/>
            <w:hideMark/>
          </w:tcPr>
          <w:p w14:paraId="5376249D"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Сем. 5</w:t>
            </w:r>
          </w:p>
        </w:tc>
        <w:tc>
          <w:tcPr>
            <w:tcW w:w="271" w:type="pct"/>
            <w:tcBorders>
              <w:top w:val="nil"/>
              <w:left w:val="nil"/>
              <w:bottom w:val="single" w:sz="4" w:space="0" w:color="auto"/>
              <w:right w:val="single" w:sz="4" w:space="0" w:color="auto"/>
            </w:tcBorders>
            <w:shd w:val="clear" w:color="auto" w:fill="auto"/>
            <w:textDirection w:val="btLr"/>
            <w:vAlign w:val="center"/>
            <w:hideMark/>
          </w:tcPr>
          <w:p w14:paraId="76678B80"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Сем. 6</w:t>
            </w:r>
          </w:p>
        </w:tc>
      </w:tr>
      <w:tr w:rsidR="0017747E" w:rsidRPr="0017747E" w14:paraId="7FA599D9" w14:textId="77777777" w:rsidTr="0017747E">
        <w:trPr>
          <w:cantSplit/>
          <w:trHeight w:val="1465"/>
        </w:trPr>
        <w:tc>
          <w:tcPr>
            <w:tcW w:w="882" w:type="pct"/>
            <w:tcBorders>
              <w:top w:val="nil"/>
              <w:left w:val="single" w:sz="4" w:space="0" w:color="auto"/>
              <w:bottom w:val="single" w:sz="4" w:space="0" w:color="auto"/>
              <w:right w:val="single" w:sz="4" w:space="0" w:color="auto"/>
            </w:tcBorders>
            <w:shd w:val="clear" w:color="auto" w:fill="auto"/>
            <w:textDirection w:val="btLr"/>
            <w:vAlign w:val="center"/>
            <w:hideMark/>
          </w:tcPr>
          <w:p w14:paraId="58899BBA"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Индекс</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32282149"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Экзамен</w:t>
            </w:r>
          </w:p>
        </w:tc>
        <w:tc>
          <w:tcPr>
            <w:tcW w:w="492" w:type="pct"/>
            <w:tcBorders>
              <w:top w:val="nil"/>
              <w:left w:val="nil"/>
              <w:bottom w:val="single" w:sz="4" w:space="0" w:color="auto"/>
              <w:right w:val="single" w:sz="4" w:space="0" w:color="auto"/>
            </w:tcBorders>
            <w:shd w:val="clear" w:color="auto" w:fill="auto"/>
            <w:textDirection w:val="btLr"/>
            <w:vAlign w:val="center"/>
            <w:hideMark/>
          </w:tcPr>
          <w:p w14:paraId="4891CAE1"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Зачёт</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1C210005"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КР</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390A70F8"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Реферат</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609CB9ED"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Экспертное</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77959F26"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Факт</w:t>
            </w:r>
          </w:p>
        </w:tc>
        <w:tc>
          <w:tcPr>
            <w:tcW w:w="303" w:type="pct"/>
            <w:tcBorders>
              <w:top w:val="nil"/>
              <w:left w:val="nil"/>
              <w:bottom w:val="single" w:sz="4" w:space="0" w:color="auto"/>
              <w:right w:val="single" w:sz="4" w:space="0" w:color="auto"/>
            </w:tcBorders>
            <w:shd w:val="clear" w:color="auto" w:fill="auto"/>
            <w:textDirection w:val="btLr"/>
            <w:vAlign w:val="center"/>
            <w:hideMark/>
          </w:tcPr>
          <w:p w14:paraId="42075DC8"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Экспертное</w:t>
            </w:r>
          </w:p>
        </w:tc>
        <w:tc>
          <w:tcPr>
            <w:tcW w:w="303" w:type="pct"/>
            <w:tcBorders>
              <w:top w:val="nil"/>
              <w:left w:val="nil"/>
              <w:bottom w:val="single" w:sz="4" w:space="0" w:color="auto"/>
              <w:right w:val="single" w:sz="4" w:space="0" w:color="auto"/>
            </w:tcBorders>
            <w:shd w:val="clear" w:color="auto" w:fill="auto"/>
            <w:textDirection w:val="btLr"/>
            <w:vAlign w:val="center"/>
            <w:hideMark/>
          </w:tcPr>
          <w:p w14:paraId="2FA58791"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По плану</w:t>
            </w:r>
          </w:p>
        </w:tc>
        <w:tc>
          <w:tcPr>
            <w:tcW w:w="303" w:type="pct"/>
            <w:tcBorders>
              <w:top w:val="nil"/>
              <w:left w:val="nil"/>
              <w:bottom w:val="single" w:sz="4" w:space="0" w:color="auto"/>
              <w:right w:val="single" w:sz="4" w:space="0" w:color="auto"/>
            </w:tcBorders>
            <w:shd w:val="clear" w:color="auto" w:fill="auto"/>
            <w:textDirection w:val="btLr"/>
            <w:vAlign w:val="center"/>
            <w:hideMark/>
          </w:tcPr>
          <w:p w14:paraId="7C4E8B35"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Контакт часы</w:t>
            </w:r>
          </w:p>
        </w:tc>
        <w:tc>
          <w:tcPr>
            <w:tcW w:w="303" w:type="pct"/>
            <w:tcBorders>
              <w:top w:val="nil"/>
              <w:left w:val="nil"/>
              <w:bottom w:val="single" w:sz="4" w:space="0" w:color="auto"/>
              <w:right w:val="single" w:sz="4" w:space="0" w:color="auto"/>
            </w:tcBorders>
            <w:shd w:val="clear" w:color="auto" w:fill="auto"/>
            <w:textDirection w:val="btLr"/>
            <w:vAlign w:val="center"/>
            <w:hideMark/>
          </w:tcPr>
          <w:p w14:paraId="6C3F5FAB"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Ауд.</w:t>
            </w:r>
          </w:p>
        </w:tc>
        <w:tc>
          <w:tcPr>
            <w:tcW w:w="303" w:type="pct"/>
            <w:tcBorders>
              <w:top w:val="nil"/>
              <w:left w:val="nil"/>
              <w:bottom w:val="single" w:sz="4" w:space="0" w:color="auto"/>
              <w:right w:val="single" w:sz="4" w:space="0" w:color="auto"/>
            </w:tcBorders>
            <w:shd w:val="clear" w:color="auto" w:fill="auto"/>
            <w:textDirection w:val="btLr"/>
            <w:vAlign w:val="center"/>
            <w:hideMark/>
          </w:tcPr>
          <w:p w14:paraId="56462738"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СР</w:t>
            </w:r>
          </w:p>
        </w:tc>
        <w:tc>
          <w:tcPr>
            <w:tcW w:w="262" w:type="pct"/>
            <w:tcBorders>
              <w:top w:val="nil"/>
              <w:left w:val="nil"/>
              <w:bottom w:val="single" w:sz="4" w:space="0" w:color="auto"/>
              <w:right w:val="single" w:sz="4" w:space="0" w:color="auto"/>
            </w:tcBorders>
            <w:shd w:val="clear" w:color="auto" w:fill="auto"/>
            <w:textDirection w:val="btLr"/>
            <w:vAlign w:val="center"/>
            <w:hideMark/>
          </w:tcPr>
          <w:p w14:paraId="5C5B722C"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Конт роль</w:t>
            </w:r>
          </w:p>
        </w:tc>
        <w:tc>
          <w:tcPr>
            <w:tcW w:w="271" w:type="pct"/>
            <w:tcBorders>
              <w:top w:val="nil"/>
              <w:left w:val="nil"/>
              <w:bottom w:val="single" w:sz="4" w:space="0" w:color="auto"/>
              <w:right w:val="single" w:sz="4" w:space="0" w:color="auto"/>
            </w:tcBorders>
            <w:shd w:val="clear" w:color="auto" w:fill="auto"/>
            <w:textDirection w:val="btLr"/>
            <w:vAlign w:val="center"/>
            <w:hideMark/>
          </w:tcPr>
          <w:p w14:paraId="3B37F23A"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з.е.</w:t>
            </w:r>
          </w:p>
        </w:tc>
        <w:tc>
          <w:tcPr>
            <w:tcW w:w="271" w:type="pct"/>
            <w:tcBorders>
              <w:top w:val="nil"/>
              <w:left w:val="nil"/>
              <w:bottom w:val="single" w:sz="4" w:space="0" w:color="auto"/>
              <w:right w:val="single" w:sz="4" w:space="0" w:color="auto"/>
            </w:tcBorders>
            <w:shd w:val="clear" w:color="auto" w:fill="auto"/>
            <w:textDirection w:val="btLr"/>
            <w:vAlign w:val="center"/>
            <w:hideMark/>
          </w:tcPr>
          <w:p w14:paraId="6C5478A7" w14:textId="77777777" w:rsidR="0017747E" w:rsidRPr="0017747E" w:rsidRDefault="0017747E" w:rsidP="00BC4833">
            <w:pPr>
              <w:spacing w:after="120" w:line="276" w:lineRule="auto"/>
              <w:ind w:left="113" w:right="113"/>
              <w:jc w:val="center"/>
              <w:rPr>
                <w:rFonts w:asciiTheme="majorBidi" w:hAnsiTheme="majorBidi" w:cstheme="majorBidi"/>
              </w:rPr>
            </w:pPr>
            <w:r w:rsidRPr="0017747E">
              <w:rPr>
                <w:rFonts w:asciiTheme="majorBidi" w:hAnsiTheme="majorBidi" w:cstheme="majorBidi"/>
              </w:rPr>
              <w:t>з.е.</w:t>
            </w:r>
          </w:p>
        </w:tc>
      </w:tr>
      <w:tr w:rsidR="0017747E" w:rsidRPr="0017747E" w14:paraId="38E66EC5" w14:textId="77777777" w:rsidTr="0017747E">
        <w:trPr>
          <w:trHeight w:val="330"/>
        </w:trPr>
        <w:tc>
          <w:tcPr>
            <w:tcW w:w="882" w:type="pct"/>
            <w:tcBorders>
              <w:top w:val="nil"/>
              <w:left w:val="single" w:sz="4" w:space="0" w:color="auto"/>
              <w:bottom w:val="single" w:sz="4" w:space="0" w:color="auto"/>
              <w:right w:val="single" w:sz="4" w:space="0" w:color="auto"/>
            </w:tcBorders>
            <w:shd w:val="clear" w:color="auto" w:fill="auto"/>
            <w:vAlign w:val="center"/>
            <w:hideMark/>
          </w:tcPr>
          <w:p w14:paraId="0F0C0B5A" w14:textId="77777777" w:rsidR="0017747E" w:rsidRPr="0017747E" w:rsidRDefault="0017747E" w:rsidP="00BC4833">
            <w:pPr>
              <w:spacing w:after="120" w:line="276" w:lineRule="auto"/>
              <w:rPr>
                <w:rFonts w:asciiTheme="majorBidi" w:hAnsiTheme="majorBidi" w:cstheme="majorBidi"/>
              </w:rPr>
            </w:pPr>
            <w:r w:rsidRPr="0017747E">
              <w:rPr>
                <w:rFonts w:asciiTheme="majorBidi" w:hAnsiTheme="majorBidi" w:cstheme="majorBidi"/>
              </w:rPr>
              <w:t>Б1.Б.23</w:t>
            </w:r>
          </w:p>
        </w:tc>
        <w:tc>
          <w:tcPr>
            <w:tcW w:w="262" w:type="pct"/>
            <w:tcBorders>
              <w:top w:val="nil"/>
              <w:left w:val="nil"/>
              <w:bottom w:val="single" w:sz="4" w:space="0" w:color="auto"/>
              <w:right w:val="single" w:sz="4" w:space="0" w:color="auto"/>
            </w:tcBorders>
            <w:shd w:val="clear" w:color="auto" w:fill="auto"/>
            <w:vAlign w:val="center"/>
            <w:hideMark/>
          </w:tcPr>
          <w:p w14:paraId="5C1C365D"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 -</w:t>
            </w:r>
          </w:p>
        </w:tc>
        <w:tc>
          <w:tcPr>
            <w:tcW w:w="492" w:type="pct"/>
            <w:tcBorders>
              <w:top w:val="nil"/>
              <w:left w:val="nil"/>
              <w:bottom w:val="single" w:sz="4" w:space="0" w:color="auto"/>
              <w:right w:val="single" w:sz="4" w:space="0" w:color="auto"/>
            </w:tcBorders>
            <w:shd w:val="clear" w:color="auto" w:fill="auto"/>
            <w:vAlign w:val="center"/>
            <w:hideMark/>
          </w:tcPr>
          <w:p w14:paraId="415E703E"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6</w:t>
            </w:r>
          </w:p>
        </w:tc>
        <w:tc>
          <w:tcPr>
            <w:tcW w:w="262" w:type="pct"/>
            <w:tcBorders>
              <w:top w:val="nil"/>
              <w:left w:val="nil"/>
              <w:bottom w:val="single" w:sz="4" w:space="0" w:color="auto"/>
              <w:right w:val="single" w:sz="4" w:space="0" w:color="auto"/>
            </w:tcBorders>
            <w:shd w:val="clear" w:color="auto" w:fill="auto"/>
            <w:vAlign w:val="center"/>
            <w:hideMark/>
          </w:tcPr>
          <w:p w14:paraId="5F04C7EC"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 -</w:t>
            </w:r>
          </w:p>
        </w:tc>
        <w:tc>
          <w:tcPr>
            <w:tcW w:w="262" w:type="pct"/>
            <w:tcBorders>
              <w:top w:val="nil"/>
              <w:left w:val="nil"/>
              <w:bottom w:val="single" w:sz="4" w:space="0" w:color="auto"/>
              <w:right w:val="single" w:sz="4" w:space="0" w:color="auto"/>
            </w:tcBorders>
            <w:shd w:val="clear" w:color="auto" w:fill="auto"/>
            <w:vAlign w:val="center"/>
            <w:hideMark/>
          </w:tcPr>
          <w:p w14:paraId="55769AED"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 </w:t>
            </w:r>
          </w:p>
        </w:tc>
        <w:tc>
          <w:tcPr>
            <w:tcW w:w="262" w:type="pct"/>
            <w:tcBorders>
              <w:top w:val="nil"/>
              <w:left w:val="nil"/>
              <w:bottom w:val="single" w:sz="4" w:space="0" w:color="auto"/>
              <w:right w:val="single" w:sz="4" w:space="0" w:color="auto"/>
            </w:tcBorders>
            <w:shd w:val="clear" w:color="auto" w:fill="auto"/>
            <w:vAlign w:val="center"/>
            <w:hideMark/>
          </w:tcPr>
          <w:p w14:paraId="4222490B"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3</w:t>
            </w:r>
          </w:p>
        </w:tc>
        <w:tc>
          <w:tcPr>
            <w:tcW w:w="262" w:type="pct"/>
            <w:tcBorders>
              <w:top w:val="nil"/>
              <w:left w:val="nil"/>
              <w:bottom w:val="single" w:sz="4" w:space="0" w:color="auto"/>
              <w:right w:val="single" w:sz="4" w:space="0" w:color="auto"/>
            </w:tcBorders>
            <w:shd w:val="clear" w:color="auto" w:fill="auto"/>
            <w:vAlign w:val="center"/>
            <w:hideMark/>
          </w:tcPr>
          <w:p w14:paraId="385907C2"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3</w:t>
            </w:r>
          </w:p>
        </w:tc>
        <w:tc>
          <w:tcPr>
            <w:tcW w:w="303" w:type="pct"/>
            <w:tcBorders>
              <w:top w:val="nil"/>
              <w:left w:val="nil"/>
              <w:bottom w:val="single" w:sz="4" w:space="0" w:color="auto"/>
              <w:right w:val="single" w:sz="4" w:space="0" w:color="auto"/>
            </w:tcBorders>
            <w:shd w:val="clear" w:color="auto" w:fill="auto"/>
            <w:vAlign w:val="center"/>
            <w:hideMark/>
          </w:tcPr>
          <w:p w14:paraId="4A8B725F"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108</w:t>
            </w:r>
          </w:p>
        </w:tc>
        <w:tc>
          <w:tcPr>
            <w:tcW w:w="303" w:type="pct"/>
            <w:tcBorders>
              <w:top w:val="nil"/>
              <w:left w:val="nil"/>
              <w:bottom w:val="single" w:sz="4" w:space="0" w:color="auto"/>
              <w:right w:val="single" w:sz="4" w:space="0" w:color="auto"/>
            </w:tcBorders>
            <w:shd w:val="clear" w:color="auto" w:fill="auto"/>
            <w:vAlign w:val="center"/>
            <w:hideMark/>
          </w:tcPr>
          <w:p w14:paraId="62AF78A2"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108</w:t>
            </w:r>
          </w:p>
        </w:tc>
        <w:tc>
          <w:tcPr>
            <w:tcW w:w="303" w:type="pct"/>
            <w:tcBorders>
              <w:top w:val="nil"/>
              <w:left w:val="nil"/>
              <w:bottom w:val="single" w:sz="4" w:space="0" w:color="auto"/>
              <w:right w:val="single" w:sz="4" w:space="0" w:color="auto"/>
            </w:tcBorders>
            <w:shd w:val="clear" w:color="auto" w:fill="auto"/>
            <w:vAlign w:val="center"/>
            <w:hideMark/>
          </w:tcPr>
          <w:p w14:paraId="00B3BBB1"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70</w:t>
            </w:r>
          </w:p>
        </w:tc>
        <w:tc>
          <w:tcPr>
            <w:tcW w:w="303" w:type="pct"/>
            <w:tcBorders>
              <w:top w:val="nil"/>
              <w:left w:val="nil"/>
              <w:bottom w:val="single" w:sz="4" w:space="0" w:color="auto"/>
              <w:right w:val="single" w:sz="4" w:space="0" w:color="auto"/>
            </w:tcBorders>
            <w:shd w:val="clear" w:color="auto" w:fill="auto"/>
            <w:vAlign w:val="center"/>
            <w:hideMark/>
          </w:tcPr>
          <w:p w14:paraId="0A342ACE"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70</w:t>
            </w:r>
          </w:p>
        </w:tc>
        <w:tc>
          <w:tcPr>
            <w:tcW w:w="303" w:type="pct"/>
            <w:tcBorders>
              <w:top w:val="nil"/>
              <w:left w:val="nil"/>
              <w:bottom w:val="single" w:sz="4" w:space="0" w:color="auto"/>
              <w:right w:val="single" w:sz="4" w:space="0" w:color="auto"/>
            </w:tcBorders>
            <w:shd w:val="clear" w:color="auto" w:fill="auto"/>
            <w:vAlign w:val="center"/>
            <w:hideMark/>
          </w:tcPr>
          <w:p w14:paraId="0E5AC87A"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38</w:t>
            </w:r>
          </w:p>
        </w:tc>
        <w:tc>
          <w:tcPr>
            <w:tcW w:w="262" w:type="pct"/>
            <w:tcBorders>
              <w:top w:val="nil"/>
              <w:left w:val="nil"/>
              <w:bottom w:val="single" w:sz="4" w:space="0" w:color="auto"/>
              <w:right w:val="single" w:sz="4" w:space="0" w:color="auto"/>
            </w:tcBorders>
            <w:shd w:val="clear" w:color="auto" w:fill="auto"/>
            <w:vAlign w:val="center"/>
            <w:hideMark/>
          </w:tcPr>
          <w:p w14:paraId="4BC9B2AB"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 </w:t>
            </w:r>
          </w:p>
        </w:tc>
        <w:tc>
          <w:tcPr>
            <w:tcW w:w="271" w:type="pct"/>
            <w:tcBorders>
              <w:top w:val="nil"/>
              <w:left w:val="nil"/>
              <w:bottom w:val="single" w:sz="4" w:space="0" w:color="auto"/>
              <w:right w:val="single" w:sz="4" w:space="0" w:color="auto"/>
            </w:tcBorders>
            <w:shd w:val="clear" w:color="auto" w:fill="auto"/>
            <w:vAlign w:val="center"/>
            <w:hideMark/>
          </w:tcPr>
          <w:p w14:paraId="13D8311D"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1</w:t>
            </w:r>
          </w:p>
        </w:tc>
        <w:tc>
          <w:tcPr>
            <w:tcW w:w="271" w:type="pct"/>
            <w:tcBorders>
              <w:top w:val="nil"/>
              <w:left w:val="nil"/>
              <w:bottom w:val="single" w:sz="4" w:space="0" w:color="auto"/>
              <w:right w:val="single" w:sz="4" w:space="0" w:color="auto"/>
            </w:tcBorders>
            <w:shd w:val="clear" w:color="auto" w:fill="auto"/>
            <w:vAlign w:val="center"/>
            <w:hideMark/>
          </w:tcPr>
          <w:p w14:paraId="67E0DF61" w14:textId="77777777" w:rsidR="0017747E" w:rsidRPr="0017747E" w:rsidRDefault="0017747E" w:rsidP="00BC4833">
            <w:pPr>
              <w:spacing w:after="120" w:line="276" w:lineRule="auto"/>
              <w:jc w:val="center"/>
              <w:rPr>
                <w:rFonts w:asciiTheme="majorBidi" w:hAnsiTheme="majorBidi" w:cstheme="majorBidi"/>
              </w:rPr>
            </w:pPr>
            <w:r w:rsidRPr="0017747E">
              <w:rPr>
                <w:rFonts w:asciiTheme="majorBidi" w:hAnsiTheme="majorBidi" w:cstheme="majorBidi"/>
              </w:rPr>
              <w:t>2</w:t>
            </w:r>
          </w:p>
        </w:tc>
      </w:tr>
    </w:tbl>
    <w:p w14:paraId="7B344FEF" w14:textId="77777777" w:rsidR="00940981" w:rsidRPr="0017747E" w:rsidRDefault="00940981" w:rsidP="00BC4833">
      <w:pPr>
        <w:pStyle w:val="10"/>
        <w:spacing w:before="0" w:after="120"/>
        <w:rPr>
          <w:rFonts w:asciiTheme="majorBidi" w:hAnsiTheme="majorBidi" w:cstheme="majorBidi"/>
        </w:rPr>
      </w:pPr>
    </w:p>
    <w:p w14:paraId="20EB71E5" w14:textId="77777777" w:rsidR="0017747E" w:rsidRPr="0017747E" w:rsidRDefault="0017747E" w:rsidP="00BC4833">
      <w:pPr>
        <w:pStyle w:val="10"/>
        <w:spacing w:before="0" w:after="120"/>
        <w:rPr>
          <w:rFonts w:asciiTheme="majorBidi" w:hAnsiTheme="majorBidi" w:cstheme="majorBidi"/>
        </w:rPr>
      </w:pPr>
      <w:bookmarkStart w:id="34" w:name="_Toc54874580"/>
      <w:bookmarkEnd w:id="31"/>
      <w:bookmarkEnd w:id="32"/>
      <w:bookmarkEnd w:id="33"/>
      <w:r w:rsidRPr="0017747E">
        <w:rPr>
          <w:rFonts w:asciiTheme="majorBidi" w:hAnsiTheme="majorBidi" w:cstheme="majorBidi"/>
        </w:rPr>
        <w:t>Тематический план дисциплины</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9037"/>
      </w:tblGrid>
      <w:tr w:rsidR="0017747E" w:rsidRPr="0017747E" w14:paraId="6FD3E08E" w14:textId="77777777" w:rsidTr="0017747E">
        <w:trPr>
          <w:cantSplit/>
          <w:trHeight w:val="90"/>
        </w:trPr>
        <w:tc>
          <w:tcPr>
            <w:tcW w:w="279" w:type="pct"/>
          </w:tcPr>
          <w:p w14:paraId="037D3197"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1.</w:t>
            </w:r>
          </w:p>
        </w:tc>
        <w:tc>
          <w:tcPr>
            <w:tcW w:w="4721" w:type="pct"/>
          </w:tcPr>
          <w:p w14:paraId="74E427B2"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Введение в изучение дисциплины.</w:t>
            </w:r>
          </w:p>
        </w:tc>
      </w:tr>
      <w:tr w:rsidR="0017747E" w:rsidRPr="0017747E" w14:paraId="46CD8438" w14:textId="77777777" w:rsidTr="0017747E">
        <w:trPr>
          <w:cantSplit/>
          <w:trHeight w:val="90"/>
        </w:trPr>
        <w:tc>
          <w:tcPr>
            <w:tcW w:w="279" w:type="pct"/>
          </w:tcPr>
          <w:p w14:paraId="2E5AA265"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2.</w:t>
            </w:r>
          </w:p>
        </w:tc>
        <w:tc>
          <w:tcPr>
            <w:tcW w:w="4721" w:type="pct"/>
          </w:tcPr>
          <w:p w14:paraId="6614CB70"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 xml:space="preserve">Кризис Римской империи </w:t>
            </w:r>
            <w:r w:rsidRPr="0017747E">
              <w:rPr>
                <w:rFonts w:asciiTheme="majorBidi" w:hAnsiTheme="majorBidi" w:cstheme="majorBidi"/>
                <w:lang w:val="en-US"/>
              </w:rPr>
              <w:t>III</w:t>
            </w:r>
            <w:r w:rsidRPr="0017747E">
              <w:rPr>
                <w:rFonts w:asciiTheme="majorBidi" w:hAnsiTheme="majorBidi" w:cstheme="majorBidi"/>
              </w:rPr>
              <w:t xml:space="preserve"> в. и предпосылки возникновения Византии</w:t>
            </w:r>
          </w:p>
        </w:tc>
      </w:tr>
      <w:tr w:rsidR="0017747E" w:rsidRPr="0017747E" w14:paraId="59ABA91E" w14:textId="77777777" w:rsidTr="0017747E">
        <w:trPr>
          <w:cantSplit/>
          <w:trHeight w:val="90"/>
        </w:trPr>
        <w:tc>
          <w:tcPr>
            <w:tcW w:w="279" w:type="pct"/>
          </w:tcPr>
          <w:p w14:paraId="55562DD6"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3.</w:t>
            </w:r>
          </w:p>
        </w:tc>
        <w:tc>
          <w:tcPr>
            <w:tcW w:w="4721" w:type="pct"/>
          </w:tcPr>
          <w:p w14:paraId="66294E3F"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Реформы Константина Великого.</w:t>
            </w:r>
          </w:p>
        </w:tc>
      </w:tr>
      <w:tr w:rsidR="0017747E" w:rsidRPr="0017747E" w14:paraId="4EC9C5F1" w14:textId="77777777" w:rsidTr="0017747E">
        <w:trPr>
          <w:cantSplit/>
          <w:trHeight w:val="90"/>
        </w:trPr>
        <w:tc>
          <w:tcPr>
            <w:tcW w:w="279" w:type="pct"/>
          </w:tcPr>
          <w:p w14:paraId="2983C2C2"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4.</w:t>
            </w:r>
          </w:p>
        </w:tc>
        <w:tc>
          <w:tcPr>
            <w:tcW w:w="4721" w:type="pct"/>
          </w:tcPr>
          <w:p w14:paraId="3ED364AB"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сер. – 2-й пол. </w:t>
            </w:r>
            <w:r w:rsidRPr="0017747E">
              <w:rPr>
                <w:rFonts w:asciiTheme="majorBidi" w:hAnsiTheme="majorBidi" w:cstheme="majorBidi"/>
                <w:lang w:val="en-US"/>
              </w:rPr>
              <w:t>IV</w:t>
            </w:r>
            <w:r w:rsidRPr="0017747E">
              <w:rPr>
                <w:rFonts w:asciiTheme="majorBidi" w:hAnsiTheme="majorBidi" w:cstheme="majorBidi"/>
              </w:rPr>
              <w:t xml:space="preserve"> в.</w:t>
            </w:r>
          </w:p>
        </w:tc>
      </w:tr>
      <w:tr w:rsidR="0017747E" w:rsidRPr="0017747E" w14:paraId="71E2EBB5" w14:textId="77777777" w:rsidTr="0017747E">
        <w:trPr>
          <w:cantSplit/>
          <w:trHeight w:val="90"/>
        </w:trPr>
        <w:tc>
          <w:tcPr>
            <w:tcW w:w="279" w:type="pct"/>
          </w:tcPr>
          <w:p w14:paraId="2DBB95E1"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5.</w:t>
            </w:r>
          </w:p>
        </w:tc>
        <w:tc>
          <w:tcPr>
            <w:tcW w:w="4721" w:type="pct"/>
          </w:tcPr>
          <w:p w14:paraId="10719EB9"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 xml:space="preserve">Вост. Римская империя в </w:t>
            </w:r>
            <w:r w:rsidRPr="0017747E">
              <w:rPr>
                <w:rFonts w:asciiTheme="majorBidi" w:hAnsiTheme="majorBidi" w:cstheme="majorBidi"/>
                <w:lang w:val="en-US"/>
              </w:rPr>
              <w:t>V</w:t>
            </w:r>
            <w:r w:rsidRPr="0017747E">
              <w:rPr>
                <w:rFonts w:asciiTheme="majorBidi" w:hAnsiTheme="majorBidi" w:cstheme="majorBidi"/>
              </w:rPr>
              <w:t xml:space="preserve"> в.</w:t>
            </w:r>
          </w:p>
        </w:tc>
      </w:tr>
      <w:tr w:rsidR="0017747E" w:rsidRPr="0017747E" w14:paraId="6C01B4BD" w14:textId="77777777" w:rsidTr="0017747E">
        <w:trPr>
          <w:cantSplit/>
          <w:trHeight w:val="90"/>
        </w:trPr>
        <w:tc>
          <w:tcPr>
            <w:tcW w:w="279" w:type="pct"/>
          </w:tcPr>
          <w:p w14:paraId="29796A0E"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6.</w:t>
            </w:r>
          </w:p>
        </w:tc>
        <w:tc>
          <w:tcPr>
            <w:tcW w:w="4721" w:type="pct"/>
          </w:tcPr>
          <w:p w14:paraId="31E652C2"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Эпоха Юстиниана</w:t>
            </w:r>
            <w:r w:rsidRPr="0017747E">
              <w:rPr>
                <w:rFonts w:asciiTheme="majorBidi" w:hAnsiTheme="majorBidi" w:cstheme="majorBidi"/>
                <w:noProof/>
              </w:rPr>
              <w:t xml:space="preserve"> I</w:t>
            </w:r>
            <w:r w:rsidRPr="0017747E">
              <w:rPr>
                <w:rFonts w:asciiTheme="majorBidi" w:hAnsiTheme="majorBidi" w:cstheme="majorBidi"/>
              </w:rPr>
              <w:t xml:space="preserve"> Великого</w:t>
            </w:r>
            <w:r w:rsidRPr="0017747E">
              <w:rPr>
                <w:rFonts w:asciiTheme="majorBidi" w:hAnsiTheme="majorBidi" w:cstheme="majorBidi"/>
                <w:noProof/>
              </w:rPr>
              <w:t xml:space="preserve"> (527-565)</w:t>
            </w:r>
          </w:p>
        </w:tc>
      </w:tr>
      <w:tr w:rsidR="0017747E" w:rsidRPr="0017747E" w14:paraId="14285ECC" w14:textId="77777777" w:rsidTr="0017747E">
        <w:trPr>
          <w:cantSplit/>
          <w:trHeight w:val="90"/>
        </w:trPr>
        <w:tc>
          <w:tcPr>
            <w:tcW w:w="279" w:type="pct"/>
          </w:tcPr>
          <w:p w14:paraId="187FB5D1"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7.</w:t>
            </w:r>
          </w:p>
        </w:tc>
        <w:tc>
          <w:tcPr>
            <w:tcW w:w="4721" w:type="pct"/>
          </w:tcPr>
          <w:p w14:paraId="766ECFD7"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 xml:space="preserve">Кризис Византии в кон. </w:t>
            </w:r>
            <w:r w:rsidRPr="0017747E">
              <w:rPr>
                <w:rFonts w:asciiTheme="majorBidi" w:hAnsiTheme="majorBidi" w:cstheme="majorBidi"/>
                <w:lang w:val="en-US"/>
              </w:rPr>
              <w:t>VI</w:t>
            </w:r>
            <w:r w:rsidRPr="0017747E">
              <w:rPr>
                <w:rFonts w:asciiTheme="majorBidi" w:hAnsiTheme="majorBidi" w:cstheme="majorBidi"/>
              </w:rPr>
              <w:t xml:space="preserve"> – </w:t>
            </w:r>
            <w:r w:rsidRPr="0017747E">
              <w:rPr>
                <w:rFonts w:asciiTheme="majorBidi" w:hAnsiTheme="majorBidi" w:cstheme="majorBidi"/>
                <w:lang w:val="en-US"/>
              </w:rPr>
              <w:t>VII</w:t>
            </w:r>
            <w:r w:rsidRPr="0017747E">
              <w:rPr>
                <w:rFonts w:asciiTheme="majorBidi" w:hAnsiTheme="majorBidi" w:cstheme="majorBidi"/>
              </w:rPr>
              <w:t xml:space="preserve"> вв. и борьба за его преодоление</w:t>
            </w:r>
          </w:p>
        </w:tc>
      </w:tr>
      <w:tr w:rsidR="0017747E" w:rsidRPr="0017747E" w14:paraId="4E21BA6E" w14:textId="77777777" w:rsidTr="0017747E">
        <w:trPr>
          <w:cantSplit/>
          <w:trHeight w:val="90"/>
        </w:trPr>
        <w:tc>
          <w:tcPr>
            <w:tcW w:w="279" w:type="pct"/>
          </w:tcPr>
          <w:p w14:paraId="6BC97CF7"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8.</w:t>
            </w:r>
          </w:p>
        </w:tc>
        <w:tc>
          <w:tcPr>
            <w:tcW w:w="4721" w:type="pct"/>
          </w:tcPr>
          <w:p w14:paraId="2BCC0D29"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Эпоха императоров-иконоборцев</w:t>
            </w:r>
            <w:r w:rsidRPr="0017747E">
              <w:rPr>
                <w:rFonts w:asciiTheme="majorBidi" w:hAnsiTheme="majorBidi" w:cstheme="majorBidi"/>
                <w:noProof/>
              </w:rPr>
              <w:t xml:space="preserve"> (726-843)</w:t>
            </w:r>
          </w:p>
        </w:tc>
      </w:tr>
      <w:tr w:rsidR="0017747E" w:rsidRPr="0017747E" w14:paraId="6B0FF9A5" w14:textId="77777777" w:rsidTr="0017747E">
        <w:trPr>
          <w:cantSplit/>
          <w:trHeight w:val="90"/>
        </w:trPr>
        <w:tc>
          <w:tcPr>
            <w:tcW w:w="279" w:type="pct"/>
          </w:tcPr>
          <w:p w14:paraId="7EF9F44F"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9.</w:t>
            </w:r>
          </w:p>
        </w:tc>
        <w:tc>
          <w:tcPr>
            <w:tcW w:w="4721" w:type="pct"/>
          </w:tcPr>
          <w:p w14:paraId="561E7F8C"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 xml:space="preserve">Правление Македонской династии </w:t>
            </w:r>
            <w:r w:rsidRPr="0017747E">
              <w:rPr>
                <w:rFonts w:asciiTheme="majorBidi" w:hAnsiTheme="majorBidi" w:cstheme="majorBidi"/>
                <w:noProof/>
              </w:rPr>
              <w:t>(843-1056)</w:t>
            </w:r>
          </w:p>
        </w:tc>
      </w:tr>
      <w:tr w:rsidR="0017747E" w:rsidRPr="0017747E" w14:paraId="494A0F5E" w14:textId="77777777" w:rsidTr="0017747E">
        <w:trPr>
          <w:cantSplit/>
          <w:trHeight w:val="90"/>
        </w:trPr>
        <w:tc>
          <w:tcPr>
            <w:tcW w:w="279" w:type="pct"/>
          </w:tcPr>
          <w:p w14:paraId="5EE91C56"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10.</w:t>
            </w:r>
          </w:p>
        </w:tc>
        <w:tc>
          <w:tcPr>
            <w:tcW w:w="4721" w:type="pct"/>
          </w:tcPr>
          <w:p w14:paraId="2FF0F093"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Междоусобная борьба в Византии XI в. Крестовые походы и отношения с Западом</w:t>
            </w:r>
          </w:p>
        </w:tc>
      </w:tr>
      <w:tr w:rsidR="0017747E" w:rsidRPr="0017747E" w14:paraId="6DBE2CBD" w14:textId="77777777" w:rsidTr="0017747E">
        <w:trPr>
          <w:cantSplit/>
          <w:trHeight w:val="90"/>
        </w:trPr>
        <w:tc>
          <w:tcPr>
            <w:tcW w:w="279" w:type="pct"/>
          </w:tcPr>
          <w:p w14:paraId="393C6C6E"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11.</w:t>
            </w:r>
          </w:p>
        </w:tc>
        <w:tc>
          <w:tcPr>
            <w:tcW w:w="4721" w:type="pct"/>
          </w:tcPr>
          <w:p w14:paraId="5E188549"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Катастрофа 1204 года.</w:t>
            </w:r>
          </w:p>
        </w:tc>
      </w:tr>
      <w:tr w:rsidR="0017747E" w:rsidRPr="0017747E" w14:paraId="5A46132E" w14:textId="77777777" w:rsidTr="0017747E">
        <w:trPr>
          <w:cantSplit/>
          <w:trHeight w:val="90"/>
        </w:trPr>
        <w:tc>
          <w:tcPr>
            <w:tcW w:w="279" w:type="pct"/>
          </w:tcPr>
          <w:p w14:paraId="33C74C17"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12.</w:t>
            </w:r>
          </w:p>
        </w:tc>
        <w:tc>
          <w:tcPr>
            <w:tcW w:w="4721" w:type="pct"/>
          </w:tcPr>
          <w:p w14:paraId="7FBEEAE3"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Возвращение в Константинополь и окончательный упадок Византии.</w:t>
            </w:r>
          </w:p>
        </w:tc>
      </w:tr>
      <w:tr w:rsidR="0017747E" w:rsidRPr="0017747E" w14:paraId="55071A95" w14:textId="77777777" w:rsidTr="0017747E">
        <w:trPr>
          <w:cantSplit/>
          <w:trHeight w:val="331"/>
        </w:trPr>
        <w:tc>
          <w:tcPr>
            <w:tcW w:w="279" w:type="pct"/>
          </w:tcPr>
          <w:p w14:paraId="4D5AAA58"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13.</w:t>
            </w:r>
          </w:p>
        </w:tc>
        <w:tc>
          <w:tcPr>
            <w:tcW w:w="4721" w:type="pct"/>
          </w:tcPr>
          <w:p w14:paraId="2A45DB9F" w14:textId="77777777" w:rsidR="0017747E" w:rsidRPr="0017747E" w:rsidRDefault="0017747E" w:rsidP="00BC4833">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й культуры у славянских народов и в Древней Руси.</w:t>
            </w:r>
          </w:p>
        </w:tc>
      </w:tr>
    </w:tbl>
    <w:p w14:paraId="0C93AC56" w14:textId="77777777" w:rsidR="0017747E" w:rsidRPr="0017747E" w:rsidRDefault="0017747E" w:rsidP="00BC4833">
      <w:pPr>
        <w:spacing w:after="120" w:line="276" w:lineRule="auto"/>
        <w:jc w:val="both"/>
        <w:rPr>
          <w:rFonts w:asciiTheme="majorBidi" w:hAnsiTheme="majorBidi" w:cstheme="majorBidi"/>
        </w:rPr>
      </w:pPr>
    </w:p>
    <w:p w14:paraId="1847096E" w14:textId="77777777" w:rsidR="00FC3241" w:rsidRPr="0017747E" w:rsidRDefault="00FC3241" w:rsidP="00BC4833">
      <w:pPr>
        <w:pStyle w:val="10"/>
        <w:spacing w:before="0" w:after="120"/>
        <w:rPr>
          <w:rFonts w:asciiTheme="majorBidi" w:hAnsiTheme="majorBidi" w:cstheme="majorBidi"/>
        </w:rPr>
      </w:pPr>
      <w:bookmarkStart w:id="35" w:name="_Toc468272475"/>
      <w:bookmarkStart w:id="36" w:name="_Toc468274076"/>
      <w:bookmarkStart w:id="37" w:name="_Toc468278259"/>
      <w:bookmarkStart w:id="38" w:name="_Toc54874581"/>
      <w:r w:rsidRPr="0017747E">
        <w:rPr>
          <w:rFonts w:asciiTheme="majorBidi" w:hAnsiTheme="majorBidi" w:cstheme="majorBidi"/>
        </w:rPr>
        <w:t>Содержание дисциплины, структурированное по темам</w:t>
      </w:r>
      <w:bookmarkEnd w:id="35"/>
      <w:bookmarkEnd w:id="36"/>
      <w:bookmarkEnd w:id="37"/>
      <w:bookmarkEnd w:id="38"/>
    </w:p>
    <w:p w14:paraId="78417E8D"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1. Введение в изучение дисциплины. </w:t>
      </w:r>
    </w:p>
    <w:p w14:paraId="03A0CCE8"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История Византии как интердисциплинарная наука, связанная одновременно с историей Древнего Мира, Средних веков, востоковедением и историей России. Периодизация истории Византии. Основные черты византийского общества и менталитета: христианоцентричность, высокая правовая культура, отсутствие жестких сословных границ в общественной жизни, последовательное разделение духовной и светской сфер жизни и их «симфония», развитая интеллектуальная традиция в сочетании с мистицизмом и глубокой религиозностью общества. </w:t>
      </w:r>
    </w:p>
    <w:p w14:paraId="4AE18020"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2. Кризис Римской империи III века и предпосылки возникновения Византии. </w:t>
      </w:r>
    </w:p>
    <w:p w14:paraId="47FD2D08"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lastRenderedPageBreak/>
        <w:t>Трансформация идеологических основ Римской империи. Уравнение жителей в правах эдиктом Каракаллы и падение значения Рима как центра общественной жизни приводит к распаду самого государства. Борьба слабоорганизованных военных группировок за власть и попытки создания политической основы для возрождения империи. Политические и религиозные реформы Северов, Деция, Аврелиана, Диоклетиана как основа для формирования византийского общества: сдвиг интересов государства и экономики на восток, поиски новых религиозных ориентиров. Тетрархия Диоклетиана. Преследование христиан в нач. IV в. приводит к росту их значения в общественной жизни. Попытки различных императоров опираться на христиан в своей политике (Констанций Хлор, Максенций, Галерий, Лициний).</w:t>
      </w:r>
    </w:p>
    <w:p w14:paraId="56B56AD7"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3. Эпоха Константина Великого. </w:t>
      </w:r>
    </w:p>
    <w:p w14:paraId="08D09945"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Становление принципов политики Константина в ходе борьбы с соперниками за власть. Личный религиозный опыт Константина как основа его обращения в христианство и покровительства Церкви. Никомедийский эдикт Галерия и Медиоланский эдикт Константина. Сочетание христианских и традиционных элементов в его политике. Основные мероприятия на востоке империи: основание Константинополя, проведение Никейского Собора, начало почитания Святой Земли в Палестине, преследование ряда языческих культов. Трудности в отношениях с Церковью, переход Константина в арианство. Труды и идеологические инновации Евсевия Кесарийского: сотрудничество Церкви и светской власти, «История Церкви» как оправдание ее легитимности, «Жизнь Константина» как один из первых памятников христианской агиографии.  </w:t>
      </w:r>
    </w:p>
    <w:p w14:paraId="45949367"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 4. Государство и общество в Вост. Римской империи после реформ Константина (337 – 395). </w:t>
      </w:r>
    </w:p>
    <w:p w14:paraId="6FE7BE1E"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Попытки наследников Константина развивать церковно-государственные отношения, контролировать Церковь. Расслоение христианских общин после реформ Константина; появление одновременно придворной Церкви, поддерживающей власть и основы общественного строя, и монашества, отвергающего существующие традиции общественной жизни; распад церковного единства на множество направлений к сер. IV в. Реформы Феодосия Старшего в кон. IV в. преодолевают этот распад, провозглашают христианство и никейское православие единственной основой государственного устройства. Христианизация государственной идеи при Феодосии как важнейшая основа формирующего византинизма. Противостояние христиан и традиционных религий. Попытка реформ Юлиана Отступника в пользу восстановления язычества и причины ее провала. Обострение религиозной борьбы в кон. IV в.: запрет языческих культов Феодосием и сопротивление язычников. Начало великого переселения народов и распада римской системы обороны границ. Вторжения варваров с кон. </w:t>
      </w:r>
      <w:r w:rsidR="0017747E" w:rsidRPr="0017747E">
        <w:rPr>
          <w:rFonts w:asciiTheme="majorBidi" w:hAnsiTheme="majorBidi" w:cstheme="majorBidi"/>
        </w:rPr>
        <w:t xml:space="preserve">IV в. становятся дополнительным </w:t>
      </w:r>
      <w:r w:rsidRPr="0017747E">
        <w:rPr>
          <w:rFonts w:asciiTheme="majorBidi" w:hAnsiTheme="majorBidi" w:cstheme="majorBidi"/>
        </w:rPr>
        <w:t>фактором обостряющим все внутриполитические и социальные процессы.</w:t>
      </w:r>
    </w:p>
    <w:p w14:paraId="28756DBA"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 5. Государство и общество Вост. Римской империи в кон. IV–V вв. </w:t>
      </w:r>
    </w:p>
    <w:p w14:paraId="3BFF308B"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Идеология династии Феодосиев и христианоцентризм (проповеди Синезия Киренского, Иоанна Златоуста). Смена общественной роли императора с военных функций на религиозно-нравственные. Церковные историки сер. V в. как выразители настроений формирующегося христианского общества. Изменения в положении Церкви: развитие </w:t>
      </w:r>
      <w:r w:rsidRPr="0017747E">
        <w:rPr>
          <w:rFonts w:asciiTheme="majorBidi" w:hAnsiTheme="majorBidi" w:cstheme="majorBidi"/>
        </w:rPr>
        <w:lastRenderedPageBreak/>
        <w:t>иерархических структур патриархатов приводит к замыканию церковной жизни в рамках отдельных стран и ослаблению единства Вселенской Церкви. Распад Церкви в результате схизмы халкидонитства (православия), несторианства и монофизитства. Давление варваров на границы империи и пути их интеграции в византийское общество. Попытки захватить Константинополь, противостояние готов и исавров во 2-й пол. V в.</w:t>
      </w:r>
    </w:p>
    <w:p w14:paraId="47F61246"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 6. Эпоха Юстиниана I. </w:t>
      </w:r>
    </w:p>
    <w:p w14:paraId="4627CFBC"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Предпосылки экономического и социального подъема Византии в VI в.: реформы имп. Анастасия I, консолидация столичного общества на основе халкидонского вероисповедания. Правление Юстиниана: борьба за власть и подавление восстания «Ника», преследование язычников и еретиков по всей империи, борьба с Персидской державой, программа реконкисты против варварских государств в Средиземноморье, «Corpus Iuris Civilis» как основа предполагаемого возрождения римских общественных традиций, строительная программа и собор Св. Софии в Константинополе, попытки объединения Церкви и 5-й Вселенский Собор. Причины половинчатости успехов Юстиниана. Прокопий Кесарийский как основной выразитель общественных настроений середины VI века.</w:t>
      </w:r>
    </w:p>
    <w:p w14:paraId="00594401"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7. Кризис Византии кон. VI – нач. VIII в. и борьба за его преодоление.</w:t>
      </w:r>
    </w:p>
    <w:p w14:paraId="7B9292A2"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Экономический и социальный упадок Средиземноморья с кон. VI в. приводит к кризису финансов и институтов управления империи. Попытки перестроить государство в новых условиях: создание экзархатов, фемная реформа. Противостояние Византии и Персии на фоне быстрых успехов славянских завоеваний на Балканах и арабских на Востоке. Образование Болгарского царства. Деградация общественной, экономической и культурной жизни в VII–VIII вв. «Темные века» в истории Византии.</w:t>
      </w:r>
    </w:p>
    <w:p w14:paraId="41103A81"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Тема № 8. Эпоха императоров-иконоборцев (726 – 843). </w:t>
      </w:r>
    </w:p>
    <w:p w14:paraId="26A12D13"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Иконоборческая ересь как свидетельство упадка образования и интеллектуальной жизни в Византии. Политика Исаврийской династии в VIII в.: борьба с арабами и перелом в ходе арабо-византийских войн, милитаризация византийского общества. Противостояние византийского иконоборчества и римского иконопочитания. Кризис иконоборчества на руб. VIII – IX вв. и первые шаги возрождения общественной и культурной жизни. Укрепление позиций Церкви, подъем церковной литературы (церковные хроники, агиография). 2-й период иконоборчества (813 – 842) — попытка императорской власти опираться на традиции военного сословия и неприятие ее обществом. «Торжество Православия» в 843 г.: выработка политической и идеологической основы для нового подъема государства и общественной жизни средневизантийской эпохи.  </w:t>
      </w:r>
    </w:p>
    <w:p w14:paraId="104AECF3"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9. Правление Македонской династии (867 – 1056).</w:t>
      </w:r>
    </w:p>
    <w:p w14:paraId="2570DEDA"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 xml:space="preserve">Основание Македонской династии Василием I (867–886 гг.). Патриаршество Фотия и раскол с Римом. Царствование Льва VI и его политика. Царствование Романа I Лакапина и Константина Багрянородного. Первые походы Руси на Константинополь и договоры с Византией. Разгром Болгарии Василием II Болгаробойцей (1014 г.). Так наз. «македонское возрождение» в Византии – его предпосылки и особенности. Труды патриарха Фотия. Энциклопедические труды Константина Багрянородного и его кружка. Юриспруденция: программа «очищения древних законов». Хронография: Симеон Логофет, Продолжатель </w:t>
      </w:r>
      <w:r w:rsidRPr="0017747E">
        <w:rPr>
          <w:rFonts w:asciiTheme="majorBidi" w:hAnsiTheme="majorBidi" w:cstheme="majorBidi"/>
        </w:rPr>
        <w:lastRenderedPageBreak/>
        <w:t>Феофана, Георгий Амартол и Продолжатель Амартола. Агиография: Симеон Метафраст. Богословие: Симеон Новый Богослов.</w:t>
      </w:r>
    </w:p>
    <w:p w14:paraId="762209FD"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10. Междоусобная борьба в Византии XI в. Крестовые походы и отношения с Западом.</w:t>
      </w:r>
    </w:p>
    <w:p w14:paraId="12E622FA"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Борьба партий в Константинополе и столичной знати с провинциальной. Борьба с тюрками-сельджуками в М. Азии. Поражение при Манцикерте (1071 г.). Политика Алексея I Комнина по отношению к Западу. Начало кризиса византийской государственности. Первые крестовые походы. Западное влияние на Византию в XII в.</w:t>
      </w:r>
    </w:p>
    <w:p w14:paraId="21D8923C"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11. Катастрофа 1204 года.</w:t>
      </w:r>
    </w:p>
    <w:p w14:paraId="0C6ED13B"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IV Крестовый поход и захват Константинополя крестоносцами. Создание Никейской империи и других государственных образований на Балканах. Политика никейских императоров на Балканах.</w:t>
      </w:r>
    </w:p>
    <w:p w14:paraId="125D7836"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12. Возвращение в Константинополь и окончательный упадок Византии.</w:t>
      </w:r>
    </w:p>
    <w:p w14:paraId="26D976CD"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Отвоевание Константинополя у латинян. Экономический и политический кризис Византии. Гражданские войны XIV в. Борьба с турками-османами и превращение Византии в вассальное государство Османской державы. Захват Константинополя турками в 1453 г. Причины ослабления и падения Византии.</w:t>
      </w:r>
    </w:p>
    <w:p w14:paraId="7FAF5F60"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ема № 13. Рецепция византийской культуры у славянских народов и в Древней Руси</w:t>
      </w:r>
    </w:p>
    <w:p w14:paraId="05EADBF7"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Рецепция византийского канонического права в России и у православных славян. Переводы св. Мефодия. Покаянная дисциплина: «Номоканон Иоанна Постника». Болгарское и сербское правовое наследие на Руси. Славянские номоканоны и кормчие книги. Канонические сочинения русских митрополитов-греков.</w:t>
      </w:r>
    </w:p>
    <w:p w14:paraId="1E055066" w14:textId="77777777" w:rsidR="004C60B0"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Византийская богословская литература у южных славян и на Руси: сочинения Иоанна Дамаскина, Григория Богослова, Кирилла Иерусалимского, Афанасия Александрийского, Анастасия Синаита, Георгия Амартола, Симеона Логофета, Никона Черногорца и мн. др. в славянских переводах.</w:t>
      </w:r>
    </w:p>
    <w:p w14:paraId="4CEA1F56" w14:textId="77777777" w:rsidR="006316F8" w:rsidRPr="0017747E" w:rsidRDefault="004C60B0" w:rsidP="00BC4833">
      <w:pPr>
        <w:spacing w:after="120" w:line="276" w:lineRule="auto"/>
        <w:jc w:val="both"/>
        <w:rPr>
          <w:rFonts w:asciiTheme="majorBidi" w:hAnsiTheme="majorBidi" w:cstheme="majorBidi"/>
        </w:rPr>
      </w:pPr>
      <w:r w:rsidRPr="0017747E">
        <w:rPr>
          <w:rFonts w:asciiTheme="majorBidi" w:hAnsiTheme="majorBidi" w:cstheme="majorBidi"/>
        </w:rPr>
        <w:t>Традиции византийской государственности в Зап. Европе и на Руси. Теория «Москва – третий Рим».</w:t>
      </w:r>
    </w:p>
    <w:p w14:paraId="4CC10E9E" w14:textId="77777777" w:rsidR="00940981" w:rsidRPr="0017747E" w:rsidRDefault="00940981" w:rsidP="00BC4833">
      <w:pPr>
        <w:pStyle w:val="10"/>
        <w:spacing w:before="0" w:after="120"/>
        <w:rPr>
          <w:rFonts w:asciiTheme="majorBidi" w:hAnsiTheme="majorBidi" w:cstheme="majorBidi"/>
        </w:rPr>
      </w:pPr>
      <w:bookmarkStart w:id="39" w:name="_Toc467596881"/>
      <w:bookmarkStart w:id="40" w:name="_Toc467599965"/>
      <w:bookmarkStart w:id="41" w:name="_Toc468272476"/>
      <w:bookmarkStart w:id="42" w:name="_Toc467596884"/>
      <w:bookmarkStart w:id="43" w:name="_Toc467599968"/>
      <w:bookmarkStart w:id="44" w:name="_Toc468272477"/>
      <w:bookmarkStart w:id="45" w:name="_Toc468274078"/>
      <w:bookmarkStart w:id="46" w:name="_Toc468278275"/>
    </w:p>
    <w:p w14:paraId="255A9E37" w14:textId="77777777" w:rsidR="00BC7BCD" w:rsidRPr="0017747E" w:rsidRDefault="00BC7BCD" w:rsidP="00BC4833">
      <w:pPr>
        <w:pStyle w:val="10"/>
        <w:spacing w:before="0" w:after="120"/>
        <w:rPr>
          <w:rFonts w:asciiTheme="majorBidi" w:hAnsiTheme="majorBidi" w:cstheme="majorBidi"/>
        </w:rPr>
      </w:pPr>
      <w:bookmarkStart w:id="47" w:name="_Toc54874582"/>
      <w:r w:rsidRPr="0017747E">
        <w:rPr>
          <w:rFonts w:asciiTheme="majorBidi" w:hAnsiTheme="majorBidi" w:cstheme="majorBidi"/>
        </w:rPr>
        <w:t>Учебно-методическое обеспечение самостоятельной работы обучающихся</w:t>
      </w:r>
      <w:r w:rsidRPr="0017747E">
        <w:rPr>
          <w:rFonts w:asciiTheme="majorBidi" w:hAnsiTheme="majorBidi" w:cstheme="majorBidi"/>
          <w:i/>
        </w:rPr>
        <w:t xml:space="preserve"> </w:t>
      </w:r>
      <w:r w:rsidRPr="0017747E">
        <w:rPr>
          <w:rFonts w:asciiTheme="majorBidi" w:hAnsiTheme="majorBidi" w:cstheme="majorBidi"/>
        </w:rPr>
        <w:t>по дисциплине</w:t>
      </w:r>
      <w:bookmarkEnd w:id="39"/>
      <w:bookmarkEnd w:id="40"/>
      <w:bookmarkEnd w:id="41"/>
      <w:bookmarkEnd w:id="47"/>
      <w:r w:rsidRPr="0017747E">
        <w:rPr>
          <w:rFonts w:asciiTheme="majorBidi" w:hAnsiTheme="majorBidi" w:cstheme="majorBidi"/>
        </w:rPr>
        <w:t xml:space="preserve"> </w:t>
      </w:r>
    </w:p>
    <w:p w14:paraId="20745D27" w14:textId="77777777" w:rsidR="00BC7BCD" w:rsidRPr="0017747E" w:rsidRDefault="00BC7BCD" w:rsidP="00BC4833">
      <w:pPr>
        <w:spacing w:after="120" w:line="276" w:lineRule="auto"/>
        <w:jc w:val="both"/>
        <w:rPr>
          <w:rFonts w:asciiTheme="majorBidi" w:hAnsiTheme="majorBidi" w:cstheme="majorBidi"/>
        </w:rPr>
      </w:pPr>
      <w:r w:rsidRPr="0017747E">
        <w:rPr>
          <w:rFonts w:asciiTheme="majorBidi" w:hAnsiTheme="majorBidi" w:cstheme="majorBidi"/>
        </w:rPr>
        <w:t>Самостоятельная работа обучающихся обеспечивается следующими документами и материалами:</w:t>
      </w:r>
    </w:p>
    <w:p w14:paraId="2B266B59" w14:textId="77777777" w:rsidR="00BC7BCD" w:rsidRPr="0017747E" w:rsidRDefault="00BC7BCD" w:rsidP="00BC4833">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Рабочей программой дисциплины</w:t>
      </w:r>
    </w:p>
    <w:p w14:paraId="7BF1086D" w14:textId="77777777" w:rsidR="00BC7BCD" w:rsidRPr="0017747E" w:rsidRDefault="00BC7BCD" w:rsidP="00BC4833">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Планами учебных занятий, предоставляемых преподавателем в начале каждого раздела дисциплины</w:t>
      </w:r>
    </w:p>
    <w:p w14:paraId="68DD284B" w14:textId="77777777" w:rsidR="00BC7BCD" w:rsidRPr="0017747E" w:rsidRDefault="00BC7BCD" w:rsidP="00BC4833">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Методическими пособиями по дисциплине (см. в списке литературы)</w:t>
      </w:r>
    </w:p>
    <w:p w14:paraId="075FB844" w14:textId="77777777" w:rsidR="00BC7BCD" w:rsidRPr="0017747E" w:rsidRDefault="00BC7BCD" w:rsidP="00BC4833">
      <w:pPr>
        <w:keepLines/>
        <w:widowControl w:val="0"/>
        <w:numPr>
          <w:ilvl w:val="0"/>
          <w:numId w:val="7"/>
        </w:numPr>
        <w:spacing w:after="120" w:line="276" w:lineRule="auto"/>
        <w:ind w:left="0" w:firstLine="0"/>
        <w:contextualSpacing/>
        <w:jc w:val="both"/>
        <w:rPr>
          <w:rFonts w:asciiTheme="majorBidi" w:hAnsiTheme="majorBidi" w:cstheme="majorBidi"/>
        </w:rPr>
      </w:pPr>
      <w:r w:rsidRPr="0017747E">
        <w:rPr>
          <w:rFonts w:asciiTheme="majorBidi" w:hAnsiTheme="majorBidi" w:cstheme="majorBidi"/>
        </w:rPr>
        <w:t>Образцами проверочных заданий, представленных в фонде оценочных средств.</w:t>
      </w:r>
    </w:p>
    <w:p w14:paraId="7E2CB535" w14:textId="77777777" w:rsidR="00940981" w:rsidRPr="0017747E" w:rsidRDefault="00940981" w:rsidP="00BC4833">
      <w:pPr>
        <w:pStyle w:val="10"/>
        <w:spacing w:before="0" w:after="120"/>
        <w:rPr>
          <w:rFonts w:asciiTheme="majorBidi" w:hAnsiTheme="majorBidi" w:cstheme="majorBidi"/>
        </w:rPr>
      </w:pPr>
    </w:p>
    <w:p w14:paraId="1430AE6A" w14:textId="77777777" w:rsidR="00F331D3" w:rsidRPr="0017747E" w:rsidRDefault="00F331D3" w:rsidP="00BC4833">
      <w:pPr>
        <w:pStyle w:val="10"/>
        <w:spacing w:before="0" w:after="120"/>
        <w:rPr>
          <w:rFonts w:asciiTheme="majorBidi" w:hAnsiTheme="majorBidi" w:cstheme="majorBidi"/>
        </w:rPr>
      </w:pPr>
      <w:bookmarkStart w:id="48" w:name="_Toc54874583"/>
      <w:r w:rsidRPr="0017747E">
        <w:rPr>
          <w:rFonts w:asciiTheme="majorBidi" w:hAnsiTheme="majorBidi" w:cstheme="majorBidi"/>
        </w:rPr>
        <w:lastRenderedPageBreak/>
        <w:t>Фонд оценочных средств</w:t>
      </w:r>
      <w:bookmarkEnd w:id="42"/>
      <w:bookmarkEnd w:id="43"/>
      <w:bookmarkEnd w:id="44"/>
      <w:bookmarkEnd w:id="45"/>
      <w:bookmarkEnd w:id="46"/>
      <w:bookmarkEnd w:id="48"/>
      <w:r w:rsidRPr="0017747E">
        <w:rPr>
          <w:rFonts w:asciiTheme="majorBidi" w:hAnsiTheme="majorBidi" w:cstheme="majorBidi"/>
        </w:rPr>
        <w:t xml:space="preserve"> </w:t>
      </w:r>
    </w:p>
    <w:p w14:paraId="2A9FCB3C" w14:textId="77777777" w:rsidR="00F56992" w:rsidRPr="0017747E" w:rsidRDefault="00F56992" w:rsidP="00BC4833">
      <w:pPr>
        <w:pStyle w:val="3"/>
        <w:spacing w:after="120" w:line="276" w:lineRule="auto"/>
        <w:rPr>
          <w:rFonts w:asciiTheme="majorBidi" w:hAnsiTheme="majorBidi" w:cstheme="majorBidi"/>
        </w:rPr>
      </w:pPr>
      <w:bookmarkStart w:id="49" w:name="_Toc473664508"/>
      <w:bookmarkStart w:id="50" w:name="_Toc473718086"/>
      <w:bookmarkStart w:id="51" w:name="_Toc473892887"/>
      <w:bookmarkStart w:id="52" w:name="_Toc474840596"/>
      <w:bookmarkStart w:id="53" w:name="_Toc475970643"/>
      <w:bookmarkStart w:id="54" w:name="_Toc54874584"/>
      <w:r w:rsidRPr="0017747E">
        <w:rPr>
          <w:rFonts w:asciiTheme="majorBidi" w:hAnsiTheme="majorBidi" w:cstheme="majorBidi"/>
        </w:rPr>
        <w:t>Информация о фонде оценочных средств и контролируемой компетенции.</w:t>
      </w:r>
      <w:bookmarkEnd w:id="49"/>
      <w:bookmarkEnd w:id="50"/>
      <w:bookmarkEnd w:id="51"/>
      <w:bookmarkEnd w:id="52"/>
      <w:bookmarkEnd w:id="53"/>
      <w:bookmarkEnd w:id="54"/>
    </w:p>
    <w:p w14:paraId="4F449583" w14:textId="77777777" w:rsidR="00F56992" w:rsidRPr="0017747E" w:rsidRDefault="00F56992" w:rsidP="00BC4833">
      <w:pPr>
        <w:keepLines/>
        <w:spacing w:after="120" w:line="276" w:lineRule="auto"/>
        <w:jc w:val="both"/>
        <w:rPr>
          <w:rFonts w:asciiTheme="majorBidi" w:hAnsiTheme="majorBidi" w:cstheme="majorBidi"/>
        </w:rPr>
      </w:pPr>
      <w:r w:rsidRPr="0017747E">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17747E">
        <w:rPr>
          <w:rFonts w:asciiTheme="majorBidi" w:hAnsiTheme="majorBidi" w:cstheme="majorBidi"/>
          <w:i/>
        </w:rPr>
        <w:t xml:space="preserve">Приложении </w:t>
      </w:r>
      <w:r w:rsidRPr="0017747E">
        <w:rPr>
          <w:rFonts w:asciiTheme="majorBidi" w:hAnsiTheme="majorBidi" w:cstheme="majorBidi"/>
        </w:rPr>
        <w:t>к настоящей программе.</w:t>
      </w:r>
    </w:p>
    <w:p w14:paraId="15289ED4" w14:textId="77777777" w:rsidR="00F56992" w:rsidRPr="0017747E" w:rsidRDefault="00F56992" w:rsidP="00BC4833">
      <w:pPr>
        <w:keepLines/>
        <w:spacing w:after="120" w:line="276" w:lineRule="auto"/>
        <w:jc w:val="both"/>
        <w:rPr>
          <w:rFonts w:asciiTheme="majorBidi" w:hAnsiTheme="majorBidi" w:cstheme="majorBidi"/>
        </w:rPr>
      </w:pPr>
      <w:r w:rsidRPr="0017747E">
        <w:rPr>
          <w:rFonts w:asciiTheme="majorBidi" w:hAnsiTheme="majorBidi" w:cstheme="majorBidi"/>
        </w:rPr>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14:paraId="5261F57E" w14:textId="77777777" w:rsidR="00F56992" w:rsidRPr="0017747E" w:rsidRDefault="00F56992" w:rsidP="00BC4833">
      <w:pPr>
        <w:pStyle w:val="3"/>
        <w:spacing w:after="120" w:line="276" w:lineRule="auto"/>
        <w:rPr>
          <w:rFonts w:asciiTheme="majorBidi" w:hAnsiTheme="majorBidi" w:cstheme="majorBidi"/>
        </w:rPr>
      </w:pPr>
      <w:bookmarkStart w:id="55" w:name="_Toc473664509"/>
      <w:bookmarkStart w:id="56" w:name="_Toc473718087"/>
      <w:bookmarkStart w:id="57" w:name="_Toc473892888"/>
      <w:bookmarkStart w:id="58" w:name="_Toc474840597"/>
      <w:bookmarkStart w:id="59" w:name="_Toc475970644"/>
      <w:bookmarkStart w:id="60" w:name="_Toc54874585"/>
      <w:r w:rsidRPr="0017747E">
        <w:rPr>
          <w:rFonts w:asciiTheme="majorBidi" w:hAnsiTheme="majorBidi" w:cstheme="majorBidi"/>
        </w:rPr>
        <w:t>Показатели оценивания основного этапа освоения компетенции</w:t>
      </w:r>
      <w:bookmarkEnd w:id="55"/>
      <w:bookmarkEnd w:id="56"/>
      <w:bookmarkEnd w:id="57"/>
      <w:bookmarkEnd w:id="58"/>
      <w:bookmarkEnd w:id="59"/>
      <w:bookmarkEnd w:id="60"/>
    </w:p>
    <w:p w14:paraId="1313D1BF" w14:textId="77777777" w:rsidR="00F56992" w:rsidRPr="0017747E" w:rsidRDefault="00F56992" w:rsidP="00BC4833">
      <w:pPr>
        <w:spacing w:after="120" w:line="276" w:lineRule="auto"/>
        <w:jc w:val="both"/>
        <w:rPr>
          <w:rFonts w:asciiTheme="majorBidi" w:hAnsiTheme="majorBidi" w:cstheme="majorBidi"/>
        </w:rPr>
      </w:pPr>
      <w:r w:rsidRPr="0017747E">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7A62403C" w14:textId="77777777" w:rsidR="00F331D3" w:rsidRPr="0017747E" w:rsidRDefault="00F56992" w:rsidP="00BC4833">
      <w:pPr>
        <w:pStyle w:val="3"/>
        <w:spacing w:after="120" w:line="276" w:lineRule="auto"/>
        <w:rPr>
          <w:rFonts w:asciiTheme="majorBidi" w:hAnsiTheme="majorBidi" w:cstheme="majorBidi"/>
        </w:rPr>
      </w:pPr>
      <w:bookmarkStart w:id="61" w:name="_Toc474840598"/>
      <w:bookmarkStart w:id="62" w:name="_Toc475970645"/>
      <w:bookmarkStart w:id="63" w:name="_Toc54874586"/>
      <w:r w:rsidRPr="0017747E">
        <w:rPr>
          <w:rFonts w:asciiTheme="majorBidi" w:hAnsiTheme="majorBidi" w:cstheme="majorBidi"/>
        </w:rPr>
        <w:t>Вопросы для проведения промежуточной аттестации:</w:t>
      </w:r>
      <w:bookmarkEnd w:id="61"/>
      <w:bookmarkEnd w:id="62"/>
      <w:bookmarkEnd w:id="63"/>
    </w:p>
    <w:p w14:paraId="26473250"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едмет истории Византии; особенности византийской цивилизации.</w:t>
      </w:r>
    </w:p>
    <w:p w14:paraId="1461EBED"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изис Римской империи III в. и реформы Диоклетиана.</w:t>
      </w:r>
    </w:p>
    <w:p w14:paraId="0BA493CE"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Константина Великого.</w:t>
      </w:r>
    </w:p>
    <w:p w14:paraId="43C6FBDC"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утренняя и внешняя политика империи в сер. IV в. (от Констанция II до Валента).</w:t>
      </w:r>
    </w:p>
    <w:p w14:paraId="43B8FF56"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реформы Феодосия Великого.</w:t>
      </w:r>
    </w:p>
    <w:p w14:paraId="2B286CF8"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Аркадий, Феодосий II и политическая система Византии в V веке.</w:t>
      </w:r>
    </w:p>
    <w:p w14:paraId="48E9410E"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осударство и общество в Византии в кон. IV – нач. VI в. (от Аркадия до Анастасия).</w:t>
      </w:r>
    </w:p>
    <w:p w14:paraId="3771A38F"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утренняя политика.</w:t>
      </w:r>
    </w:p>
    <w:p w14:paraId="1D9C66E3"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Юстиниан I: внешняя политика.</w:t>
      </w:r>
    </w:p>
    <w:p w14:paraId="1423E650"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изантия и «великое переселение народов» (IV – VI вв.).</w:t>
      </w:r>
    </w:p>
    <w:p w14:paraId="4047485B"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Правление и политическая программа Ираклия.</w:t>
      </w:r>
    </w:p>
    <w:p w14:paraId="09AF94DE"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изантия и арабские завоевания в VII в. (от Ираклия до Льва III Исавра).</w:t>
      </w:r>
    </w:p>
    <w:p w14:paraId="2FEEB8E7"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лавянская колонизация в Византии, образование Болгарского государства.</w:t>
      </w:r>
    </w:p>
    <w:p w14:paraId="74384EDB"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Истоки иконоборческой идеологии и события первого периода иконоборчества.</w:t>
      </w:r>
    </w:p>
    <w:p w14:paraId="2F3618B4"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обытия второго периода иконоборчества и Торжество Православия.</w:t>
      </w:r>
    </w:p>
    <w:p w14:paraId="495E6FA8"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Византии с государствами Запада в IX – X веках. Раскол Запада и Востока при патриархе Фотии.</w:t>
      </w:r>
    </w:p>
    <w:p w14:paraId="46EE57B2"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Сущность и основные представители «македонского ренессанса» IX – X вв.</w:t>
      </w:r>
    </w:p>
    <w:p w14:paraId="40A7356F"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конодательство императоров Македонской династии. Сущность проекта «очищения древних законов».</w:t>
      </w:r>
    </w:p>
    <w:p w14:paraId="69B9C122"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Отношения Древней Руси и Византии в IX – X веках. Походы русских князей на Константинополь.</w:t>
      </w:r>
    </w:p>
    <w:p w14:paraId="16331F14"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lastRenderedPageBreak/>
        <w:t>Внутриполитическое положение империи и внешняя политика при Василии II.</w:t>
      </w:r>
    </w:p>
    <w:p w14:paraId="423C010E"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Крещение Руси при князе Владимире Святом.</w:t>
      </w:r>
    </w:p>
    <w:p w14:paraId="1301582C"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 xml:space="preserve">Взаимоотношения Византии и Западной Европы в XI веке. «Великая схизма» 1054 г. </w:t>
      </w:r>
    </w:p>
    <w:p w14:paraId="35A03A8B"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еполитическое положение империи при Алексее I Комнине. История I Крестового похода.</w:t>
      </w:r>
    </w:p>
    <w:p w14:paraId="5EF2C6ED"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утриполитическое положение империи в XII в.</w:t>
      </w:r>
    </w:p>
    <w:p w14:paraId="22C66989"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политика Византийской империи в середине – второй половине XII века.</w:t>
      </w:r>
    </w:p>
    <w:p w14:paraId="30CB74C7"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крестоносцами в 1204 г. и образование новой системы государств.</w:t>
      </w:r>
    </w:p>
    <w:p w14:paraId="084BBF21"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Внешняя и внутренняя политика императоров Никейской империи (1204 – 1261 гг.).</w:t>
      </w:r>
    </w:p>
    <w:p w14:paraId="5CEFF761"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Гражданские войны в Византии XIV века.</w:t>
      </w:r>
    </w:p>
    <w:p w14:paraId="7CF22C63"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Упадок византийской государственности во второй половине XIV – первой половине XV века.</w:t>
      </w:r>
    </w:p>
    <w:p w14:paraId="719DBE3C" w14:textId="77777777" w:rsidR="007C3596"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Захват Константинополя турками-османами в 1453 г. Причины гибели империи.</w:t>
      </w:r>
    </w:p>
    <w:p w14:paraId="4B97EFC5" w14:textId="77777777" w:rsidR="00F331D3" w:rsidRPr="0017747E" w:rsidRDefault="007C3596" w:rsidP="00BC4833">
      <w:pPr>
        <w:pStyle w:val="a8"/>
        <w:numPr>
          <w:ilvl w:val="0"/>
          <w:numId w:val="28"/>
        </w:numPr>
        <w:spacing w:after="120" w:line="276" w:lineRule="auto"/>
        <w:ind w:left="0" w:firstLine="0"/>
        <w:rPr>
          <w:rFonts w:asciiTheme="majorBidi" w:hAnsiTheme="majorBidi" w:cstheme="majorBidi"/>
          <w:sz w:val="24"/>
          <w:szCs w:val="24"/>
        </w:rPr>
      </w:pPr>
      <w:r w:rsidRPr="0017747E">
        <w:rPr>
          <w:rFonts w:asciiTheme="majorBidi" w:hAnsiTheme="majorBidi" w:cstheme="majorBidi"/>
          <w:sz w:val="24"/>
          <w:szCs w:val="24"/>
        </w:rPr>
        <w:t>Роль и значение Византии в истории Европы. Значение византийской культуры для Древней Руси</w:t>
      </w:r>
      <w:r w:rsidR="00F331D3" w:rsidRPr="0017747E">
        <w:rPr>
          <w:rFonts w:asciiTheme="majorBidi" w:hAnsiTheme="majorBidi" w:cstheme="majorBidi"/>
          <w:sz w:val="24"/>
          <w:szCs w:val="24"/>
        </w:rPr>
        <w:t>.</w:t>
      </w:r>
    </w:p>
    <w:p w14:paraId="1ED628AB" w14:textId="77777777" w:rsidR="00BD700F" w:rsidRPr="0017747E" w:rsidRDefault="00BD700F" w:rsidP="00BC4833">
      <w:pPr>
        <w:pStyle w:val="3"/>
        <w:spacing w:after="120" w:line="276" w:lineRule="auto"/>
        <w:rPr>
          <w:rFonts w:asciiTheme="majorBidi" w:hAnsiTheme="majorBidi" w:cstheme="majorBidi"/>
        </w:rPr>
      </w:pPr>
      <w:bookmarkStart w:id="64" w:name="_Toc473664511"/>
      <w:bookmarkStart w:id="65" w:name="_Toc473718089"/>
      <w:bookmarkStart w:id="66" w:name="_Toc473892890"/>
      <w:bookmarkStart w:id="67" w:name="_Toc474840599"/>
      <w:bookmarkStart w:id="68" w:name="_Toc475970646"/>
      <w:bookmarkStart w:id="69" w:name="_Toc54874587"/>
      <w:r w:rsidRPr="0017747E">
        <w:rPr>
          <w:rFonts w:asciiTheme="majorBidi" w:hAnsiTheme="majorBidi" w:cstheme="majorBidi"/>
        </w:rPr>
        <w:t>Критерии оценивания основного этапа освоения компетенции</w:t>
      </w:r>
      <w:bookmarkEnd w:id="64"/>
      <w:bookmarkEnd w:id="65"/>
      <w:bookmarkEnd w:id="66"/>
      <w:bookmarkEnd w:id="67"/>
      <w:bookmarkEnd w:id="68"/>
      <w:bookmarkEnd w:id="69"/>
    </w:p>
    <w:p w14:paraId="18E2E245"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530F22BE" w14:textId="77777777" w:rsidR="00BD700F" w:rsidRPr="0017747E" w:rsidRDefault="00BD700F" w:rsidP="00BC4833">
      <w:pPr>
        <w:pStyle w:val="3"/>
        <w:spacing w:after="120" w:line="276" w:lineRule="auto"/>
        <w:rPr>
          <w:rFonts w:asciiTheme="majorBidi" w:hAnsiTheme="majorBidi" w:cstheme="majorBidi"/>
        </w:rPr>
      </w:pPr>
      <w:bookmarkStart w:id="70" w:name="_Toc473664512"/>
      <w:bookmarkStart w:id="71" w:name="_Toc473718090"/>
      <w:bookmarkStart w:id="72" w:name="_Toc473892891"/>
      <w:bookmarkStart w:id="73" w:name="_Toc474840600"/>
      <w:bookmarkStart w:id="74" w:name="_Toc475970647"/>
      <w:bookmarkStart w:id="75" w:name="_Toc54874588"/>
      <w:r w:rsidRPr="0017747E">
        <w:rPr>
          <w:rFonts w:asciiTheme="majorBidi" w:hAnsiTheme="majorBidi" w:cstheme="majorBidi"/>
        </w:rPr>
        <w:t>Критерии оценивания устных опросов</w:t>
      </w:r>
      <w:bookmarkEnd w:id="70"/>
      <w:bookmarkEnd w:id="71"/>
      <w:bookmarkEnd w:id="72"/>
      <w:bookmarkEnd w:id="73"/>
      <w:bookmarkEnd w:id="74"/>
      <w:bookmarkEnd w:id="75"/>
    </w:p>
    <w:p w14:paraId="06B4BD47" w14:textId="77777777" w:rsidR="00BD700F" w:rsidRPr="0017747E" w:rsidRDefault="00BD700F" w:rsidP="00BC4833">
      <w:pPr>
        <w:spacing w:after="120" w:line="276" w:lineRule="auto"/>
        <w:jc w:val="both"/>
        <w:rPr>
          <w:rFonts w:asciiTheme="majorBidi" w:hAnsiTheme="majorBidi" w:cstheme="majorBidi"/>
          <w:bCs/>
          <w:i/>
        </w:rPr>
      </w:pPr>
      <w:bookmarkStart w:id="76" w:name="_Toc473664513"/>
      <w:bookmarkStart w:id="77" w:name="_Toc473718091"/>
      <w:r w:rsidRPr="0017747E">
        <w:rPr>
          <w:rFonts w:asciiTheme="majorBidi" w:hAnsiTheme="majorBidi" w:cstheme="majorBidi"/>
          <w:bCs/>
          <w:i/>
        </w:rPr>
        <w:t>Критерии оценивания устных опросов разнятся в зависимости от содержания задания. В общем виде они могут быть представлены:</w:t>
      </w:r>
    </w:p>
    <w:p w14:paraId="5ECDEFA2"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xml:space="preserve">- полнотой раскрытия темы вопроса (охвачен весь заявленный период, обозначены все значимые течения и фигуры и т.п.); </w:t>
      </w:r>
    </w:p>
    <w:p w14:paraId="1D6F0573"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14:paraId="4730E053"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указанием на проблемные (и, возможно, дискуссионные) моменты, наличествующие в обсуждаемой тематике.</w:t>
      </w:r>
    </w:p>
    <w:p w14:paraId="391A97EF"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14:paraId="4C43861D" w14:textId="77777777" w:rsidR="00BD700F" w:rsidRPr="0017747E" w:rsidRDefault="00BD700F" w:rsidP="00BC4833">
      <w:pPr>
        <w:pStyle w:val="3"/>
        <w:spacing w:after="120" w:line="276" w:lineRule="auto"/>
        <w:rPr>
          <w:rFonts w:asciiTheme="majorBidi" w:hAnsiTheme="majorBidi" w:cstheme="majorBidi"/>
        </w:rPr>
      </w:pPr>
      <w:bookmarkStart w:id="78" w:name="_Toc473892892"/>
      <w:bookmarkStart w:id="79" w:name="_Toc474840601"/>
      <w:bookmarkStart w:id="80" w:name="_Toc475970648"/>
      <w:bookmarkStart w:id="81" w:name="_Toc54874589"/>
      <w:r w:rsidRPr="0017747E">
        <w:rPr>
          <w:rFonts w:asciiTheme="majorBidi" w:hAnsiTheme="majorBidi" w:cstheme="majorBidi"/>
        </w:rPr>
        <w:lastRenderedPageBreak/>
        <w:t>Описание шкал оценивания основного этапа освоения компетенции.</w:t>
      </w:r>
      <w:bookmarkEnd w:id="76"/>
      <w:bookmarkEnd w:id="77"/>
      <w:bookmarkEnd w:id="78"/>
      <w:bookmarkEnd w:id="79"/>
      <w:bookmarkEnd w:id="80"/>
      <w:bookmarkEnd w:id="81"/>
    </w:p>
    <w:p w14:paraId="557CDBA7"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14:paraId="32037CB2"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17747E">
        <w:rPr>
          <w:rFonts w:asciiTheme="majorBidi" w:hAnsiTheme="majorBidi" w:cstheme="majorBidi"/>
        </w:rPr>
        <w:t>по балльно-рейтинговой системе.</w:t>
      </w:r>
    </w:p>
    <w:p w14:paraId="4AD38923"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17747E">
        <w:rPr>
          <w:rFonts w:asciiTheme="majorBidi" w:hAnsiTheme="majorBidi" w:cstheme="majorBidi"/>
        </w:rPr>
        <w:t>по балльно-рейтинговой системе.</w:t>
      </w:r>
      <w:r w:rsidRPr="0017747E">
        <w:rPr>
          <w:rFonts w:asciiTheme="majorBidi" w:hAnsiTheme="majorBidi" w:cstheme="majorBidi"/>
          <w:bCs/>
        </w:rPr>
        <w:t xml:space="preserve"> </w:t>
      </w:r>
    </w:p>
    <w:p w14:paraId="3040E0B4"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17747E">
        <w:rPr>
          <w:rFonts w:asciiTheme="majorBidi" w:hAnsiTheme="majorBidi" w:cstheme="majorBidi"/>
        </w:rPr>
        <w:t>по балльно-рейтинговой системе.</w:t>
      </w:r>
      <w:r w:rsidRPr="0017747E">
        <w:rPr>
          <w:rFonts w:asciiTheme="majorBidi" w:hAnsiTheme="majorBidi" w:cstheme="majorBidi"/>
          <w:bCs/>
        </w:rPr>
        <w:t xml:space="preserve"> </w:t>
      </w:r>
    </w:p>
    <w:p w14:paraId="43F91CD4" w14:textId="77777777" w:rsidR="00BD700F" w:rsidRPr="0017747E" w:rsidRDefault="00BD700F" w:rsidP="00BC4833">
      <w:pPr>
        <w:spacing w:after="120" w:line="276" w:lineRule="auto"/>
        <w:jc w:val="both"/>
        <w:rPr>
          <w:rFonts w:asciiTheme="majorBidi" w:hAnsiTheme="majorBidi" w:cstheme="majorBidi"/>
          <w:bCs/>
        </w:rPr>
      </w:pPr>
      <w:r w:rsidRPr="0017747E">
        <w:rPr>
          <w:rFonts w:asciiTheme="majorBidi" w:hAnsiTheme="majorBidi" w:cstheme="majorBidi"/>
          <w:bCs/>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BD700F" w:rsidRPr="0017747E" w14:paraId="0A59919B" w14:textId="77777777" w:rsidTr="001C7DBC">
        <w:tc>
          <w:tcPr>
            <w:tcW w:w="965" w:type="pct"/>
            <w:tcBorders>
              <w:top w:val="single" w:sz="4" w:space="0" w:color="auto"/>
              <w:left w:val="single" w:sz="4" w:space="0" w:color="auto"/>
              <w:bottom w:val="single" w:sz="4" w:space="0" w:color="auto"/>
              <w:right w:val="single" w:sz="4" w:space="0" w:color="auto"/>
            </w:tcBorders>
            <w:hideMark/>
          </w:tcPr>
          <w:p w14:paraId="46D3B6C6" w14:textId="77777777" w:rsidR="00BD700F" w:rsidRPr="0017747E" w:rsidRDefault="00BD700F" w:rsidP="00BC4833">
            <w:pPr>
              <w:spacing w:after="120" w:line="276" w:lineRule="auto"/>
              <w:jc w:val="both"/>
              <w:rPr>
                <w:rFonts w:asciiTheme="majorBidi" w:hAnsiTheme="majorBidi" w:cstheme="majorBidi"/>
                <w:b/>
              </w:rPr>
            </w:pPr>
            <w:r w:rsidRPr="0017747E">
              <w:rPr>
                <w:rFonts w:asciiTheme="majorBidi" w:hAnsiTheme="majorBidi" w:cstheme="majorBidi"/>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14:paraId="4317A7E4" w14:textId="77777777" w:rsidR="00BD700F" w:rsidRPr="0017747E" w:rsidRDefault="00BD700F" w:rsidP="00BC4833">
            <w:pPr>
              <w:spacing w:after="120" w:line="276" w:lineRule="auto"/>
              <w:jc w:val="both"/>
              <w:rPr>
                <w:rFonts w:asciiTheme="majorBidi" w:hAnsiTheme="majorBidi" w:cstheme="majorBidi"/>
                <w:b/>
              </w:rPr>
            </w:pPr>
            <w:r w:rsidRPr="0017747E">
              <w:rPr>
                <w:rFonts w:asciiTheme="majorBidi" w:hAnsiTheme="majorBidi" w:cstheme="majorBidi"/>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14:paraId="7D90A71F" w14:textId="77777777" w:rsidR="00BD700F" w:rsidRPr="0017747E" w:rsidRDefault="00BD700F" w:rsidP="00BC4833">
            <w:pPr>
              <w:spacing w:after="120" w:line="276" w:lineRule="auto"/>
              <w:jc w:val="both"/>
              <w:rPr>
                <w:rFonts w:asciiTheme="majorBidi" w:hAnsiTheme="majorBidi" w:cstheme="majorBidi"/>
                <w:b/>
              </w:rPr>
            </w:pPr>
            <w:r w:rsidRPr="0017747E">
              <w:rPr>
                <w:rFonts w:asciiTheme="majorBidi" w:hAnsiTheme="majorBidi" w:cstheme="majorBidi"/>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14:paraId="3168538A" w14:textId="77777777" w:rsidR="00BD700F" w:rsidRPr="0017747E" w:rsidRDefault="00BD700F" w:rsidP="00BC4833">
            <w:pPr>
              <w:spacing w:after="120" w:line="276" w:lineRule="auto"/>
              <w:jc w:val="both"/>
              <w:rPr>
                <w:rFonts w:asciiTheme="majorBidi" w:hAnsiTheme="majorBidi" w:cstheme="majorBidi"/>
                <w:b/>
              </w:rPr>
            </w:pPr>
            <w:r w:rsidRPr="0017747E">
              <w:rPr>
                <w:rFonts w:asciiTheme="majorBidi" w:hAnsiTheme="majorBidi" w:cstheme="majorBidi"/>
                <w:b/>
              </w:rPr>
              <w:t>Итоговая оценка за дисциплину</w:t>
            </w:r>
          </w:p>
        </w:tc>
      </w:tr>
      <w:tr w:rsidR="00BD700F" w:rsidRPr="0017747E" w14:paraId="18895A47" w14:textId="77777777" w:rsidTr="001C7DBC">
        <w:tc>
          <w:tcPr>
            <w:tcW w:w="965" w:type="pct"/>
            <w:tcBorders>
              <w:top w:val="single" w:sz="4" w:space="0" w:color="auto"/>
              <w:left w:val="single" w:sz="4" w:space="0" w:color="auto"/>
              <w:bottom w:val="single" w:sz="4" w:space="0" w:color="auto"/>
              <w:right w:val="single" w:sz="4" w:space="0" w:color="auto"/>
            </w:tcBorders>
            <w:hideMark/>
          </w:tcPr>
          <w:p w14:paraId="29338AD4"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34-40</w:t>
            </w:r>
          </w:p>
        </w:tc>
        <w:tc>
          <w:tcPr>
            <w:tcW w:w="1203" w:type="pct"/>
            <w:tcBorders>
              <w:top w:val="single" w:sz="4" w:space="0" w:color="auto"/>
              <w:left w:val="single" w:sz="4" w:space="0" w:color="auto"/>
              <w:bottom w:val="single" w:sz="4" w:space="0" w:color="auto"/>
              <w:right w:val="single" w:sz="4" w:space="0" w:color="auto"/>
            </w:tcBorders>
            <w:hideMark/>
          </w:tcPr>
          <w:p w14:paraId="39619E3D"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 xml:space="preserve">52 </w:t>
            </w:r>
            <w:r w:rsidR="00D25026" w:rsidRPr="0017747E">
              <w:rPr>
                <w:rFonts w:asciiTheme="majorBidi" w:hAnsiTheme="majorBidi" w:cstheme="majorBidi"/>
              </w:rPr>
              <w:t>–</w:t>
            </w:r>
            <w:r w:rsidRPr="0017747E">
              <w:rPr>
                <w:rFonts w:asciiTheme="majorBidi" w:hAnsiTheme="majorBidi" w:cstheme="majorBidi"/>
              </w:rPr>
              <w:t xml:space="preserve"> 60</w:t>
            </w:r>
          </w:p>
        </w:tc>
        <w:tc>
          <w:tcPr>
            <w:tcW w:w="1179" w:type="pct"/>
            <w:tcBorders>
              <w:top w:val="single" w:sz="4" w:space="0" w:color="auto"/>
              <w:left w:val="single" w:sz="4" w:space="0" w:color="auto"/>
              <w:bottom w:val="single" w:sz="4" w:space="0" w:color="auto"/>
              <w:right w:val="single" w:sz="4" w:space="0" w:color="auto"/>
            </w:tcBorders>
            <w:hideMark/>
          </w:tcPr>
          <w:p w14:paraId="71005EFA"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86-100</w:t>
            </w:r>
          </w:p>
        </w:tc>
        <w:tc>
          <w:tcPr>
            <w:tcW w:w="1652" w:type="pct"/>
            <w:tcBorders>
              <w:top w:val="single" w:sz="4" w:space="0" w:color="auto"/>
              <w:left w:val="single" w:sz="4" w:space="0" w:color="auto"/>
              <w:bottom w:val="single" w:sz="4" w:space="0" w:color="auto"/>
              <w:right w:val="single" w:sz="4" w:space="0" w:color="auto"/>
            </w:tcBorders>
            <w:hideMark/>
          </w:tcPr>
          <w:p w14:paraId="36488E56"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bCs/>
              </w:rPr>
              <w:t>«5» («отлично»)</w:t>
            </w:r>
          </w:p>
        </w:tc>
      </w:tr>
      <w:tr w:rsidR="00BD700F" w:rsidRPr="0017747E" w14:paraId="61206276" w14:textId="77777777" w:rsidTr="001C7DBC">
        <w:tc>
          <w:tcPr>
            <w:tcW w:w="965" w:type="pct"/>
            <w:tcBorders>
              <w:top w:val="single" w:sz="4" w:space="0" w:color="auto"/>
              <w:left w:val="single" w:sz="4" w:space="0" w:color="auto"/>
              <w:bottom w:val="single" w:sz="4" w:space="0" w:color="auto"/>
              <w:right w:val="single" w:sz="4" w:space="0" w:color="auto"/>
            </w:tcBorders>
            <w:hideMark/>
          </w:tcPr>
          <w:p w14:paraId="685911E2"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28-34</w:t>
            </w:r>
          </w:p>
        </w:tc>
        <w:tc>
          <w:tcPr>
            <w:tcW w:w="1203" w:type="pct"/>
            <w:tcBorders>
              <w:top w:val="single" w:sz="4" w:space="0" w:color="auto"/>
              <w:left w:val="single" w:sz="4" w:space="0" w:color="auto"/>
              <w:bottom w:val="single" w:sz="4" w:space="0" w:color="auto"/>
              <w:right w:val="single" w:sz="4" w:space="0" w:color="auto"/>
            </w:tcBorders>
            <w:hideMark/>
          </w:tcPr>
          <w:p w14:paraId="3C0FFEDE"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43-51</w:t>
            </w:r>
          </w:p>
        </w:tc>
        <w:tc>
          <w:tcPr>
            <w:tcW w:w="1179" w:type="pct"/>
            <w:tcBorders>
              <w:top w:val="single" w:sz="4" w:space="0" w:color="auto"/>
              <w:left w:val="single" w:sz="4" w:space="0" w:color="auto"/>
              <w:bottom w:val="single" w:sz="4" w:space="0" w:color="auto"/>
              <w:right w:val="single" w:sz="4" w:space="0" w:color="auto"/>
            </w:tcBorders>
            <w:hideMark/>
          </w:tcPr>
          <w:p w14:paraId="4CB1567A"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71-85</w:t>
            </w:r>
          </w:p>
        </w:tc>
        <w:tc>
          <w:tcPr>
            <w:tcW w:w="1652" w:type="pct"/>
            <w:tcBorders>
              <w:top w:val="single" w:sz="4" w:space="0" w:color="auto"/>
              <w:left w:val="single" w:sz="4" w:space="0" w:color="auto"/>
              <w:bottom w:val="single" w:sz="4" w:space="0" w:color="auto"/>
              <w:right w:val="single" w:sz="4" w:space="0" w:color="auto"/>
            </w:tcBorders>
            <w:hideMark/>
          </w:tcPr>
          <w:p w14:paraId="4A4F5944"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bCs/>
              </w:rPr>
              <w:t>«4» («хорошо»)</w:t>
            </w:r>
          </w:p>
        </w:tc>
      </w:tr>
      <w:tr w:rsidR="00BD700F" w:rsidRPr="0017747E" w14:paraId="518CAE0A" w14:textId="77777777" w:rsidTr="001C7DBC">
        <w:tc>
          <w:tcPr>
            <w:tcW w:w="965" w:type="pct"/>
            <w:tcBorders>
              <w:top w:val="single" w:sz="4" w:space="0" w:color="auto"/>
              <w:left w:val="single" w:sz="4" w:space="0" w:color="auto"/>
              <w:bottom w:val="single" w:sz="4" w:space="0" w:color="auto"/>
              <w:right w:val="single" w:sz="4" w:space="0" w:color="auto"/>
            </w:tcBorders>
            <w:hideMark/>
          </w:tcPr>
          <w:p w14:paraId="326E4420"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22-28</w:t>
            </w:r>
          </w:p>
        </w:tc>
        <w:tc>
          <w:tcPr>
            <w:tcW w:w="1203" w:type="pct"/>
            <w:tcBorders>
              <w:top w:val="single" w:sz="4" w:space="0" w:color="auto"/>
              <w:left w:val="single" w:sz="4" w:space="0" w:color="auto"/>
              <w:bottom w:val="single" w:sz="4" w:space="0" w:color="auto"/>
              <w:right w:val="single" w:sz="4" w:space="0" w:color="auto"/>
            </w:tcBorders>
            <w:hideMark/>
          </w:tcPr>
          <w:p w14:paraId="4B3851BF"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34-42</w:t>
            </w:r>
          </w:p>
        </w:tc>
        <w:tc>
          <w:tcPr>
            <w:tcW w:w="1179" w:type="pct"/>
            <w:tcBorders>
              <w:top w:val="single" w:sz="4" w:space="0" w:color="auto"/>
              <w:left w:val="single" w:sz="4" w:space="0" w:color="auto"/>
              <w:bottom w:val="single" w:sz="4" w:space="0" w:color="auto"/>
              <w:right w:val="single" w:sz="4" w:space="0" w:color="auto"/>
            </w:tcBorders>
            <w:hideMark/>
          </w:tcPr>
          <w:p w14:paraId="4AA4E939"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56-70</w:t>
            </w:r>
          </w:p>
        </w:tc>
        <w:tc>
          <w:tcPr>
            <w:tcW w:w="1652" w:type="pct"/>
            <w:tcBorders>
              <w:top w:val="single" w:sz="4" w:space="0" w:color="auto"/>
              <w:left w:val="single" w:sz="4" w:space="0" w:color="auto"/>
              <w:bottom w:val="single" w:sz="4" w:space="0" w:color="auto"/>
              <w:right w:val="single" w:sz="4" w:space="0" w:color="auto"/>
            </w:tcBorders>
            <w:hideMark/>
          </w:tcPr>
          <w:p w14:paraId="33940B92"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bCs/>
              </w:rPr>
              <w:t>«3» («удовлетворительно»)</w:t>
            </w:r>
          </w:p>
        </w:tc>
      </w:tr>
      <w:tr w:rsidR="00BD700F" w:rsidRPr="0017747E" w14:paraId="7DF5FB16" w14:textId="77777777" w:rsidTr="001C7DBC">
        <w:tc>
          <w:tcPr>
            <w:tcW w:w="965" w:type="pct"/>
            <w:tcBorders>
              <w:top w:val="single" w:sz="4" w:space="0" w:color="auto"/>
              <w:left w:val="single" w:sz="4" w:space="0" w:color="auto"/>
              <w:bottom w:val="single" w:sz="4" w:space="0" w:color="auto"/>
              <w:right w:val="single" w:sz="4" w:space="0" w:color="auto"/>
            </w:tcBorders>
            <w:hideMark/>
          </w:tcPr>
          <w:p w14:paraId="1CFD92D9"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0-22</w:t>
            </w:r>
          </w:p>
        </w:tc>
        <w:tc>
          <w:tcPr>
            <w:tcW w:w="1203" w:type="pct"/>
            <w:tcBorders>
              <w:top w:val="single" w:sz="4" w:space="0" w:color="auto"/>
              <w:left w:val="single" w:sz="4" w:space="0" w:color="auto"/>
              <w:bottom w:val="single" w:sz="4" w:space="0" w:color="auto"/>
              <w:right w:val="single" w:sz="4" w:space="0" w:color="auto"/>
            </w:tcBorders>
            <w:hideMark/>
          </w:tcPr>
          <w:p w14:paraId="46F740CF"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0-33</w:t>
            </w:r>
          </w:p>
        </w:tc>
        <w:tc>
          <w:tcPr>
            <w:tcW w:w="1179" w:type="pct"/>
            <w:tcBorders>
              <w:top w:val="single" w:sz="4" w:space="0" w:color="auto"/>
              <w:left w:val="single" w:sz="4" w:space="0" w:color="auto"/>
              <w:bottom w:val="single" w:sz="4" w:space="0" w:color="auto"/>
              <w:right w:val="single" w:sz="4" w:space="0" w:color="auto"/>
            </w:tcBorders>
            <w:hideMark/>
          </w:tcPr>
          <w:p w14:paraId="167E24F6"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rPr>
              <w:t>0-55</w:t>
            </w:r>
          </w:p>
        </w:tc>
        <w:tc>
          <w:tcPr>
            <w:tcW w:w="1652" w:type="pct"/>
            <w:tcBorders>
              <w:top w:val="single" w:sz="4" w:space="0" w:color="auto"/>
              <w:left w:val="single" w:sz="4" w:space="0" w:color="auto"/>
              <w:bottom w:val="single" w:sz="4" w:space="0" w:color="auto"/>
              <w:right w:val="single" w:sz="4" w:space="0" w:color="auto"/>
            </w:tcBorders>
            <w:hideMark/>
          </w:tcPr>
          <w:p w14:paraId="005CAA18" w14:textId="77777777" w:rsidR="00BD700F" w:rsidRPr="0017747E" w:rsidRDefault="00BD700F" w:rsidP="00BC4833">
            <w:pPr>
              <w:spacing w:after="120" w:line="276" w:lineRule="auto"/>
              <w:jc w:val="both"/>
              <w:rPr>
                <w:rFonts w:asciiTheme="majorBidi" w:hAnsiTheme="majorBidi" w:cstheme="majorBidi"/>
              </w:rPr>
            </w:pPr>
            <w:r w:rsidRPr="0017747E">
              <w:rPr>
                <w:rFonts w:asciiTheme="majorBidi" w:hAnsiTheme="majorBidi" w:cstheme="majorBidi"/>
                <w:bCs/>
              </w:rPr>
              <w:t>«2» («неудовлетворительно»)</w:t>
            </w:r>
          </w:p>
        </w:tc>
      </w:tr>
    </w:tbl>
    <w:p w14:paraId="60AE66D0" w14:textId="77777777" w:rsidR="00BD700F" w:rsidRPr="0017747E" w:rsidRDefault="00BD700F" w:rsidP="00BC4833">
      <w:pPr>
        <w:pStyle w:val="3"/>
        <w:spacing w:after="120" w:line="276" w:lineRule="auto"/>
        <w:rPr>
          <w:rFonts w:asciiTheme="majorBidi" w:hAnsiTheme="majorBidi" w:cstheme="majorBidi"/>
        </w:rPr>
      </w:pPr>
      <w:bookmarkStart w:id="82" w:name="_Toc473664514"/>
      <w:bookmarkStart w:id="83" w:name="_Toc473718092"/>
      <w:bookmarkStart w:id="84" w:name="_Toc473892893"/>
      <w:bookmarkStart w:id="85" w:name="_Toc474840602"/>
      <w:bookmarkStart w:id="86" w:name="_Toc475970649"/>
      <w:bookmarkStart w:id="87" w:name="_Toc54874590"/>
      <w:r w:rsidRPr="0017747E">
        <w:rPr>
          <w:rFonts w:asciiTheme="majorBidi" w:hAnsiTheme="majorBidi" w:cstheme="majorBidi"/>
        </w:rPr>
        <w:t>Средства оценивания</w:t>
      </w:r>
      <w:bookmarkEnd w:id="82"/>
      <w:bookmarkEnd w:id="83"/>
      <w:bookmarkEnd w:id="84"/>
      <w:bookmarkEnd w:id="85"/>
      <w:bookmarkEnd w:id="86"/>
      <w:bookmarkEnd w:id="87"/>
      <w:r w:rsidRPr="0017747E">
        <w:rPr>
          <w:rFonts w:asciiTheme="majorBidi" w:hAnsiTheme="majorBidi" w:cstheme="majorBidi"/>
        </w:rPr>
        <w:t xml:space="preserve">  </w:t>
      </w:r>
    </w:p>
    <w:p w14:paraId="1DAB307A" w14:textId="77777777" w:rsidR="000A4C41" w:rsidRPr="0017747E" w:rsidRDefault="00C60800" w:rsidP="00BC4833">
      <w:pPr>
        <w:spacing w:after="120" w:line="276" w:lineRule="auto"/>
        <w:jc w:val="both"/>
        <w:rPr>
          <w:rFonts w:asciiTheme="majorBidi" w:hAnsiTheme="majorBidi" w:cstheme="majorBidi"/>
        </w:rPr>
      </w:pPr>
      <w:r w:rsidRPr="0017747E">
        <w:rPr>
          <w:rFonts w:asciiTheme="majorBidi" w:hAnsiTheme="majorBidi" w:cstheme="majorBidi"/>
        </w:rPr>
        <w:t xml:space="preserve">В случае </w:t>
      </w:r>
      <w:r w:rsidRPr="0017747E">
        <w:rPr>
          <w:rFonts w:asciiTheme="majorBidi" w:hAnsiTheme="majorBidi" w:cstheme="majorBidi"/>
          <w:i/>
          <w:iCs/>
        </w:rPr>
        <w:t>недифференцированного контроля (в форме зачета)</w:t>
      </w:r>
      <w:r w:rsidRPr="0017747E">
        <w:rPr>
          <w:rFonts w:asciiTheme="majorBidi" w:hAnsiTheme="majorBidi" w:cstheme="majorBidi"/>
        </w:rPr>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балльно-рейтинговой системе оценивается 34 баллами.</w:t>
      </w:r>
      <w:r w:rsidR="000A4C41" w:rsidRPr="0017747E">
        <w:rPr>
          <w:rFonts w:asciiTheme="majorBidi" w:hAnsiTheme="majorBidi" w:cstheme="majorBidi"/>
        </w:rPr>
        <w:t xml:space="preserve"> </w:t>
      </w:r>
    </w:p>
    <w:p w14:paraId="4B6F75E9" w14:textId="77777777" w:rsidR="00940981" w:rsidRPr="0017747E" w:rsidRDefault="00940981" w:rsidP="00BC4833">
      <w:pPr>
        <w:pStyle w:val="10"/>
        <w:spacing w:before="0" w:after="120"/>
        <w:rPr>
          <w:rFonts w:asciiTheme="majorBidi" w:hAnsiTheme="majorBidi" w:cstheme="majorBidi"/>
        </w:rPr>
      </w:pPr>
      <w:bookmarkStart w:id="88" w:name="_Toc468272479"/>
      <w:bookmarkStart w:id="89" w:name="_Toc468274080"/>
      <w:bookmarkStart w:id="90" w:name="_Toc468278277"/>
    </w:p>
    <w:p w14:paraId="0E0B5153" w14:textId="77777777" w:rsidR="00C862D5" w:rsidRPr="0017747E" w:rsidRDefault="00F331D3" w:rsidP="00BC4833">
      <w:pPr>
        <w:pStyle w:val="10"/>
        <w:spacing w:before="0" w:after="120"/>
        <w:rPr>
          <w:rFonts w:asciiTheme="majorBidi" w:hAnsiTheme="majorBidi" w:cstheme="majorBidi"/>
        </w:rPr>
      </w:pPr>
      <w:bookmarkStart w:id="91" w:name="_Toc54874591"/>
      <w:r w:rsidRPr="0017747E">
        <w:rPr>
          <w:rFonts w:asciiTheme="majorBidi" w:hAnsiTheme="majorBidi" w:cstheme="majorBidi"/>
        </w:rPr>
        <w:t>Литература по дисциплине</w:t>
      </w:r>
      <w:bookmarkEnd w:id="88"/>
      <w:bookmarkEnd w:id="89"/>
      <w:bookmarkEnd w:id="90"/>
      <w:bookmarkEnd w:id="91"/>
    </w:p>
    <w:p w14:paraId="633BA349" w14:textId="77777777" w:rsidR="00C862D5" w:rsidRPr="0017747E" w:rsidRDefault="00C862D5" w:rsidP="00BC4833">
      <w:pPr>
        <w:pStyle w:val="3"/>
        <w:spacing w:after="120" w:line="276" w:lineRule="auto"/>
        <w:rPr>
          <w:rFonts w:asciiTheme="majorBidi" w:hAnsiTheme="majorBidi" w:cstheme="majorBidi"/>
        </w:rPr>
      </w:pPr>
      <w:bookmarkStart w:id="92" w:name="_Toc54874592"/>
      <w:r w:rsidRPr="0017747E">
        <w:rPr>
          <w:rFonts w:asciiTheme="majorBidi" w:hAnsiTheme="majorBidi" w:cstheme="majorBidi"/>
        </w:rPr>
        <w:t>Основная литература:</w:t>
      </w:r>
      <w:bookmarkEnd w:id="92"/>
    </w:p>
    <w:p w14:paraId="01F401F6" w14:textId="77777777" w:rsidR="003B54F5" w:rsidRPr="00D65250" w:rsidRDefault="00D65250" w:rsidP="00BC4833">
      <w:pPr>
        <w:spacing w:after="120" w:line="276" w:lineRule="auto"/>
        <w:jc w:val="both"/>
        <w:rPr>
          <w:rFonts w:asciiTheme="majorBidi" w:hAnsiTheme="majorBidi" w:cstheme="majorBidi"/>
        </w:rPr>
      </w:pPr>
      <w:r w:rsidRPr="00D65250">
        <w:rPr>
          <w:rFonts w:asciiTheme="majorBidi" w:hAnsiTheme="majorBidi" w:cstheme="majorBidi"/>
        </w:rPr>
        <w:t>Васильев, Александр Александрович.</w:t>
      </w:r>
      <w:r>
        <w:rPr>
          <w:rFonts w:asciiTheme="majorBidi" w:hAnsiTheme="majorBidi" w:cstheme="majorBidi"/>
        </w:rPr>
        <w:t xml:space="preserve"> </w:t>
      </w:r>
      <w:r w:rsidRPr="00D65250">
        <w:rPr>
          <w:rFonts w:asciiTheme="majorBidi" w:hAnsiTheme="majorBidi" w:cstheme="majorBidi"/>
        </w:rPr>
        <w:t>История Византийской Империи [Текст] / А. А. Васильев.Т. 1</w:t>
      </w:r>
      <w:r>
        <w:rPr>
          <w:rFonts w:asciiTheme="majorBidi" w:hAnsiTheme="majorBidi" w:cstheme="majorBidi"/>
        </w:rPr>
        <w:t xml:space="preserve"> - 2. </w:t>
      </w:r>
      <w:r w:rsidRPr="00D65250">
        <w:rPr>
          <w:rFonts w:asciiTheme="majorBidi" w:hAnsiTheme="majorBidi" w:cstheme="majorBidi"/>
        </w:rPr>
        <w:t xml:space="preserve">- СПб. : Алетейя, 2000. </w:t>
      </w:r>
      <w:r w:rsidR="00F63C30" w:rsidRPr="00D65250">
        <w:rPr>
          <w:rFonts w:asciiTheme="majorBidi" w:hAnsiTheme="majorBidi" w:cstheme="majorBidi"/>
        </w:rPr>
        <w:t>Успенский Ф. И. История Византийской империи6 В 3 т. СПб.–М.–Л., 1913–1948. Переизд.: М., 1996–1997</w:t>
      </w:r>
      <w:r w:rsidR="003B54F5" w:rsidRPr="00D65250">
        <w:rPr>
          <w:rFonts w:asciiTheme="majorBidi" w:hAnsiTheme="majorBidi" w:cstheme="majorBidi"/>
        </w:rPr>
        <w:t>.</w:t>
      </w:r>
    </w:p>
    <w:p w14:paraId="08FBF710" w14:textId="77777777" w:rsidR="00C862D5" w:rsidRPr="0017747E" w:rsidRDefault="00C862D5" w:rsidP="00BC4833">
      <w:pPr>
        <w:pStyle w:val="3"/>
        <w:spacing w:after="120" w:line="276" w:lineRule="auto"/>
        <w:ind w:left="0"/>
        <w:rPr>
          <w:rFonts w:asciiTheme="majorBidi" w:hAnsiTheme="majorBidi" w:cstheme="majorBidi"/>
        </w:rPr>
      </w:pPr>
      <w:bookmarkStart w:id="93" w:name="_Toc54874593"/>
      <w:r w:rsidRPr="0017747E">
        <w:rPr>
          <w:rFonts w:asciiTheme="majorBidi" w:hAnsiTheme="majorBidi" w:cstheme="majorBidi"/>
        </w:rPr>
        <w:lastRenderedPageBreak/>
        <w:t>Дополнительная литература:</w:t>
      </w:r>
      <w:bookmarkEnd w:id="93"/>
    </w:p>
    <w:p w14:paraId="4541D93C" w14:textId="77777777" w:rsidR="00CB3735" w:rsidRDefault="00CB3735" w:rsidP="00BC4833">
      <w:pPr>
        <w:suppressAutoHyphens/>
        <w:spacing w:after="120" w:line="276" w:lineRule="auto"/>
        <w:rPr>
          <w:rFonts w:asciiTheme="majorBidi" w:hAnsiTheme="majorBidi" w:cstheme="majorBidi"/>
        </w:rPr>
      </w:pPr>
      <w:r w:rsidRPr="00CB3735">
        <w:rPr>
          <w:rFonts w:asciiTheme="majorBidi" w:hAnsiTheme="majorBidi" w:cstheme="majorBidi"/>
        </w:rPr>
        <w:t>Анна (Комнина, Анна; 1083 - ок. 1153-1155)</w:t>
      </w:r>
      <w:r>
        <w:rPr>
          <w:rFonts w:asciiTheme="majorBidi" w:hAnsiTheme="majorBidi" w:cstheme="majorBidi"/>
        </w:rPr>
        <w:t xml:space="preserve"> </w:t>
      </w:r>
      <w:r w:rsidRPr="00CB3735">
        <w:rPr>
          <w:rFonts w:asciiTheme="majorBidi" w:hAnsiTheme="majorBidi" w:cstheme="majorBidi"/>
        </w:rPr>
        <w:t>Алексиада [Текст] / Анна (А. Комнина) ; пер. с греч. Я. Н. Любарский. - СПб. : Алетейя, 1996. - 704 с.</w:t>
      </w:r>
    </w:p>
    <w:p w14:paraId="0A37BB04" w14:textId="77777777" w:rsidR="00CB3735" w:rsidRDefault="00CB3735" w:rsidP="00BC4833">
      <w:pPr>
        <w:suppressAutoHyphens/>
        <w:spacing w:after="120" w:line="276" w:lineRule="auto"/>
        <w:rPr>
          <w:rFonts w:asciiTheme="majorBidi" w:hAnsiTheme="majorBidi" w:cstheme="majorBidi"/>
        </w:rPr>
      </w:pPr>
      <w:r w:rsidRPr="00CB3735">
        <w:rPr>
          <w:rFonts w:asciiTheme="majorBidi" w:hAnsiTheme="majorBidi" w:cstheme="majorBidi"/>
        </w:rPr>
        <w:t>Византийские легенды [Текст] / Российская Академия Наук ; Изд. подгот. С.В. Полякова. - СПб. : Наука, 2004. - 303 с.</w:t>
      </w:r>
    </w:p>
    <w:p w14:paraId="170E460C" w14:textId="77777777" w:rsidR="00CB3735" w:rsidRDefault="00CB3735" w:rsidP="00BC4833">
      <w:pPr>
        <w:suppressAutoHyphens/>
        <w:spacing w:after="120" w:line="276" w:lineRule="auto"/>
        <w:jc w:val="both"/>
        <w:rPr>
          <w:rFonts w:asciiTheme="majorBidi" w:hAnsiTheme="majorBidi" w:cstheme="majorBidi"/>
        </w:rPr>
      </w:pPr>
      <w:r w:rsidRPr="00CB3735">
        <w:rPr>
          <w:rFonts w:asciiTheme="majorBidi" w:hAnsiTheme="majorBidi" w:cstheme="majorBidi"/>
        </w:rPr>
        <w:t>Евсевий Памфил (ок. 260-340), архиеп. Кесарийский.</w:t>
      </w:r>
      <w:r>
        <w:rPr>
          <w:rFonts w:asciiTheme="majorBidi" w:hAnsiTheme="majorBidi" w:cstheme="majorBidi"/>
        </w:rPr>
        <w:t xml:space="preserve"> </w:t>
      </w:r>
      <w:r w:rsidRPr="00CB3735">
        <w:rPr>
          <w:rFonts w:asciiTheme="majorBidi" w:hAnsiTheme="majorBidi" w:cstheme="majorBidi"/>
        </w:rPr>
        <w:t>Церковная история [Текст] / Евсевий Памфил (ок. 260-340), архиеп. Кесарийский. - М. : Изд. Спасо-Преображенского Валаамского м-ря, 1993. - 446 с.</w:t>
      </w:r>
    </w:p>
    <w:p w14:paraId="19A1F9AD" w14:textId="77777777" w:rsidR="00BC4833" w:rsidRPr="00D65250" w:rsidRDefault="00BC4833" w:rsidP="00BC4833">
      <w:pPr>
        <w:suppressAutoHyphens/>
        <w:spacing w:after="120" w:line="276" w:lineRule="auto"/>
        <w:rPr>
          <w:rFonts w:asciiTheme="majorBidi" w:hAnsiTheme="majorBidi" w:cstheme="majorBidi"/>
        </w:rPr>
      </w:pPr>
      <w:r w:rsidRPr="00BC4833">
        <w:rPr>
          <w:rFonts w:asciiTheme="majorBidi" w:hAnsiTheme="majorBidi" w:cstheme="majorBidi"/>
        </w:rPr>
        <w:t>Михаил (Пселл; XI в.), монах.</w:t>
      </w:r>
      <w:r>
        <w:rPr>
          <w:rFonts w:asciiTheme="majorBidi" w:hAnsiTheme="majorBidi" w:cstheme="majorBidi"/>
        </w:rPr>
        <w:t xml:space="preserve"> </w:t>
      </w:r>
      <w:r w:rsidRPr="00BC4833">
        <w:rPr>
          <w:rFonts w:asciiTheme="majorBidi" w:hAnsiTheme="majorBidi" w:cstheme="majorBidi"/>
        </w:rPr>
        <w:t>Хронография [Текст] / Михаил (Пселл; XI в.), монах; Пер., ст. и примеч. Я.Н. Лобарского. - М. : Наука, 1978. - 319 с.</w:t>
      </w:r>
    </w:p>
    <w:p w14:paraId="75F427FA" w14:textId="77777777" w:rsidR="00CB3735" w:rsidRDefault="00BC4833" w:rsidP="00BC4833">
      <w:pPr>
        <w:suppressAutoHyphens/>
        <w:spacing w:after="120" w:line="276" w:lineRule="auto"/>
        <w:rPr>
          <w:rFonts w:asciiTheme="majorBidi" w:hAnsiTheme="majorBidi" w:cstheme="majorBidi"/>
        </w:rPr>
      </w:pPr>
      <w:r w:rsidRPr="00BC4833">
        <w:rPr>
          <w:rFonts w:asciiTheme="majorBidi" w:hAnsiTheme="majorBidi" w:cstheme="majorBidi"/>
        </w:rPr>
        <w:t>Прокопий Кесарийский (VI в.)</w:t>
      </w:r>
      <w:r>
        <w:rPr>
          <w:rFonts w:asciiTheme="majorBidi" w:hAnsiTheme="majorBidi" w:cstheme="majorBidi"/>
        </w:rPr>
        <w:t xml:space="preserve"> </w:t>
      </w:r>
      <w:r w:rsidRPr="00BC4833">
        <w:rPr>
          <w:rFonts w:asciiTheme="majorBidi" w:hAnsiTheme="majorBidi" w:cstheme="majorBidi"/>
        </w:rPr>
        <w:t>Война с Готами [Текст] / Прокопий Кесарийский ; пер. С. П. Кондратьев. - М. : Арктос, 1996. - 302 с.</w:t>
      </w:r>
    </w:p>
    <w:p w14:paraId="32AEA2A0" w14:textId="77777777" w:rsidR="00F63C30" w:rsidRDefault="00BC4833" w:rsidP="00BC4833">
      <w:pPr>
        <w:suppressAutoHyphens/>
        <w:spacing w:after="120" w:line="276" w:lineRule="auto"/>
        <w:jc w:val="both"/>
        <w:rPr>
          <w:rFonts w:asciiTheme="majorBidi" w:hAnsiTheme="majorBidi" w:cstheme="majorBidi"/>
        </w:rPr>
      </w:pPr>
      <w:r w:rsidRPr="00BC4833">
        <w:rPr>
          <w:rFonts w:asciiTheme="majorBidi" w:hAnsiTheme="majorBidi" w:cstheme="majorBidi"/>
        </w:rPr>
        <w:t>Римские историки IV века [Текст]. - М. : Росспэн, 1997. - 414 с.</w:t>
      </w:r>
    </w:p>
    <w:p w14:paraId="70A190E4" w14:textId="77777777" w:rsidR="00BC4833" w:rsidRDefault="00BC4833" w:rsidP="00BC4833">
      <w:pPr>
        <w:pStyle w:val="10"/>
        <w:spacing w:before="0" w:after="120"/>
        <w:rPr>
          <w:rFonts w:asciiTheme="majorBidi" w:hAnsiTheme="majorBidi" w:cstheme="majorBidi"/>
        </w:rPr>
      </w:pPr>
      <w:bookmarkStart w:id="94" w:name="_Toc54874594"/>
    </w:p>
    <w:p w14:paraId="01406096" w14:textId="77777777" w:rsidR="00C862D5" w:rsidRPr="0017747E" w:rsidRDefault="00C862D5" w:rsidP="00BC4833">
      <w:pPr>
        <w:pStyle w:val="10"/>
        <w:spacing w:before="0" w:after="120"/>
        <w:rPr>
          <w:rFonts w:asciiTheme="majorBidi" w:hAnsiTheme="majorBidi" w:cstheme="majorBidi"/>
        </w:rPr>
      </w:pPr>
      <w:r w:rsidRPr="0017747E">
        <w:rPr>
          <w:rFonts w:asciiTheme="majorBidi" w:hAnsiTheme="majorBidi" w:cstheme="majorBidi"/>
        </w:rPr>
        <w:t>Интернет-ресурсы:</w:t>
      </w:r>
      <w:bookmarkEnd w:id="94"/>
    </w:p>
    <w:p w14:paraId="1DC60162" w14:textId="77777777" w:rsidR="00F63C30"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bookmarkStart w:id="95" w:name="_Toc468272488"/>
      <w:bookmarkStart w:id="96" w:name="_Toc468274086"/>
      <w:bookmarkStart w:id="97" w:name="_Toc468278281"/>
      <w:r w:rsidRPr="0017747E">
        <w:rPr>
          <w:rFonts w:asciiTheme="majorBidi" w:hAnsiTheme="majorBidi" w:cstheme="majorBidi"/>
        </w:rPr>
        <w:t xml:space="preserve">Библиотека электронных ресурсов по вопросам Православия: </w:t>
      </w:r>
      <w:hyperlink r:id="rId8" w:history="1">
        <w:r w:rsidR="00437797" w:rsidRPr="0017747E">
          <w:rPr>
            <w:rStyle w:val="ab"/>
            <w:rFonts w:asciiTheme="majorBidi" w:hAnsiTheme="majorBidi" w:cstheme="majorBidi"/>
            <w:color w:val="auto"/>
            <w:u w:val="none"/>
          </w:rPr>
          <w:t>http://www.lib.eparhia-saratov.ru/index.html/search</w:t>
        </w:r>
      </w:hyperlink>
      <w:r w:rsidR="00911191" w:rsidRPr="0017747E">
        <w:rPr>
          <w:rStyle w:val="ab"/>
          <w:rFonts w:asciiTheme="majorBidi" w:hAnsiTheme="majorBidi" w:cstheme="majorBidi"/>
          <w:color w:val="auto"/>
          <w:u w:val="none"/>
        </w:rPr>
        <w:t xml:space="preserve"> </w:t>
      </w:r>
    </w:p>
    <w:p w14:paraId="502FCA7E" w14:textId="77777777" w:rsidR="00F63C30"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Б</w:t>
      </w:r>
      <w:r w:rsidR="00437797" w:rsidRPr="0017747E">
        <w:rPr>
          <w:rFonts w:asciiTheme="majorBidi" w:hAnsiTheme="majorBidi" w:cstheme="majorBidi"/>
        </w:rPr>
        <w:t xml:space="preserve">иблиотека Фронтистеса </w:t>
      </w:r>
      <w:hyperlink r:id="rId9" w:history="1">
        <w:r w:rsidRPr="0017747E">
          <w:rPr>
            <w:rFonts w:asciiTheme="majorBidi" w:hAnsiTheme="majorBidi" w:cstheme="majorBidi"/>
          </w:rPr>
          <w:t>http://ksana-k.narod.ru/</w:t>
        </w:r>
      </w:hyperlink>
    </w:p>
    <w:p w14:paraId="54782A76" w14:textId="77777777" w:rsidR="00F63C30"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В</w:t>
      </w:r>
      <w:r w:rsidR="00437797" w:rsidRPr="0017747E">
        <w:rPr>
          <w:rFonts w:asciiTheme="majorBidi" w:hAnsiTheme="majorBidi" w:cstheme="majorBidi"/>
        </w:rPr>
        <w:t xml:space="preserve">изантийский временник </w:t>
      </w:r>
      <w:r w:rsidRPr="0017747E">
        <w:rPr>
          <w:rFonts w:asciiTheme="majorBidi" w:hAnsiTheme="majorBidi" w:cstheme="majorBidi"/>
        </w:rPr>
        <w:t>(с 1947 по 1998 включительно)</w:t>
      </w:r>
      <w:r w:rsidR="00437797" w:rsidRPr="0017747E">
        <w:rPr>
          <w:rFonts w:asciiTheme="majorBidi" w:hAnsiTheme="majorBidi" w:cstheme="majorBidi"/>
        </w:rPr>
        <w:t xml:space="preserve"> </w:t>
      </w:r>
      <w:hyperlink r:id="rId10" w:history="1">
        <w:r w:rsidRPr="0017747E">
          <w:rPr>
            <w:rFonts w:asciiTheme="majorBidi" w:hAnsiTheme="majorBidi" w:cstheme="majorBidi"/>
          </w:rPr>
          <w:t>http://www.vremennik.biz/</w:t>
        </w:r>
      </w:hyperlink>
    </w:p>
    <w:p w14:paraId="2101DB91" w14:textId="77777777" w:rsidR="00437797"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Византии </w:t>
      </w:r>
      <w:hyperlink r:id="rId11" w:history="1">
        <w:r w:rsidRPr="0017747E">
          <w:rPr>
            <w:rFonts w:asciiTheme="majorBidi" w:hAnsiTheme="majorBidi" w:cstheme="majorBidi"/>
          </w:rPr>
          <w:t>http://www.sedmitza.ru/text/720889.html</w:t>
        </w:r>
      </w:hyperlink>
      <w:r w:rsidR="00437797" w:rsidRPr="0017747E">
        <w:rPr>
          <w:rFonts w:asciiTheme="majorBidi" w:hAnsiTheme="majorBidi" w:cstheme="majorBidi"/>
        </w:rPr>
        <w:t xml:space="preserve"> </w:t>
      </w:r>
    </w:p>
    <w:p w14:paraId="5F511653" w14:textId="77777777" w:rsidR="00F63C30" w:rsidRPr="0017747E" w:rsidRDefault="00382478" w:rsidP="00BC4833">
      <w:pPr>
        <w:pStyle w:val="af0"/>
        <w:numPr>
          <w:ilvl w:val="0"/>
          <w:numId w:val="44"/>
        </w:numPr>
        <w:tabs>
          <w:tab w:val="left" w:pos="0"/>
        </w:tabs>
        <w:spacing w:after="120" w:line="276" w:lineRule="auto"/>
        <w:ind w:left="0" w:firstLine="0"/>
        <w:jc w:val="both"/>
        <w:rPr>
          <w:rFonts w:asciiTheme="majorBidi" w:hAnsiTheme="majorBidi" w:cstheme="majorBidi"/>
        </w:rPr>
      </w:pPr>
      <w:hyperlink r:id="rId12" w:history="1">
        <w:r w:rsidR="00F63C30" w:rsidRPr="0017747E">
          <w:rPr>
            <w:rFonts w:asciiTheme="majorBidi" w:hAnsiTheme="majorBidi" w:cstheme="majorBidi"/>
          </w:rPr>
          <w:t>http://www.sedmitza.ru/text/720963.html</w:t>
        </w:r>
      </w:hyperlink>
      <w:r w:rsidR="00437797" w:rsidRPr="0017747E">
        <w:rPr>
          <w:rFonts w:asciiTheme="majorBidi" w:hAnsiTheme="majorBidi" w:cstheme="majorBidi"/>
        </w:rPr>
        <w:t xml:space="preserve"> </w:t>
      </w:r>
    </w:p>
    <w:p w14:paraId="44D26763" w14:textId="77777777" w:rsidR="00F63C30" w:rsidRPr="0017747E" w:rsidRDefault="00382478" w:rsidP="00BC4833">
      <w:pPr>
        <w:pStyle w:val="af0"/>
        <w:numPr>
          <w:ilvl w:val="0"/>
          <w:numId w:val="44"/>
        </w:numPr>
        <w:tabs>
          <w:tab w:val="left" w:pos="0"/>
        </w:tabs>
        <w:spacing w:after="120" w:line="276" w:lineRule="auto"/>
        <w:ind w:left="0" w:firstLine="0"/>
        <w:jc w:val="both"/>
        <w:rPr>
          <w:rFonts w:asciiTheme="majorBidi" w:hAnsiTheme="majorBidi" w:cstheme="majorBidi"/>
        </w:rPr>
      </w:pPr>
      <w:hyperlink r:id="rId13" w:history="1">
        <w:r w:rsidR="00F63C30" w:rsidRPr="0017747E">
          <w:rPr>
            <w:rFonts w:asciiTheme="majorBidi" w:hAnsiTheme="majorBidi" w:cstheme="majorBidi"/>
          </w:rPr>
          <w:t>http://byzantinorossica.org.ru/Visantinistica.html</w:t>
        </w:r>
      </w:hyperlink>
      <w:r w:rsidR="00F63C30" w:rsidRPr="0017747E">
        <w:rPr>
          <w:rFonts w:asciiTheme="majorBidi" w:hAnsiTheme="majorBidi" w:cstheme="majorBidi"/>
        </w:rPr>
        <w:t xml:space="preserve"> (великолепная подборка текстов, но для скачивания требуется </w:t>
      </w:r>
      <w:r w:rsidR="00F63C30" w:rsidRPr="0017747E">
        <w:rPr>
          <w:rFonts w:asciiTheme="majorBidi" w:hAnsiTheme="majorBidi" w:cstheme="majorBidi"/>
          <w:lang w:val="en-US"/>
        </w:rPr>
        <w:t>Java</w:t>
      </w:r>
      <w:r w:rsidR="00F63C30" w:rsidRPr="0017747E">
        <w:rPr>
          <w:rFonts w:asciiTheme="majorBidi" w:hAnsiTheme="majorBidi" w:cstheme="majorBidi"/>
        </w:rPr>
        <w:t>-браузер)</w:t>
      </w:r>
    </w:p>
    <w:p w14:paraId="56D516C2" w14:textId="77777777" w:rsidR="00F63C30" w:rsidRPr="0017747E" w:rsidRDefault="00382478" w:rsidP="00BC4833">
      <w:pPr>
        <w:pStyle w:val="af0"/>
        <w:numPr>
          <w:ilvl w:val="0"/>
          <w:numId w:val="44"/>
        </w:numPr>
        <w:tabs>
          <w:tab w:val="left" w:pos="0"/>
        </w:tabs>
        <w:spacing w:after="120" w:line="276" w:lineRule="auto"/>
        <w:ind w:left="0" w:firstLine="0"/>
        <w:jc w:val="both"/>
        <w:rPr>
          <w:rFonts w:asciiTheme="majorBidi" w:hAnsiTheme="majorBidi" w:cstheme="majorBidi"/>
        </w:rPr>
      </w:pPr>
      <w:hyperlink r:id="rId14" w:history="1">
        <w:r w:rsidR="00F63C30" w:rsidRPr="0017747E">
          <w:rPr>
            <w:rFonts w:asciiTheme="majorBidi" w:hAnsiTheme="majorBidi" w:cstheme="majorBidi"/>
          </w:rPr>
          <w:t>http://www.pereplet.ru/gorm/ch</w:t>
        </w:r>
        <w:bookmarkStart w:id="98" w:name="_Hlt257370063"/>
        <w:r w:rsidR="00F63C30" w:rsidRPr="0017747E">
          <w:rPr>
            <w:rFonts w:asciiTheme="majorBidi" w:hAnsiTheme="majorBidi" w:cstheme="majorBidi"/>
          </w:rPr>
          <w:t>r</w:t>
        </w:r>
        <w:bookmarkEnd w:id="98"/>
        <w:r w:rsidR="00F63C30" w:rsidRPr="0017747E">
          <w:rPr>
            <w:rFonts w:asciiTheme="majorBidi" w:hAnsiTheme="majorBidi" w:cstheme="majorBidi"/>
          </w:rPr>
          <w:t>ons.htm</w:t>
        </w:r>
      </w:hyperlink>
    </w:p>
    <w:p w14:paraId="47D6E97E" w14:textId="77777777" w:rsidR="00F63C30" w:rsidRPr="0017747E" w:rsidRDefault="00F63C30" w:rsidP="00BC4833">
      <w:pPr>
        <w:pStyle w:val="af0"/>
        <w:numPr>
          <w:ilvl w:val="0"/>
          <w:numId w:val="44"/>
        </w:numPr>
        <w:tabs>
          <w:tab w:val="left" w:pos="0"/>
        </w:tabs>
        <w:spacing w:after="120" w:line="276" w:lineRule="auto"/>
        <w:ind w:left="0" w:firstLine="0"/>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стория Византии</w:t>
      </w:r>
      <w:r w:rsidRPr="0017747E">
        <w:rPr>
          <w:rFonts w:asciiTheme="majorBidi" w:hAnsiTheme="majorBidi" w:cstheme="majorBidi"/>
        </w:rPr>
        <w:t xml:space="preserve"> – К</w:t>
      </w:r>
      <w:r w:rsidR="00437797" w:rsidRPr="0017747E">
        <w:rPr>
          <w:rFonts w:asciiTheme="majorBidi" w:hAnsiTheme="majorBidi" w:cstheme="majorBidi"/>
        </w:rPr>
        <w:t xml:space="preserve">рестовые походы </w:t>
      </w:r>
      <w:hyperlink r:id="rId15" w:history="1">
        <w:r w:rsidRPr="0017747E">
          <w:rPr>
            <w:rFonts w:asciiTheme="majorBidi" w:hAnsiTheme="majorBidi" w:cstheme="majorBidi"/>
          </w:rPr>
          <w:t>http://www.documentacatholicaomnia.eu/25_90_1844-1895-_Recueil_des_Historiens_des_Croisades.html</w:t>
        </w:r>
      </w:hyperlink>
      <w:r w:rsidR="00911191" w:rsidRPr="0017747E">
        <w:rPr>
          <w:rFonts w:asciiTheme="majorBidi" w:hAnsiTheme="majorBidi" w:cstheme="majorBidi"/>
        </w:rPr>
        <w:t xml:space="preserve"> </w:t>
      </w:r>
    </w:p>
    <w:p w14:paraId="1AC85886" w14:textId="77777777" w:rsidR="00F63C30"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И</w:t>
      </w:r>
      <w:r w:rsidR="00437797" w:rsidRPr="0017747E">
        <w:rPr>
          <w:rFonts w:asciiTheme="majorBidi" w:hAnsiTheme="majorBidi" w:cstheme="majorBidi"/>
        </w:rPr>
        <w:t xml:space="preserve">стория искусства Византии, Армении, Грузии, Западной Европы </w:t>
      </w:r>
      <w:r w:rsidRPr="0017747E">
        <w:rPr>
          <w:rFonts w:asciiTheme="majorBidi" w:hAnsiTheme="majorBidi" w:cstheme="majorBidi"/>
        </w:rPr>
        <w:t>(без иллюстраций)</w:t>
      </w:r>
      <w:r w:rsidR="00437797" w:rsidRPr="0017747E">
        <w:rPr>
          <w:rFonts w:asciiTheme="majorBidi" w:hAnsiTheme="majorBidi" w:cstheme="majorBidi"/>
        </w:rPr>
        <w:t xml:space="preserve"> </w:t>
      </w:r>
      <w:hyperlink r:id="rId16" w:history="1">
        <w:r w:rsidRPr="0017747E">
          <w:rPr>
            <w:rFonts w:asciiTheme="majorBidi" w:hAnsiTheme="majorBidi" w:cstheme="majorBidi"/>
          </w:rPr>
          <w:t>http://artyx.ru/books/item/f00/s00/z0000001/index.shtml</w:t>
        </w:r>
      </w:hyperlink>
    </w:p>
    <w:p w14:paraId="12F8C6AD" w14:textId="77777777" w:rsidR="00F63C30" w:rsidRPr="0017747E" w:rsidRDefault="00437797"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 xml:space="preserve">Литература средних веков в русских переводах  </w:t>
      </w:r>
      <w:hyperlink r:id="rId17" w:history="1">
        <w:r w:rsidR="00F63C30" w:rsidRPr="0017747E">
          <w:rPr>
            <w:rFonts w:asciiTheme="majorBidi" w:hAnsiTheme="majorBidi" w:cstheme="majorBidi"/>
          </w:rPr>
          <w:t>http://www.drevlit.ru/</w:t>
        </w:r>
      </w:hyperlink>
      <w:r w:rsidRPr="0017747E">
        <w:rPr>
          <w:rFonts w:asciiTheme="majorBidi" w:hAnsiTheme="majorBidi" w:cstheme="majorBidi"/>
        </w:rPr>
        <w:t xml:space="preserve">; </w:t>
      </w:r>
      <w:hyperlink r:id="rId18" w:history="1">
        <w:r w:rsidR="00F63C30" w:rsidRPr="0017747E">
          <w:rPr>
            <w:rFonts w:asciiTheme="majorBidi" w:hAnsiTheme="majorBidi" w:cstheme="majorBidi"/>
          </w:rPr>
          <w:t>http://www.vostlit.info/</w:t>
        </w:r>
      </w:hyperlink>
      <w:r w:rsidR="00911191" w:rsidRPr="0017747E">
        <w:rPr>
          <w:rFonts w:asciiTheme="majorBidi" w:hAnsiTheme="majorBidi" w:cstheme="majorBidi"/>
        </w:rPr>
        <w:t xml:space="preserve"> </w:t>
      </w:r>
    </w:p>
    <w:p w14:paraId="6CEAA4F3" w14:textId="77777777" w:rsidR="00F63C30" w:rsidRPr="0017747E" w:rsidRDefault="00F63C30" w:rsidP="00BC4833">
      <w:pPr>
        <w:pStyle w:val="af0"/>
        <w:numPr>
          <w:ilvl w:val="0"/>
          <w:numId w:val="44"/>
        </w:numPr>
        <w:tabs>
          <w:tab w:val="left" w:pos="0"/>
        </w:tabs>
        <w:spacing w:after="120" w:line="276" w:lineRule="auto"/>
        <w:ind w:left="0" w:firstLine="0"/>
        <w:jc w:val="both"/>
        <w:rPr>
          <w:rFonts w:asciiTheme="majorBidi" w:hAnsiTheme="majorBidi" w:cstheme="majorBidi"/>
        </w:rPr>
      </w:pPr>
      <w:r w:rsidRPr="0017747E">
        <w:rPr>
          <w:rFonts w:asciiTheme="majorBidi" w:hAnsiTheme="majorBidi" w:cstheme="majorBidi"/>
        </w:rPr>
        <w:t>Р</w:t>
      </w:r>
      <w:r w:rsidR="00437797" w:rsidRPr="0017747E">
        <w:rPr>
          <w:rFonts w:asciiTheme="majorBidi" w:hAnsiTheme="majorBidi" w:cstheme="majorBidi"/>
        </w:rPr>
        <w:t>усь</w:t>
      </w:r>
      <w:r w:rsidRPr="0017747E">
        <w:rPr>
          <w:rFonts w:asciiTheme="majorBidi" w:hAnsiTheme="majorBidi" w:cstheme="majorBidi"/>
        </w:rPr>
        <w:t xml:space="preserve"> – </w:t>
      </w:r>
      <w:r w:rsidR="00437797" w:rsidRPr="0017747E">
        <w:rPr>
          <w:rFonts w:asciiTheme="majorBidi" w:hAnsiTheme="majorBidi" w:cstheme="majorBidi"/>
        </w:rPr>
        <w:t>варяги</w:t>
      </w:r>
      <w:r w:rsidRPr="0017747E">
        <w:rPr>
          <w:rFonts w:asciiTheme="majorBidi" w:hAnsiTheme="majorBidi" w:cstheme="majorBidi"/>
        </w:rPr>
        <w:t xml:space="preserve"> – В</w:t>
      </w:r>
      <w:r w:rsidR="00437797" w:rsidRPr="0017747E">
        <w:rPr>
          <w:rFonts w:asciiTheme="majorBidi" w:hAnsiTheme="majorBidi" w:cstheme="majorBidi"/>
        </w:rPr>
        <w:t xml:space="preserve">изантия </w:t>
      </w:r>
      <w:r w:rsidRPr="0017747E">
        <w:rPr>
          <w:rFonts w:asciiTheme="majorBidi" w:hAnsiTheme="majorBidi" w:cstheme="majorBidi"/>
        </w:rPr>
        <w:t xml:space="preserve"> </w:t>
      </w:r>
      <w:hyperlink r:id="rId19" w:history="1">
        <w:r w:rsidRPr="0017747E">
          <w:rPr>
            <w:rFonts w:asciiTheme="majorBidi" w:hAnsiTheme="majorBidi" w:cstheme="majorBidi"/>
          </w:rPr>
          <w:t>http://byzantinorossica.org.ru/byzrusvar.html</w:t>
        </w:r>
      </w:hyperlink>
      <w:r w:rsidR="00911191" w:rsidRPr="0017747E">
        <w:rPr>
          <w:rFonts w:asciiTheme="majorBidi" w:hAnsiTheme="majorBidi" w:cstheme="majorBidi"/>
        </w:rPr>
        <w:t xml:space="preserve"> </w:t>
      </w:r>
    </w:p>
    <w:p w14:paraId="00C6F0C6" w14:textId="77777777" w:rsidR="00940981" w:rsidRPr="0017747E" w:rsidRDefault="00940981" w:rsidP="00BC4833">
      <w:pPr>
        <w:pStyle w:val="10"/>
        <w:spacing w:before="0" w:after="120"/>
        <w:rPr>
          <w:rFonts w:asciiTheme="majorBidi" w:hAnsiTheme="majorBidi" w:cstheme="majorBidi"/>
        </w:rPr>
      </w:pPr>
    </w:p>
    <w:p w14:paraId="6B0F7E05" w14:textId="77777777" w:rsidR="00F331D3" w:rsidRPr="0017747E" w:rsidRDefault="00F331D3" w:rsidP="00BC4833">
      <w:pPr>
        <w:pStyle w:val="10"/>
        <w:spacing w:before="0" w:after="120"/>
        <w:rPr>
          <w:rFonts w:asciiTheme="majorBidi" w:hAnsiTheme="majorBidi" w:cstheme="majorBidi"/>
        </w:rPr>
      </w:pPr>
      <w:bookmarkStart w:id="99" w:name="_Toc54874595"/>
      <w:r w:rsidRPr="0017747E">
        <w:rPr>
          <w:rFonts w:asciiTheme="majorBidi" w:hAnsiTheme="majorBidi" w:cstheme="majorBidi"/>
        </w:rPr>
        <w:t>Методические указания для освоения дисциплины</w:t>
      </w:r>
      <w:bookmarkEnd w:id="95"/>
      <w:bookmarkEnd w:id="96"/>
      <w:bookmarkEnd w:id="97"/>
      <w:bookmarkEnd w:id="99"/>
    </w:p>
    <w:p w14:paraId="4C627875" w14:textId="77777777" w:rsidR="00437797" w:rsidRPr="0017747E" w:rsidRDefault="00437797" w:rsidP="00BC4833">
      <w:pPr>
        <w:pStyle w:val="1"/>
        <w:numPr>
          <w:ilvl w:val="0"/>
          <w:numId w:val="0"/>
        </w:numPr>
        <w:spacing w:before="0" w:after="120" w:line="276" w:lineRule="auto"/>
        <w:ind w:right="-1"/>
        <w:jc w:val="both"/>
        <w:rPr>
          <w:rFonts w:asciiTheme="majorBidi" w:hAnsiTheme="majorBidi" w:cstheme="majorBidi"/>
          <w:b w:val="0"/>
        </w:rPr>
      </w:pPr>
      <w:r w:rsidRPr="0017747E">
        <w:rPr>
          <w:rFonts w:asciiTheme="majorBidi" w:hAnsiTheme="majorBidi" w:cstheme="majorBidi"/>
          <w:b w:val="0"/>
        </w:rPr>
        <w:t xml:space="preserve">В начале изучения курса </w:t>
      </w:r>
      <w:r w:rsidR="00911191" w:rsidRPr="0017747E">
        <w:rPr>
          <w:rFonts w:asciiTheme="majorBidi" w:hAnsiTheme="majorBidi" w:cstheme="majorBidi"/>
          <w:b w:val="0"/>
        </w:rPr>
        <w:t>обучающемуся</w:t>
      </w:r>
      <w:r w:rsidRPr="0017747E">
        <w:rPr>
          <w:rFonts w:asciiTheme="majorBidi" w:hAnsiTheme="majorBidi" w:cstheme="majorBidi"/>
          <w:b w:val="0"/>
        </w:rPr>
        <w:t xml:space="preserve"> рекомендуется внимательно просмотреть материалы рабочей п</w:t>
      </w:r>
      <w:r w:rsidR="004318F7" w:rsidRPr="0017747E">
        <w:rPr>
          <w:rFonts w:asciiTheme="majorBidi" w:hAnsiTheme="majorBidi" w:cstheme="majorBidi"/>
          <w:b w:val="0"/>
        </w:rPr>
        <w:t xml:space="preserve">рограммы дисциплины </w:t>
      </w:r>
      <w:r w:rsidR="00CE0F10" w:rsidRPr="0017747E">
        <w:rPr>
          <w:rFonts w:asciiTheme="majorBidi" w:hAnsiTheme="majorBidi" w:cstheme="majorBidi"/>
          <w:b w:val="0"/>
        </w:rPr>
        <w:t>и отметить</w:t>
      </w:r>
      <w:r w:rsidR="004318F7" w:rsidRPr="0017747E">
        <w:rPr>
          <w:rFonts w:asciiTheme="majorBidi" w:hAnsiTheme="majorBidi" w:cstheme="majorBidi"/>
          <w:b w:val="0"/>
        </w:rPr>
        <w:t xml:space="preserve"> для себя все неясные моменты, за разъяснением которых следует обратиться к преподавателю</w:t>
      </w:r>
      <w:r w:rsidRPr="0017747E">
        <w:rPr>
          <w:rFonts w:asciiTheme="majorBidi" w:hAnsiTheme="majorBidi" w:cstheme="majorBidi"/>
          <w:b w:val="0"/>
        </w:rPr>
        <w:t xml:space="preserve">. Основное требование к изучению всех тем курса –  не ограничиваться использованием основной литературы по теме дисциплины.  </w:t>
      </w:r>
    </w:p>
    <w:p w14:paraId="78B4026F" w14:textId="77777777" w:rsidR="00940981" w:rsidRPr="0017747E" w:rsidRDefault="00A56C52" w:rsidP="00BC4833">
      <w:pPr>
        <w:pStyle w:val="1"/>
        <w:numPr>
          <w:ilvl w:val="0"/>
          <w:numId w:val="0"/>
        </w:numPr>
        <w:tabs>
          <w:tab w:val="clear" w:pos="993"/>
          <w:tab w:val="left" w:pos="0"/>
        </w:tabs>
        <w:spacing w:before="0" w:after="120" w:line="276" w:lineRule="auto"/>
        <w:ind w:right="-1"/>
        <w:jc w:val="both"/>
        <w:rPr>
          <w:rFonts w:asciiTheme="majorBidi" w:hAnsiTheme="majorBidi" w:cstheme="majorBidi"/>
          <w:b w:val="0"/>
        </w:rPr>
      </w:pPr>
      <w:r w:rsidRPr="0017747E">
        <w:rPr>
          <w:rFonts w:asciiTheme="majorBidi" w:hAnsiTheme="majorBidi" w:cstheme="majorBidi"/>
          <w:b w:val="0"/>
        </w:rPr>
        <w:lastRenderedPageBreak/>
        <w:t>В случае возникновения каких-либо затруднений при изучении материала следует обратиться к преподавателю за разъяснением в специально отведенное для этого время</w:t>
      </w:r>
      <w:r w:rsidR="00F331D3" w:rsidRPr="0017747E">
        <w:rPr>
          <w:rFonts w:asciiTheme="majorBidi" w:hAnsiTheme="majorBidi" w:cstheme="majorBidi"/>
          <w:b w:val="0"/>
        </w:rPr>
        <w:t>.</w:t>
      </w:r>
      <w:bookmarkStart w:id="100" w:name="_Toc468272491"/>
      <w:bookmarkStart w:id="101" w:name="_Toc468274087"/>
      <w:bookmarkStart w:id="102" w:name="_Toc468278282"/>
    </w:p>
    <w:p w14:paraId="2CCE45AD" w14:textId="77777777" w:rsidR="00F331D3" w:rsidRPr="0017747E" w:rsidRDefault="00F331D3" w:rsidP="00BC4833">
      <w:pPr>
        <w:pStyle w:val="10"/>
        <w:spacing w:before="0" w:after="120"/>
        <w:rPr>
          <w:rFonts w:asciiTheme="majorBidi" w:hAnsiTheme="majorBidi" w:cstheme="majorBidi"/>
        </w:rPr>
      </w:pPr>
      <w:bookmarkStart w:id="103" w:name="_Toc54874596"/>
      <w:r w:rsidRPr="0017747E">
        <w:rPr>
          <w:rFonts w:asciiTheme="majorBidi" w:hAnsiTheme="majorBidi" w:cstheme="majorBidi"/>
        </w:rPr>
        <w:t>Материально-техническая база для осуществления образовательного процесса</w:t>
      </w:r>
      <w:bookmarkEnd w:id="100"/>
      <w:bookmarkEnd w:id="101"/>
      <w:bookmarkEnd w:id="102"/>
      <w:bookmarkEnd w:id="103"/>
    </w:p>
    <w:p w14:paraId="0053C050" w14:textId="77777777" w:rsidR="00940981" w:rsidRPr="0017747E" w:rsidRDefault="00CE0F10" w:rsidP="00BC4833">
      <w:pPr>
        <w:widowControl w:val="0"/>
        <w:spacing w:after="120" w:line="276" w:lineRule="auto"/>
        <w:jc w:val="both"/>
        <w:rPr>
          <w:rFonts w:asciiTheme="majorBidi" w:hAnsiTheme="majorBidi" w:cstheme="majorBidi"/>
          <w:color w:val="000000"/>
        </w:rPr>
      </w:pPr>
      <w:r w:rsidRPr="0017747E">
        <w:rPr>
          <w:rFonts w:asciiTheme="majorBidi" w:hAnsiTheme="majorBidi" w:cstheme="majorBidi"/>
          <w:color w:val="000000"/>
        </w:rPr>
        <w:t xml:space="preserve">Не требуется. </w:t>
      </w:r>
    </w:p>
    <w:p w14:paraId="280574F6" w14:textId="77777777" w:rsidR="0017747E" w:rsidRPr="0017747E" w:rsidRDefault="0017747E" w:rsidP="00BC4833">
      <w:pPr>
        <w:widowControl w:val="0"/>
        <w:spacing w:after="120" w:line="276" w:lineRule="auto"/>
        <w:jc w:val="both"/>
        <w:rPr>
          <w:rFonts w:asciiTheme="majorBidi" w:hAnsiTheme="majorBidi" w:cstheme="majorBidi"/>
          <w:color w:val="000000"/>
        </w:rPr>
      </w:pPr>
    </w:p>
    <w:p w14:paraId="7464C82C" w14:textId="77777777" w:rsidR="00940981" w:rsidRPr="0017747E" w:rsidRDefault="00940981" w:rsidP="00BC4833">
      <w:pPr>
        <w:spacing w:after="120" w:line="276" w:lineRule="auto"/>
        <w:jc w:val="both"/>
        <w:rPr>
          <w:rFonts w:asciiTheme="majorBidi" w:hAnsiTheme="majorBidi" w:cstheme="majorBidi"/>
          <w:i/>
        </w:rPr>
      </w:pPr>
      <w:r w:rsidRPr="0017747E">
        <w:rPr>
          <w:rFonts w:asciiTheme="majorBidi" w:hAnsiTheme="majorBidi" w:cstheme="majorBidi"/>
          <w:i/>
        </w:rPr>
        <w:t>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 498 о сетевой форме реализации ООП.</w:t>
      </w:r>
    </w:p>
    <w:p w14:paraId="59604129" w14:textId="77777777" w:rsidR="0017747E" w:rsidRPr="0017747E" w:rsidRDefault="0017747E" w:rsidP="00BC4833">
      <w:pPr>
        <w:spacing w:after="120" w:line="276" w:lineRule="auto"/>
        <w:jc w:val="both"/>
        <w:rPr>
          <w:rFonts w:asciiTheme="majorBidi" w:hAnsiTheme="majorBidi" w:cstheme="majorBidi"/>
          <w:i/>
        </w:rPr>
      </w:pPr>
    </w:p>
    <w:p w14:paraId="5CB0A16D" w14:textId="77777777" w:rsidR="00CE0F10" w:rsidRPr="0017747E" w:rsidRDefault="004318F7" w:rsidP="00BC4833">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Автор: к.и.н. ст</w:t>
      </w:r>
      <w:r w:rsidR="00CE0F10" w:rsidRPr="0017747E">
        <w:rPr>
          <w:rFonts w:asciiTheme="majorBidi" w:hAnsiTheme="majorBidi" w:cstheme="majorBidi"/>
          <w:i/>
          <w:color w:val="000000"/>
        </w:rPr>
        <w:t>. преп. Попов И. Н.</w:t>
      </w:r>
    </w:p>
    <w:p w14:paraId="7F2DC323" w14:textId="77777777" w:rsidR="00CE0F10" w:rsidRPr="0017747E" w:rsidRDefault="00CE0F10" w:rsidP="00BC4833">
      <w:pPr>
        <w:widowControl w:val="0"/>
        <w:spacing w:after="120" w:line="276" w:lineRule="auto"/>
        <w:jc w:val="both"/>
        <w:rPr>
          <w:rFonts w:asciiTheme="majorBidi" w:hAnsiTheme="majorBidi" w:cstheme="majorBidi"/>
          <w:i/>
          <w:color w:val="000000"/>
        </w:rPr>
      </w:pPr>
      <w:r w:rsidRPr="0017747E">
        <w:rPr>
          <w:rFonts w:asciiTheme="majorBidi" w:hAnsiTheme="majorBidi" w:cstheme="majorBidi"/>
          <w:i/>
          <w:color w:val="000000"/>
        </w:rPr>
        <w:t>Рецензент: ст. преп. иер. Дмитрий Пашков</w:t>
      </w:r>
    </w:p>
    <w:p w14:paraId="19A40F2D" w14:textId="77777777" w:rsidR="0017747E" w:rsidRPr="0017747E" w:rsidRDefault="0017747E" w:rsidP="00BC4833">
      <w:pPr>
        <w:widowControl w:val="0"/>
        <w:spacing w:after="120" w:line="276" w:lineRule="auto"/>
        <w:jc w:val="both"/>
        <w:rPr>
          <w:rFonts w:asciiTheme="majorBidi" w:hAnsiTheme="majorBidi" w:cstheme="majorBidi"/>
          <w:i/>
          <w:color w:val="000000"/>
        </w:rPr>
      </w:pPr>
    </w:p>
    <w:p w14:paraId="45E6F5C2" w14:textId="77777777" w:rsidR="0017747E" w:rsidRPr="0017747E" w:rsidRDefault="0017747E" w:rsidP="00BC4833">
      <w:pPr>
        <w:spacing w:after="120" w:line="276" w:lineRule="auto"/>
        <w:jc w:val="both"/>
        <w:rPr>
          <w:rFonts w:asciiTheme="majorBidi" w:hAnsiTheme="majorBidi" w:cstheme="majorBidi"/>
          <w:i/>
          <w:iCs/>
          <w:color w:val="000000"/>
        </w:rPr>
      </w:pPr>
      <w:r w:rsidRPr="0017747E">
        <w:rPr>
          <w:rFonts w:asciiTheme="majorBidi" w:hAnsiTheme="majorBidi" w:cstheme="majorBidi"/>
          <w:i/>
        </w:rPr>
        <w:t xml:space="preserve">Программа одобрена на заседании кафедры Пастырского и нравственного богословия </w:t>
      </w:r>
      <w:r w:rsidRPr="0017747E">
        <w:rPr>
          <w:rFonts w:asciiTheme="majorBidi" w:hAnsiTheme="majorBidi" w:cstheme="majorBidi"/>
          <w:i/>
          <w:iCs/>
          <w:color w:val="000000"/>
        </w:rPr>
        <w:t>от 05.03.2020, протокол № 7-03-20.</w:t>
      </w:r>
    </w:p>
    <w:p w14:paraId="486EE719" w14:textId="77777777" w:rsidR="00A713E1" w:rsidRPr="0017747E" w:rsidRDefault="00A713E1" w:rsidP="00BC4833">
      <w:pPr>
        <w:widowControl w:val="0"/>
        <w:spacing w:after="120" w:line="276" w:lineRule="auto"/>
        <w:jc w:val="both"/>
        <w:rPr>
          <w:rFonts w:asciiTheme="majorBidi" w:hAnsiTheme="majorBidi" w:cstheme="majorBidi"/>
          <w:i/>
          <w:iCs/>
        </w:rPr>
      </w:pPr>
    </w:p>
    <w:sectPr w:rsidR="00A713E1" w:rsidRPr="0017747E" w:rsidSect="00A74834">
      <w:headerReference w:type="even" r:id="rId20"/>
      <w:headerReference w:type="default" r:id="rId21"/>
      <w:footerReference w:type="even" r:id="rId22"/>
      <w:footerReference w:type="default" r:id="rId23"/>
      <w:headerReference w:type="first" r:id="rId24"/>
      <w:footerReference w:type="first" r:id="rId2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52A5F" w14:textId="77777777" w:rsidR="00382478" w:rsidRDefault="00382478" w:rsidP="005D157C">
      <w:r>
        <w:separator/>
      </w:r>
    </w:p>
  </w:endnote>
  <w:endnote w:type="continuationSeparator" w:id="0">
    <w:p w14:paraId="2F7FCD18" w14:textId="77777777" w:rsidR="00382478" w:rsidRDefault="00382478"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etersburgCTT">
    <w:altName w:val="Times New Roman"/>
    <w:panose1 w:val="020B0604020202020204"/>
    <w:charset w:val="CC"/>
    <w:family w:val="roman"/>
    <w:pitch w:val="variable"/>
    <w:sig w:usb0="00000001" w:usb1="00000000" w:usb2="00000000" w:usb3="00000000" w:csb0="00000005"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Wingdings">
    <w:panose1 w:val="05000000000000000000"/>
    <w:charset w:val="00"/>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4B01D" w14:textId="77777777" w:rsidR="00673A0A" w:rsidRDefault="00673A0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340636"/>
      <w:docPartObj>
        <w:docPartGallery w:val="Page Numbers (Bottom of Page)"/>
        <w:docPartUnique/>
      </w:docPartObj>
    </w:sdtPr>
    <w:sdtEndPr/>
    <w:sdtContent>
      <w:p w14:paraId="76A9B0CD" w14:textId="77777777" w:rsidR="00A16C1C" w:rsidRDefault="00A16C1C">
        <w:pPr>
          <w:pStyle w:val="a5"/>
          <w:jc w:val="center"/>
        </w:pPr>
        <w:r>
          <w:fldChar w:fldCharType="begin"/>
        </w:r>
        <w:r>
          <w:instrText>PAGE   \* MERGEFORMAT</w:instrText>
        </w:r>
        <w:r>
          <w:fldChar w:fldCharType="separate"/>
        </w:r>
        <w:r w:rsidR="00673A0A">
          <w:rPr>
            <w:noProof/>
          </w:rPr>
          <w:t>1</w:t>
        </w:r>
        <w:r>
          <w:fldChar w:fldCharType="end"/>
        </w:r>
      </w:p>
    </w:sdtContent>
  </w:sdt>
  <w:p w14:paraId="66F08D1A" w14:textId="77777777" w:rsidR="00A16C1C" w:rsidRDefault="00A16C1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A3566" w14:textId="77777777" w:rsidR="00673A0A" w:rsidRDefault="00673A0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3C94" w14:textId="77777777" w:rsidR="00382478" w:rsidRDefault="00382478" w:rsidP="005D157C">
      <w:r>
        <w:separator/>
      </w:r>
    </w:p>
  </w:footnote>
  <w:footnote w:type="continuationSeparator" w:id="0">
    <w:p w14:paraId="5D2854AC" w14:textId="77777777" w:rsidR="00382478" w:rsidRDefault="00382478" w:rsidP="005D1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E44AC" w14:textId="77777777" w:rsidR="00673A0A" w:rsidRDefault="00382478">
    <w:pPr>
      <w:pStyle w:val="a3"/>
    </w:pPr>
    <w:r>
      <w:rPr>
        <w:noProof/>
        <w:lang w:bidi="he-IL"/>
      </w:rPr>
      <w:pict w14:anchorId="2B2216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46688"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2A6" w14:textId="77777777" w:rsidR="00673A0A" w:rsidRDefault="00382478">
    <w:pPr>
      <w:pStyle w:val="a3"/>
    </w:pPr>
    <w:r>
      <w:rPr>
        <w:noProof/>
        <w:lang w:bidi="he-IL"/>
      </w:rPr>
      <w:pict w14:anchorId="54A9B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46689"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F63E" w14:textId="77777777" w:rsidR="00673A0A" w:rsidRDefault="00382478">
    <w:pPr>
      <w:pStyle w:val="a3"/>
    </w:pPr>
    <w:r>
      <w:rPr>
        <w:noProof/>
        <w:lang w:bidi="he-IL"/>
      </w:rPr>
      <w:pict w14:anchorId="62C393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446687"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15:restartNumberingAfterBreak="0">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15:restartNumberingAfterBreak="0">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15:restartNumberingAfterBreak="0">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15:restartNumberingAfterBreak="0">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15:restartNumberingAfterBreak="0">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15:restartNumberingAfterBreak="0">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15:restartNumberingAfterBreak="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15:restartNumberingAfterBreak="0">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15:restartNumberingAfterBreak="0">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15:restartNumberingAfterBreak="0">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15:restartNumberingAfterBreak="0">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5" w15:restartNumberingAfterBreak="0">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8" w15:restartNumberingAfterBreak="0">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0" w15:restartNumberingAfterBreak="0">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3" w15:restartNumberingAfterBreak="0">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39"/>
  </w:num>
  <w:num w:numId="4">
    <w:abstractNumId w:val="34"/>
  </w:num>
  <w:num w:numId="5">
    <w:abstractNumId w:val="41"/>
  </w:num>
  <w:num w:numId="6">
    <w:abstractNumId w:val="12"/>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6"/>
  </w:num>
  <w:num w:numId="12">
    <w:abstractNumId w:val="15"/>
  </w:num>
  <w:num w:numId="13">
    <w:abstractNumId w:val="28"/>
  </w:num>
  <w:num w:numId="14">
    <w:abstractNumId w:val="10"/>
  </w:num>
  <w:num w:numId="15">
    <w:abstractNumId w:val="33"/>
  </w:num>
  <w:num w:numId="16">
    <w:abstractNumId w:val="26"/>
  </w:num>
  <w:num w:numId="17">
    <w:abstractNumId w:val="37"/>
  </w:num>
  <w:num w:numId="18">
    <w:abstractNumId w:val="13"/>
  </w:num>
  <w:num w:numId="19">
    <w:abstractNumId w:val="6"/>
  </w:num>
  <w:num w:numId="20">
    <w:abstractNumId w:val="21"/>
  </w:num>
  <w:num w:numId="21">
    <w:abstractNumId w:val="27"/>
  </w:num>
  <w:num w:numId="22">
    <w:abstractNumId w:val="35"/>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0"/>
  </w:num>
  <w:num w:numId="31">
    <w:abstractNumId w:val="30"/>
  </w:num>
  <w:num w:numId="32">
    <w:abstractNumId w:val="29"/>
  </w:num>
  <w:num w:numId="33">
    <w:abstractNumId w:val="25"/>
  </w:num>
  <w:num w:numId="34">
    <w:abstractNumId w:val="43"/>
  </w:num>
  <w:num w:numId="35">
    <w:abstractNumId w:val="32"/>
  </w:num>
  <w:num w:numId="36">
    <w:abstractNumId w:val="14"/>
  </w:num>
  <w:num w:numId="37">
    <w:abstractNumId w:val="18"/>
  </w:num>
  <w:num w:numId="38">
    <w:abstractNumId w:val="22"/>
  </w:num>
  <w:num w:numId="39">
    <w:abstractNumId w:val="38"/>
  </w:num>
  <w:num w:numId="40">
    <w:abstractNumId w:val="7"/>
  </w:num>
  <w:num w:numId="41">
    <w:abstractNumId w:val="31"/>
  </w:num>
  <w:num w:numId="42">
    <w:abstractNumId w:val="9"/>
  </w:num>
  <w:num w:numId="43">
    <w:abstractNumId w:val="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0NzEwtrQwNTU0MzVV0lEKTi0uzszPAykwrAUAL7zv4ywAAAA="/>
  </w:docVars>
  <w:rsids>
    <w:rsidRoot w:val="00DD51A0"/>
    <w:rsid w:val="00000655"/>
    <w:rsid w:val="0001466C"/>
    <w:rsid w:val="00030131"/>
    <w:rsid w:val="000308B5"/>
    <w:rsid w:val="00034D6B"/>
    <w:rsid w:val="00040649"/>
    <w:rsid w:val="000A4C41"/>
    <w:rsid w:val="000B176A"/>
    <w:rsid w:val="000D34BD"/>
    <w:rsid w:val="00107D28"/>
    <w:rsid w:val="00115559"/>
    <w:rsid w:val="001260E5"/>
    <w:rsid w:val="0017747E"/>
    <w:rsid w:val="00195E85"/>
    <w:rsid w:val="001A332A"/>
    <w:rsid w:val="001C7DBC"/>
    <w:rsid w:val="001E1C6C"/>
    <w:rsid w:val="00210685"/>
    <w:rsid w:val="00221DF4"/>
    <w:rsid w:val="00222A82"/>
    <w:rsid w:val="002241D7"/>
    <w:rsid w:val="002307EC"/>
    <w:rsid w:val="002405D8"/>
    <w:rsid w:val="0024175D"/>
    <w:rsid w:val="00251A34"/>
    <w:rsid w:val="00251BEA"/>
    <w:rsid w:val="00252BB4"/>
    <w:rsid w:val="00295D4C"/>
    <w:rsid w:val="002D5502"/>
    <w:rsid w:val="002E2127"/>
    <w:rsid w:val="002E6032"/>
    <w:rsid w:val="00335EC5"/>
    <w:rsid w:val="00357744"/>
    <w:rsid w:val="00371937"/>
    <w:rsid w:val="003719BA"/>
    <w:rsid w:val="00382478"/>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030E9"/>
    <w:rsid w:val="00616B72"/>
    <w:rsid w:val="00617DA7"/>
    <w:rsid w:val="00622E60"/>
    <w:rsid w:val="006316F8"/>
    <w:rsid w:val="00666365"/>
    <w:rsid w:val="006712D3"/>
    <w:rsid w:val="00673A0A"/>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1191"/>
    <w:rsid w:val="0091796B"/>
    <w:rsid w:val="00940981"/>
    <w:rsid w:val="009933FB"/>
    <w:rsid w:val="009B49B9"/>
    <w:rsid w:val="009E0492"/>
    <w:rsid w:val="009E436B"/>
    <w:rsid w:val="009E70A1"/>
    <w:rsid w:val="009E7D24"/>
    <w:rsid w:val="00A16C1C"/>
    <w:rsid w:val="00A22DBE"/>
    <w:rsid w:val="00A4226D"/>
    <w:rsid w:val="00A56C52"/>
    <w:rsid w:val="00A713E1"/>
    <w:rsid w:val="00A74834"/>
    <w:rsid w:val="00A87F76"/>
    <w:rsid w:val="00AA36A8"/>
    <w:rsid w:val="00AD5CD8"/>
    <w:rsid w:val="00AE02CC"/>
    <w:rsid w:val="00AE2D53"/>
    <w:rsid w:val="00B05C56"/>
    <w:rsid w:val="00B1418E"/>
    <w:rsid w:val="00B213EC"/>
    <w:rsid w:val="00B7207B"/>
    <w:rsid w:val="00BC1DE5"/>
    <w:rsid w:val="00BC4833"/>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B3735"/>
    <w:rsid w:val="00CC5A91"/>
    <w:rsid w:val="00CD560A"/>
    <w:rsid w:val="00CD7FF8"/>
    <w:rsid w:val="00CE0F10"/>
    <w:rsid w:val="00CE1096"/>
    <w:rsid w:val="00CF7934"/>
    <w:rsid w:val="00D023EC"/>
    <w:rsid w:val="00D10310"/>
    <w:rsid w:val="00D12147"/>
    <w:rsid w:val="00D25026"/>
    <w:rsid w:val="00D33878"/>
    <w:rsid w:val="00D52683"/>
    <w:rsid w:val="00D52DE4"/>
    <w:rsid w:val="00D65250"/>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B240C9B"/>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b.eparhia-saratov.ru/index.html/search" TargetMode="External"/><Relationship Id="rId13" Type="http://schemas.openxmlformats.org/officeDocument/2006/relationships/hyperlink" Target="http://byzantinorossica.org.ru/Visantinistica.html" TargetMode="External"/><Relationship Id="rId18" Type="http://schemas.openxmlformats.org/officeDocument/2006/relationships/hyperlink" Target="http://www.vostlit.info/"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sedmitza.ru/text/720963.html" TargetMode="External"/><Relationship Id="rId17" Type="http://schemas.openxmlformats.org/officeDocument/2006/relationships/hyperlink" Target="http://www.drevlit.ru/"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artyx.ru/books/item/f00/s00/z0000001/index.s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dmitza.ru/text/720889.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documentacatholicaomnia.eu/25_90_1844-1895-_Recueil_des_Historiens_des_Croisades.html" TargetMode="External"/><Relationship Id="rId23" Type="http://schemas.openxmlformats.org/officeDocument/2006/relationships/footer" Target="footer2.xml"/><Relationship Id="rId10" Type="http://schemas.openxmlformats.org/officeDocument/2006/relationships/hyperlink" Target="http://www.vremennik.biz/" TargetMode="External"/><Relationship Id="rId19" Type="http://schemas.openxmlformats.org/officeDocument/2006/relationships/hyperlink" Target="http://byzantinorossica.org.ru/byzrusvar.html" TargetMode="External"/><Relationship Id="rId4" Type="http://schemas.openxmlformats.org/officeDocument/2006/relationships/settings" Target="settings.xml"/><Relationship Id="rId9" Type="http://schemas.openxmlformats.org/officeDocument/2006/relationships/hyperlink" Target="http://ksana-k.narod.ru/" TargetMode="External"/><Relationship Id="rId14" Type="http://schemas.openxmlformats.org/officeDocument/2006/relationships/hyperlink" Target="http://www.pereplet.ru/gorm/chrons.ht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9B4E2-4C7F-4FD4-9080-B5223AA0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3861</Words>
  <Characters>24367</Characters>
  <Application>Microsoft Office Word</Application>
  <DocSecurity>0</DocSecurity>
  <Lines>459</Lines>
  <Paragraphs>8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Вячеслав Ячменик</cp:lastModifiedBy>
  <cp:revision>14</cp:revision>
  <dcterms:created xsi:type="dcterms:W3CDTF">2017-07-25T18:58:00Z</dcterms:created>
  <dcterms:modified xsi:type="dcterms:W3CDTF">2021-12-17T09:53:00Z</dcterms:modified>
</cp:coreProperties>
</file>